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48A6" w:rsidRPr="00220D9E" w:rsidRDefault="005448A6" w:rsidP="005448A6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</w:p>
    <w:p w:rsidR="005448A6" w:rsidRPr="00220D9E" w:rsidRDefault="005448A6" w:rsidP="005448A6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:rsidR="005448A6" w:rsidRDefault="005448A6" w:rsidP="005448A6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>
        <w:rPr>
          <w:rFonts w:eastAsia="SimSun"/>
          <w:szCs w:val="24"/>
          <w:lang w:val="bg-BG" w:eastAsia="ar-SA"/>
        </w:rPr>
        <w:t>……………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>
        <w:rPr>
          <w:rFonts w:eastAsia="SimSun"/>
          <w:szCs w:val="24"/>
          <w:lang w:val="bg-BG" w:eastAsia="ar-SA"/>
        </w:rPr>
        <w:t>Монтана,</w:t>
      </w:r>
      <w:r w:rsidRPr="00220D9E">
        <w:rPr>
          <w:rFonts w:eastAsia="SimSun"/>
          <w:szCs w:val="24"/>
          <w:lang w:val="bg-BG" w:eastAsia="ar-SA"/>
        </w:rPr>
        <w:t xml:space="preserve"> </w:t>
      </w:r>
      <w:r>
        <w:rPr>
          <w:rFonts w:eastAsia="SimSun"/>
          <w:szCs w:val="24"/>
          <w:lang w:val="bg-BG" w:eastAsia="ar-SA"/>
        </w:rPr>
        <w:t>в</w:t>
      </w:r>
      <w:r w:rsidRPr="00983B92">
        <w:rPr>
          <w:rFonts w:eastAsia="SimSun"/>
          <w:szCs w:val="24"/>
          <w:lang w:val="bg-BG" w:eastAsia="ar-SA"/>
        </w:rPr>
        <w:t xml:space="preserve"> изпълнение на</w:t>
      </w:r>
      <w:r>
        <w:rPr>
          <w:rFonts w:eastAsia="SimSun"/>
          <w:szCs w:val="24"/>
          <w:lang w:val="bg-BG" w:eastAsia="ar-SA"/>
        </w:rPr>
        <w:t xml:space="preserve"> проект № BG16M1ОP002-5.003-0002</w:t>
      </w:r>
      <w:r w:rsidRPr="00983B92">
        <w:rPr>
          <w:rFonts w:eastAsia="SimSun"/>
          <w:szCs w:val="24"/>
          <w:lang w:val="bg-BG" w:eastAsia="ar-SA"/>
        </w:rPr>
        <w:t xml:space="preserve"> „</w:t>
      </w:r>
      <w:r w:rsidR="00AE0949" w:rsidRPr="00AE0949">
        <w:rPr>
          <w:rFonts w:eastAsia="SimSun"/>
          <w:szCs w:val="24"/>
          <w:lang w:val="bg-BG" w:eastAsia="ar-SA"/>
        </w:rPr>
        <w:t>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</w:t>
      </w:r>
      <w:r w:rsidRPr="00983B92">
        <w:rPr>
          <w:rFonts w:eastAsia="SimSun"/>
          <w:szCs w:val="24"/>
          <w:lang w:val="bg-BG" w:eastAsia="ar-SA"/>
        </w:rPr>
        <w:t xml:space="preserve">“, финансиран чрез Оперативна програма „Околна среда 2014-2020 г.“, съфинансиран от Европейския съюз чрез Кохезионния фонд и от националния бюджет на Република България (наричан за краткост „Проектът“), </w:t>
      </w:r>
      <w:r w:rsidRPr="00220D9E">
        <w:rPr>
          <w:rFonts w:eastAsia="SimSun"/>
          <w:szCs w:val="24"/>
          <w:lang w:val="bg-BG" w:eastAsia="ar-SA"/>
        </w:rPr>
        <w:t>между</w:t>
      </w:r>
      <w:r>
        <w:rPr>
          <w:rFonts w:eastAsia="SimSun"/>
          <w:szCs w:val="24"/>
          <w:lang w:val="bg-BG" w:eastAsia="ar-SA"/>
        </w:rPr>
        <w:t>:</w:t>
      </w:r>
    </w:p>
    <w:p w:rsidR="005448A6" w:rsidRPr="00220D9E" w:rsidRDefault="005448A6" w:rsidP="005448A6">
      <w:pPr>
        <w:suppressAutoHyphens/>
        <w:ind w:firstLine="567"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 xml:space="preserve"> ОБЩИНА МОНТАНА</w:t>
      </w:r>
      <w:r w:rsidRPr="00220D9E">
        <w:rPr>
          <w:rFonts w:eastAsia="SimSun"/>
          <w:szCs w:val="24"/>
          <w:lang w:val="bg-BG" w:eastAsia="ar-SA"/>
        </w:rPr>
        <w:t>,</w:t>
      </w:r>
      <w:r w:rsidRPr="00AE1C3A">
        <w:rPr>
          <w:rFonts w:eastAsia="SimSun"/>
          <w:szCs w:val="24"/>
          <w:lang w:val="bg-BG" w:eastAsia="ar-SA"/>
        </w:rPr>
        <w:t xml:space="preserve"> </w:t>
      </w:r>
      <w:r>
        <w:rPr>
          <w:rFonts w:eastAsia="SimSun"/>
          <w:szCs w:val="24"/>
          <w:lang w:val="bg-BG" w:eastAsia="ar-SA"/>
        </w:rPr>
        <w:t xml:space="preserve">ЕИК </w:t>
      </w:r>
      <w:r w:rsidRPr="0081319A">
        <w:rPr>
          <w:rFonts w:eastAsia="SimSun"/>
          <w:szCs w:val="24"/>
          <w:lang w:val="bg-BG" w:eastAsia="ar-SA"/>
        </w:rPr>
        <w:t>00320872</w:t>
      </w:r>
      <w:r>
        <w:rPr>
          <w:rFonts w:eastAsia="SimSun"/>
          <w:szCs w:val="24"/>
          <w:lang w:val="bg-BG" w:eastAsia="ar-SA"/>
        </w:rPr>
        <w:t>,</w:t>
      </w:r>
      <w:r w:rsidRPr="00220D9E">
        <w:rPr>
          <w:rFonts w:eastAsia="SimSun"/>
          <w:szCs w:val="24"/>
          <w:lang w:val="bg-BG" w:eastAsia="ar-SA"/>
        </w:rPr>
        <w:t xml:space="preserve"> със седалище и адрес на управление в гр.</w:t>
      </w:r>
      <w:r>
        <w:rPr>
          <w:rFonts w:eastAsia="SimSun"/>
          <w:szCs w:val="24"/>
          <w:lang w:val="bg-BG" w:eastAsia="ar-SA"/>
        </w:rPr>
        <w:t xml:space="preserve"> Монтана, 3400</w:t>
      </w:r>
      <w:r w:rsidRPr="00220D9E">
        <w:rPr>
          <w:rFonts w:eastAsia="SimSun"/>
          <w:szCs w:val="24"/>
          <w:lang w:val="bg-BG" w:eastAsia="ar-SA"/>
        </w:rPr>
        <w:t>, ул. „</w:t>
      </w:r>
      <w:r>
        <w:rPr>
          <w:rFonts w:eastAsia="SimSun"/>
          <w:szCs w:val="24"/>
          <w:lang w:val="bg-BG" w:eastAsia="ar-SA"/>
        </w:rPr>
        <w:t>Извора</w:t>
      </w:r>
      <w:r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 xml:space="preserve"> 1</w:t>
      </w:r>
      <w:r w:rsidRPr="00220D9E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>, представлявана от Златко Софрониев Живков – кмет на община Монтана</w:t>
      </w:r>
      <w:r w:rsidRPr="0038730D">
        <w:rPr>
          <w:rFonts w:eastAsia="SimSun"/>
          <w:szCs w:val="24"/>
          <w:lang w:val="bg-BG" w:eastAsia="ar-SA"/>
        </w:rPr>
        <w:t xml:space="preserve">, наричана за краткост </w:t>
      </w:r>
      <w:r w:rsidRPr="0038730D">
        <w:rPr>
          <w:rFonts w:eastAsia="SimSun"/>
          <w:b/>
          <w:szCs w:val="24"/>
          <w:lang w:val="bg-BG" w:eastAsia="ar-SA"/>
        </w:rPr>
        <w:t>ВЪЗЛОЖИТЕЛ</w:t>
      </w:r>
      <w:r w:rsidRPr="0038730D">
        <w:rPr>
          <w:rFonts w:eastAsia="SimSun"/>
          <w:szCs w:val="24"/>
          <w:lang w:val="bg-BG" w:eastAsia="ar-SA"/>
        </w:rPr>
        <w:t>, от една страна, и</w:t>
      </w:r>
      <w:r w:rsidRPr="00220D9E">
        <w:rPr>
          <w:rFonts w:eastAsia="SimSun"/>
          <w:szCs w:val="24"/>
          <w:lang w:val="bg-BG" w:eastAsia="ar-SA"/>
        </w:rPr>
        <w:t xml:space="preserve"> </w:t>
      </w:r>
    </w:p>
    <w:p w:rsidR="000805AD" w:rsidRDefault="000805AD" w:rsidP="000805AD">
      <w:pPr>
        <w:rPr>
          <w:rStyle w:val="FontStyle12"/>
          <w:sz w:val="18"/>
          <w:szCs w:val="18"/>
        </w:rPr>
      </w:pPr>
      <w:r w:rsidRPr="000D3878">
        <w:t>.............</w:t>
      </w:r>
      <w:r>
        <w:t>........................</w:t>
      </w:r>
      <w:r w:rsidRPr="000D3878">
        <w:t>..........</w:t>
      </w:r>
      <w:r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0D3878">
        <w:t>...</w:t>
      </w:r>
      <w:r>
        <w:t>.</w:t>
      </w:r>
      <w:r w:rsidRPr="002B4BE0">
        <w:rPr>
          <w:i/>
          <w:sz w:val="20"/>
          <w:szCs w:val="20"/>
          <w:lang w:val="bg-BG"/>
        </w:rPr>
        <w:t xml:space="preserve"> </w:t>
      </w:r>
      <w:r w:rsidRPr="00053D7C">
        <w:rPr>
          <w:i/>
          <w:sz w:val="20"/>
          <w:szCs w:val="20"/>
          <w:lang w:val="bg-BG"/>
        </w:rPr>
        <w:t>[</w:t>
      </w:r>
      <w:r>
        <w:rPr>
          <w:i/>
          <w:sz w:val="20"/>
          <w:szCs w:val="20"/>
          <w:lang w:val="bg-BG"/>
        </w:rPr>
        <w:t>наименование, ЕИК</w:t>
      </w:r>
      <w:r w:rsidRPr="00E35D53">
        <w:rPr>
          <w:i/>
          <w:sz w:val="20"/>
          <w:szCs w:val="20"/>
          <w:lang w:val="bg-BG"/>
        </w:rPr>
        <w:t xml:space="preserve">, </w:t>
      </w:r>
      <w:r w:rsidRPr="002B4BE0">
        <w:rPr>
          <w:i/>
          <w:sz w:val="20"/>
          <w:szCs w:val="20"/>
          <w:lang w:val="bg-BG"/>
        </w:rPr>
        <w:t>седалище</w:t>
      </w:r>
      <w:r>
        <w:rPr>
          <w:i/>
          <w:sz w:val="20"/>
          <w:szCs w:val="20"/>
          <w:lang w:val="bg-BG"/>
        </w:rPr>
        <w:t xml:space="preserve"> и адрес на управление</w:t>
      </w:r>
      <w:r w:rsidRPr="00053D7C">
        <w:rPr>
          <w:i/>
          <w:sz w:val="20"/>
          <w:szCs w:val="20"/>
          <w:lang w:val="bg-BG"/>
        </w:rPr>
        <w:t>]</w:t>
      </w:r>
      <w:r>
        <w:rPr>
          <w:lang w:val="bg-BG"/>
        </w:rPr>
        <w:t xml:space="preserve">, представлявано от </w:t>
      </w:r>
      <w:r w:rsidRPr="002B4BE0">
        <w:t>...............................................</w:t>
      </w:r>
      <w:r w:rsidRPr="002B4BE0"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2B4BE0">
        <w:t>....</w:t>
      </w:r>
      <w:r w:rsidRPr="002B4BE0">
        <w:rPr>
          <w:i/>
          <w:lang w:val="bg-BG"/>
        </w:rPr>
        <w:t xml:space="preserve"> </w:t>
      </w:r>
      <w:r w:rsidRPr="000D3878">
        <w:rPr>
          <w:rStyle w:val="FontStyle12"/>
          <w:sz w:val="18"/>
          <w:szCs w:val="18"/>
        </w:rPr>
        <w:t xml:space="preserve"> </w:t>
      </w:r>
    </w:p>
    <w:p w:rsidR="000805AD" w:rsidRPr="00053D7C" w:rsidRDefault="000805AD" w:rsidP="000805AD">
      <w:pPr>
        <w:rPr>
          <w:i/>
          <w:sz w:val="20"/>
          <w:szCs w:val="20"/>
          <w:lang w:val="bg-BG"/>
        </w:rPr>
      </w:pPr>
      <w:r w:rsidRPr="000D3878">
        <w:rPr>
          <w:rStyle w:val="FontStyle12"/>
          <w:sz w:val="18"/>
          <w:szCs w:val="18"/>
        </w:rPr>
        <w:t>[</w:t>
      </w:r>
      <w:proofErr w:type="spellStart"/>
      <w:proofErr w:type="gramStart"/>
      <w:r w:rsidRPr="000D3878">
        <w:rPr>
          <w:rStyle w:val="FontStyle12"/>
          <w:sz w:val="18"/>
          <w:szCs w:val="18"/>
        </w:rPr>
        <w:t>трите</w:t>
      </w:r>
      <w:proofErr w:type="spellEnd"/>
      <w:proofErr w:type="gramEnd"/>
      <w:r w:rsidRPr="000D3878">
        <w:rPr>
          <w:rStyle w:val="FontStyle12"/>
          <w:sz w:val="18"/>
          <w:szCs w:val="18"/>
        </w:rPr>
        <w:t xml:space="preserve"> </w:t>
      </w:r>
      <w:proofErr w:type="spellStart"/>
      <w:r w:rsidRPr="000D3878">
        <w:rPr>
          <w:rStyle w:val="FontStyle12"/>
          <w:sz w:val="18"/>
          <w:szCs w:val="18"/>
        </w:rPr>
        <w:t>имена</w:t>
      </w:r>
      <w:proofErr w:type="spellEnd"/>
      <w:r w:rsidRPr="000D3878">
        <w:rPr>
          <w:rStyle w:val="FontStyle12"/>
          <w:sz w:val="18"/>
          <w:szCs w:val="18"/>
        </w:rPr>
        <w:t>, ЕГН</w:t>
      </w:r>
      <w:r w:rsidR="00CF37DD">
        <w:rPr>
          <w:rStyle w:val="FontStyle12"/>
          <w:sz w:val="18"/>
          <w:szCs w:val="18"/>
          <w:lang w:val="bg-BG"/>
        </w:rPr>
        <w:t>, постоянен адрес</w:t>
      </w:r>
      <w:r w:rsidRPr="000D3878">
        <w:rPr>
          <w:rStyle w:val="FontStyle12"/>
          <w:sz w:val="18"/>
          <w:szCs w:val="18"/>
        </w:rPr>
        <w:t>]</w:t>
      </w:r>
      <w:r>
        <w:rPr>
          <w:rStyle w:val="FontStyle12"/>
          <w:sz w:val="18"/>
          <w:szCs w:val="18"/>
          <w:lang w:val="bg-BG"/>
        </w:rPr>
        <w:t>, в</w:t>
      </w:r>
      <w:r>
        <w:rPr>
          <w:lang w:val="bg-BG"/>
        </w:rPr>
        <w:t xml:space="preserve"> качеството на </w:t>
      </w:r>
      <w:r w:rsidRPr="000D3878">
        <w:t>.............</w:t>
      </w:r>
      <w:r>
        <w:t>........</w:t>
      </w:r>
      <w:r>
        <w:rPr>
          <w:lang w:val="bg-BG"/>
        </w:rPr>
        <w:t>...........</w:t>
      </w:r>
      <w:r>
        <w:t>..</w:t>
      </w:r>
      <w:r>
        <w:rPr>
          <w:lang w:val="bg-BG"/>
        </w:rPr>
        <w:t xml:space="preserve">, </w:t>
      </w:r>
    </w:p>
    <w:p w:rsidR="000805AD" w:rsidRPr="00895AA5" w:rsidRDefault="000805AD" w:rsidP="000805A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>
        <w:rPr>
          <w:rStyle w:val="FontStyle14"/>
          <w:sz w:val="24"/>
          <w:szCs w:val="24"/>
        </w:rPr>
        <w:t xml:space="preserve"> </w:t>
      </w:r>
      <w:r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Pr="00895AA5">
        <w:t>:</w:t>
      </w:r>
    </w:p>
    <w:p w:rsidR="00220D9E" w:rsidRPr="00220D9E" w:rsidRDefault="00220D9E" w:rsidP="001E5B17">
      <w:pPr>
        <w:keepNext/>
        <w:spacing w:before="36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:rsidR="00654234" w:rsidRPr="00654234" w:rsidRDefault="000805AD" w:rsidP="00654234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(1) </w:t>
      </w:r>
    </w:p>
    <w:p w:rsidR="00654234" w:rsidRPr="00654234" w:rsidRDefault="00654234" w:rsidP="00654234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654234">
        <w:rPr>
          <w:rFonts w:eastAsia="Times New Roman"/>
          <w:szCs w:val="24"/>
          <w:lang w:val="bg-BG" w:eastAsia="bg-BG"/>
        </w:rPr>
        <w:t>ВЪЗЛОЖИТЕЛЯТ ще извърши доставка, чрез избрания Изпълнител, на:</w:t>
      </w:r>
    </w:p>
    <w:p w:rsidR="00654234" w:rsidRPr="00654234" w:rsidRDefault="00654234" w:rsidP="00654234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654234">
        <w:rPr>
          <w:rFonts w:eastAsia="Times New Roman"/>
          <w:szCs w:val="24"/>
          <w:lang w:val="bg-BG" w:eastAsia="bg-BG"/>
        </w:rPr>
        <w:t>…………………………………………………………………………………………………………</w:t>
      </w:r>
    </w:p>
    <w:p w:rsidR="00654234" w:rsidRPr="00654234" w:rsidRDefault="00654234" w:rsidP="00654234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eastAsia="bg-BG"/>
        </w:rPr>
      </w:pPr>
      <w:r w:rsidRPr="00654234">
        <w:rPr>
          <w:rFonts w:eastAsia="Times New Roman"/>
          <w:szCs w:val="24"/>
          <w:lang w:val="bg-BG" w:eastAsia="bg-BG"/>
        </w:rPr>
        <w:t>…………………………………………………………………………………………………………</w:t>
      </w:r>
    </w:p>
    <w:p w:rsidR="00654234" w:rsidRPr="00654234" w:rsidRDefault="00654234" w:rsidP="00654234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val="bg-BG" w:eastAsia="bg-BG"/>
        </w:rPr>
      </w:pPr>
      <w:r w:rsidRPr="00654234">
        <w:rPr>
          <w:rFonts w:eastAsia="Times New Roman"/>
          <w:i/>
          <w:sz w:val="20"/>
          <w:szCs w:val="20"/>
          <w:lang w:eastAsia="bg-BG"/>
        </w:rPr>
        <w:t>[</w:t>
      </w:r>
      <w:proofErr w:type="gramStart"/>
      <w:r w:rsidRPr="00654234">
        <w:rPr>
          <w:rFonts w:eastAsia="Times New Roman"/>
          <w:i/>
          <w:sz w:val="20"/>
          <w:szCs w:val="20"/>
          <w:lang w:val="bg-BG" w:eastAsia="bg-BG"/>
        </w:rPr>
        <w:t>брой</w:t>
      </w:r>
      <w:proofErr w:type="gramEnd"/>
      <w:r w:rsidRPr="00654234">
        <w:rPr>
          <w:rFonts w:eastAsia="Times New Roman"/>
          <w:i/>
          <w:sz w:val="20"/>
          <w:szCs w:val="20"/>
          <w:lang w:val="bg-BG" w:eastAsia="bg-BG"/>
        </w:rPr>
        <w:t>, вид, мощност на устройството/та]</w:t>
      </w:r>
    </w:p>
    <w:p w:rsidR="000805AD" w:rsidRPr="00235676" w:rsidRDefault="00654234" w:rsidP="00235676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val="bg-BG" w:eastAsia="bg-BG"/>
        </w:rPr>
      </w:pPr>
      <w:r w:rsidRPr="00654234">
        <w:rPr>
          <w:rFonts w:eastAsia="Times New Roman"/>
          <w:szCs w:val="24"/>
          <w:lang w:val="bg-BG" w:eastAsia="bg-BG"/>
        </w:rPr>
        <w:t xml:space="preserve">………………………………………………………………………………………………………… </w:t>
      </w:r>
      <w:r w:rsidRPr="00654234">
        <w:rPr>
          <w:rFonts w:eastAsia="Times New Roman"/>
          <w:i/>
          <w:sz w:val="20"/>
          <w:szCs w:val="20"/>
          <w:lang w:eastAsia="bg-BG"/>
        </w:rPr>
        <w:t>[</w:t>
      </w:r>
      <w:r w:rsidRPr="00654234">
        <w:rPr>
          <w:rFonts w:eastAsia="Times New Roman"/>
          <w:i/>
          <w:sz w:val="20"/>
          <w:szCs w:val="20"/>
          <w:lang w:val="bg-BG" w:eastAsia="bg-BG"/>
        </w:rPr>
        <w:t>брой, размер на радиатори, където е приложимо]</w:t>
      </w:r>
      <w:r w:rsidR="000805AD">
        <w:rPr>
          <w:rFonts w:eastAsia="Times New Roman"/>
          <w:szCs w:val="24"/>
          <w:lang w:val="bg-BG" w:eastAsia="bg-BG"/>
        </w:rPr>
        <w:t>, наричано по-долу</w:t>
      </w:r>
      <w:r w:rsidR="000805AD" w:rsidRPr="00BF7154">
        <w:rPr>
          <w:rFonts w:eastAsia="Times New Roman"/>
          <w:szCs w:val="24"/>
          <w:lang w:val="bg-BG" w:eastAsia="bg-BG"/>
        </w:rPr>
        <w:t xml:space="preserve"> </w:t>
      </w:r>
      <w:r w:rsidR="000805AD">
        <w:rPr>
          <w:rFonts w:eastAsia="Times New Roman"/>
          <w:szCs w:val="24"/>
          <w:lang w:val="bg-BG" w:eastAsia="bg-BG"/>
        </w:rPr>
        <w:t xml:space="preserve">ново отоплително устройство, </w:t>
      </w:r>
      <w:r w:rsidR="000805AD" w:rsidRPr="00895AA5">
        <w:rPr>
          <w:rFonts w:eastAsia="Times New Roman"/>
          <w:szCs w:val="24"/>
          <w:lang w:val="bg-BG" w:eastAsia="bg-BG"/>
        </w:rPr>
        <w:t>в недвижим имот,</w:t>
      </w:r>
      <w:r>
        <w:rPr>
          <w:rFonts w:eastAsia="Times New Roman"/>
          <w:szCs w:val="24"/>
          <w:lang w:val="bg-BG" w:eastAsia="bg-BG"/>
        </w:rPr>
        <w:t xml:space="preserve"> </w:t>
      </w:r>
      <w:r w:rsidR="000805AD" w:rsidRPr="00895AA5">
        <w:rPr>
          <w:rFonts w:eastAsia="Times New Roman"/>
          <w:szCs w:val="24"/>
          <w:lang w:val="bg-BG" w:eastAsia="bg-BG"/>
        </w:rPr>
        <w:t xml:space="preserve">собственост на КРАЙНИЯ </w:t>
      </w:r>
      <w:r w:rsidR="000805AD">
        <w:rPr>
          <w:rFonts w:eastAsia="Times New Roman"/>
          <w:szCs w:val="24"/>
          <w:lang w:val="bg-BG" w:eastAsia="bg-BG"/>
        </w:rPr>
        <w:t>ПОЛУЧАТЕЛ,</w:t>
      </w:r>
      <w:r w:rsidRPr="00654234">
        <w:t xml:space="preserve"> </w:t>
      </w:r>
      <w:r w:rsidRPr="00654234">
        <w:rPr>
          <w:rFonts w:eastAsia="Times New Roman"/>
          <w:szCs w:val="24"/>
          <w:lang w:val="bg-BG" w:eastAsia="bg-BG"/>
        </w:rPr>
        <w:t xml:space="preserve">представляващ …………………. </w:t>
      </w:r>
      <w:r>
        <w:rPr>
          <w:rFonts w:eastAsia="Times New Roman"/>
          <w:szCs w:val="24"/>
          <w:lang w:val="bg-BG" w:eastAsia="bg-BG"/>
        </w:rPr>
        <w:t xml:space="preserve">………………………………………………………, </w:t>
      </w:r>
      <w:proofErr w:type="spellStart"/>
      <w:r>
        <w:rPr>
          <w:rFonts w:eastAsia="Times New Roman"/>
          <w:szCs w:val="24"/>
          <w:lang w:val="bg-BG" w:eastAsia="bg-BG"/>
        </w:rPr>
        <w:t>находящ</w:t>
      </w:r>
      <w:proofErr w:type="spellEnd"/>
      <w:r>
        <w:rPr>
          <w:rFonts w:eastAsia="Times New Roman"/>
          <w:szCs w:val="24"/>
          <w:lang w:val="bg-BG" w:eastAsia="bg-BG"/>
        </w:rPr>
        <w:t xml:space="preserve"> се в</w:t>
      </w:r>
      <w:r w:rsidR="000805AD" w:rsidRPr="00895AA5">
        <w:rPr>
          <w:rFonts w:eastAsia="Times New Roman"/>
          <w:szCs w:val="24"/>
          <w:lang w:val="bg-BG" w:eastAsia="bg-BG"/>
        </w:rPr>
        <w:t xml:space="preserve"> </w:t>
      </w:r>
      <w:r w:rsidR="000805AD" w:rsidRPr="0045703B">
        <w:rPr>
          <w:rFonts w:eastAsia="Times New Roman"/>
          <w:szCs w:val="24"/>
          <w:lang w:val="bg-BG" w:eastAsia="bg-BG"/>
        </w:rPr>
        <w:t>жилищна</w:t>
      </w:r>
      <w:r w:rsidR="000805AD" w:rsidRPr="00895AA5">
        <w:rPr>
          <w:rFonts w:eastAsia="Times New Roman"/>
          <w:szCs w:val="24"/>
          <w:lang w:val="bg-BG" w:eastAsia="bg-BG"/>
        </w:rPr>
        <w:t xml:space="preserve"> сграда, с</w:t>
      </w:r>
      <w:r w:rsidR="000805AD">
        <w:rPr>
          <w:rFonts w:eastAsia="Times New Roman"/>
          <w:szCs w:val="24"/>
          <w:lang w:val="bg-BG" w:eastAsia="bg-BG"/>
        </w:rPr>
        <w:t>ъс</w:t>
      </w:r>
      <w:r w:rsidR="00C44534">
        <w:rPr>
          <w:rFonts w:eastAsia="Times New Roman"/>
          <w:szCs w:val="24"/>
          <w:lang w:val="bg-BG" w:eastAsia="bg-BG"/>
        </w:rPr>
        <w:t xml:space="preserve"> следния адрес:</w:t>
      </w:r>
      <w:r w:rsidR="000805AD" w:rsidRPr="00895AA5">
        <w:rPr>
          <w:rFonts w:eastAsia="Times New Roman"/>
          <w:szCs w:val="24"/>
          <w:lang w:val="bg-BG" w:eastAsia="bg-BG"/>
        </w:rPr>
        <w:t>......</w:t>
      </w:r>
      <w:r w:rsidR="000805AD" w:rsidRPr="006E1EE0">
        <w:rPr>
          <w:rFonts w:eastAsia="Times New Roman"/>
          <w:szCs w:val="24"/>
          <w:lang w:val="bg-BG" w:eastAsia="bg-BG"/>
        </w:rPr>
        <w:t>...................................................</w:t>
      </w:r>
      <w:r w:rsidR="000805AD">
        <w:rPr>
          <w:rFonts w:eastAsia="Times New Roman"/>
          <w:szCs w:val="24"/>
          <w:lang w:val="bg-BG" w:eastAsia="bg-BG"/>
        </w:rPr>
        <w:t>..............</w:t>
      </w:r>
      <w:r w:rsidR="000805AD" w:rsidRPr="006E1EE0">
        <w:rPr>
          <w:rFonts w:eastAsia="Times New Roman"/>
          <w:szCs w:val="24"/>
          <w:lang w:val="bg-BG" w:eastAsia="bg-BG"/>
        </w:rPr>
        <w:t>.......................................................................</w:t>
      </w:r>
      <w:r w:rsidR="000805AD">
        <w:rPr>
          <w:rFonts w:eastAsia="Times New Roman"/>
          <w:szCs w:val="24"/>
          <w:lang w:val="bg-BG" w:eastAsia="bg-BG"/>
        </w:rPr>
        <w:t>...</w:t>
      </w:r>
      <w:r w:rsidR="000805AD" w:rsidRPr="006E1EE0">
        <w:rPr>
          <w:rFonts w:eastAsia="Times New Roman"/>
          <w:szCs w:val="24"/>
          <w:lang w:val="bg-BG" w:eastAsia="bg-BG"/>
        </w:rPr>
        <w:t>..................</w:t>
      </w:r>
      <w:r w:rsidR="000805AD">
        <w:rPr>
          <w:rFonts w:eastAsia="Times New Roman"/>
          <w:szCs w:val="24"/>
          <w:lang w:val="bg-BG" w:eastAsia="bg-BG"/>
        </w:rPr>
        <w:t>..................</w:t>
      </w:r>
      <w:r w:rsidR="000805AD" w:rsidRPr="006E1EE0">
        <w:rPr>
          <w:rFonts w:eastAsia="Times New Roman"/>
          <w:szCs w:val="24"/>
          <w:lang w:val="bg-BG" w:eastAsia="bg-BG"/>
        </w:rPr>
        <w:t xml:space="preserve">.., </w:t>
      </w:r>
      <w:r w:rsidR="000805AD" w:rsidRPr="00895AA5">
        <w:rPr>
          <w:rFonts w:eastAsia="Times New Roman"/>
          <w:szCs w:val="24"/>
          <w:lang w:val="bg-BG" w:eastAsia="bg-BG"/>
        </w:rPr>
        <w:t>наричан по-долу „Имот</w:t>
      </w:r>
      <w:r w:rsidR="000805AD">
        <w:rPr>
          <w:rFonts w:eastAsia="Times New Roman"/>
          <w:szCs w:val="24"/>
          <w:lang w:val="bg-BG" w:eastAsia="bg-BG"/>
        </w:rPr>
        <w:t>ът</w:t>
      </w:r>
      <w:r w:rsidR="000805AD" w:rsidRPr="00895AA5">
        <w:rPr>
          <w:rFonts w:eastAsia="Times New Roman"/>
          <w:szCs w:val="24"/>
          <w:lang w:val="bg-BG" w:eastAsia="bg-BG"/>
        </w:rPr>
        <w:t>“.</w:t>
      </w:r>
    </w:p>
    <w:p w:rsidR="006A3CEF" w:rsidRDefault="000805AD" w:rsidP="001E5B17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 </w:t>
      </w:r>
      <w:r w:rsidR="006A3CEF"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 w:rsidR="006A3CEF">
        <w:rPr>
          <w:rFonts w:eastAsia="Times New Roman"/>
          <w:szCs w:val="24"/>
          <w:lang w:val="bg-BG" w:eastAsia="bg-BG"/>
        </w:rPr>
        <w:t>услуги</w:t>
      </w:r>
      <w:r w:rsidR="006A3CEF"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демонтаж на съществуващото</w:t>
      </w:r>
      <w:r w:rsidR="009D0916">
        <w:rPr>
          <w:rFonts w:eastAsia="Times New Roman"/>
        </w:rPr>
        <w:t>/</w:t>
      </w:r>
      <w:proofErr w:type="spellStart"/>
      <w:r w:rsidR="009D0916">
        <w:rPr>
          <w:rFonts w:eastAsia="Times New Roman"/>
        </w:rPr>
        <w:t>щ</w:t>
      </w:r>
      <w:r w:rsidR="00DE66DD">
        <w:rPr>
          <w:rFonts w:eastAsia="Times New Roman"/>
        </w:rPr>
        <w:t>ите</w:t>
      </w:r>
      <w:proofErr w:type="spellEnd"/>
      <w:r w:rsidRPr="0038730D">
        <w:rPr>
          <w:rFonts w:eastAsia="Times New Roman"/>
        </w:rPr>
        <w:t xml:space="preserve"> в имота отоплително</w:t>
      </w:r>
      <w:r w:rsidR="009D0916">
        <w:rPr>
          <w:rFonts w:eastAsia="Times New Roman"/>
        </w:rPr>
        <w:t>/и</w:t>
      </w:r>
      <w:r w:rsidRPr="0038730D">
        <w:rPr>
          <w:rFonts w:eastAsia="Times New Roman"/>
        </w:rPr>
        <w:t xml:space="preserve"> устройство</w:t>
      </w:r>
      <w:r w:rsidR="009D0916">
        <w:rPr>
          <w:rFonts w:eastAsia="Times New Roman"/>
        </w:rPr>
        <w:t>/а</w:t>
      </w:r>
      <w:r w:rsidRPr="0038730D">
        <w:rPr>
          <w:rFonts w:eastAsia="Times New Roman"/>
        </w:rPr>
        <w:t>, работещо</w:t>
      </w:r>
      <w:r w:rsidR="009D0916">
        <w:rPr>
          <w:rFonts w:eastAsia="Times New Roman"/>
        </w:rPr>
        <w:t>/и</w:t>
      </w:r>
      <w:r w:rsidRPr="0038730D">
        <w:rPr>
          <w:rFonts w:eastAsia="Times New Roman"/>
        </w:rPr>
        <w:t xml:space="preserve"> с твърдо гориво </w:t>
      </w:r>
      <w:r w:rsidRPr="00082783">
        <w:rPr>
          <w:rFonts w:eastAsia="Times New Roman"/>
          <w:i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>
        <w:rPr>
          <w:rFonts w:eastAsia="Times New Roman"/>
        </w:rPr>
        <w:t>;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>внасяне</w:t>
      </w:r>
      <w:r w:rsidR="004A490E">
        <w:rPr>
          <w:rFonts w:eastAsia="Times New Roman"/>
        </w:rPr>
        <w:t xml:space="preserve">, </w:t>
      </w:r>
      <w:r w:rsidR="004A490E" w:rsidRPr="0038730D">
        <w:rPr>
          <w:rFonts w:eastAsia="Times New Roman"/>
        </w:rPr>
        <w:t>монтаж</w:t>
      </w:r>
      <w:r w:rsidR="004A490E">
        <w:rPr>
          <w:rFonts w:eastAsia="Times New Roman"/>
        </w:rPr>
        <w:t>, тест, пуск и настройка</w:t>
      </w:r>
      <w:r w:rsidR="004A490E" w:rsidRPr="0038730D">
        <w:rPr>
          <w:rFonts w:eastAsia="Times New Roman"/>
        </w:rPr>
        <w:t xml:space="preserve"> </w:t>
      </w:r>
      <w:r w:rsidRPr="0038730D">
        <w:rPr>
          <w:rFonts w:eastAsia="Times New Roman"/>
        </w:rPr>
        <w:t xml:space="preserve">на доставеното отоплително устройство; 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>
        <w:rPr>
          <w:rFonts w:eastAsia="Times New Roman"/>
        </w:rPr>
        <w:t>;</w:t>
      </w:r>
    </w:p>
    <w:p w:rsidR="006A3CEF" w:rsidRDefault="006A3CEF" w:rsidP="00BD39D6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/>
        <w:rPr>
          <w:rFonts w:eastAsia="Times New Roman"/>
        </w:rPr>
      </w:pPr>
      <w:r w:rsidRPr="0038730D">
        <w:rPr>
          <w:rFonts w:eastAsia="Times New Roman"/>
        </w:rPr>
        <w:t xml:space="preserve">гаранционно обслужване на новото отоплително устройство по ал. 1., считано от датата на подписване на </w:t>
      </w:r>
      <w:r w:rsidR="009D0916" w:rsidRPr="009D0916">
        <w:rPr>
          <w:rFonts w:eastAsia="Times New Roman"/>
        </w:rPr>
        <w:t>тристранен приемно-</w:t>
      </w:r>
      <w:r w:rsidRPr="0038730D">
        <w:rPr>
          <w:rFonts w:eastAsia="Times New Roman"/>
        </w:rPr>
        <w:t xml:space="preserve">предавателен протокол </w:t>
      </w:r>
      <w:r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>, при условие на спазване от страна на КРАЙНИЯ ПОЛУЧАТЕЛ на изискванията за правилна експлоатация</w:t>
      </w:r>
      <w:r w:rsidR="00BD39D6">
        <w:rPr>
          <w:rFonts w:eastAsia="Times New Roman"/>
        </w:rPr>
        <w:t xml:space="preserve">, </w:t>
      </w:r>
      <w:r w:rsidRPr="0038730D">
        <w:rPr>
          <w:rFonts w:eastAsia="Times New Roman"/>
        </w:rPr>
        <w:t>поддръжка,</w:t>
      </w:r>
      <w:r w:rsidR="00BD39D6" w:rsidRPr="00BD39D6">
        <w:rPr>
          <w:rFonts w:eastAsia="Times New Roman"/>
        </w:rPr>
        <w:t xml:space="preserve"> </w:t>
      </w:r>
      <w:r w:rsidR="00DE66DD">
        <w:rPr>
          <w:rFonts w:eastAsia="Times New Roman"/>
        </w:rPr>
        <w:t>конкретен тип горива, предписани от производителя</w:t>
      </w:r>
      <w:r w:rsidR="00BD39D6" w:rsidRPr="00BD39D6">
        <w:rPr>
          <w:rFonts w:eastAsia="Times New Roman"/>
        </w:rPr>
        <w:t xml:space="preserve"> (когато е приложимо),</w:t>
      </w:r>
      <w:r w:rsidRPr="0038730D">
        <w:rPr>
          <w:rFonts w:eastAsia="Times New Roman"/>
        </w:rPr>
        <w:t xml:space="preserve"> посочени в инструкцията за монтаж и експлоатация на отоплителното устройство;  </w:t>
      </w:r>
    </w:p>
    <w:p w:rsidR="006A3CEF" w:rsidRDefault="006F212A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>
        <w:rPr>
          <w:rFonts w:eastAsia="Times New Roman"/>
        </w:rPr>
        <w:t xml:space="preserve">годишен </w:t>
      </w:r>
      <w:r w:rsidR="006A3CEF" w:rsidRPr="006A3CEF">
        <w:rPr>
          <w:rFonts w:eastAsia="Times New Roman"/>
        </w:rPr>
        <w:t xml:space="preserve">технически преглед на доставеното ново отоплително устройство в периода </w:t>
      </w:r>
      <w:r w:rsidR="00C44534">
        <w:rPr>
          <w:rFonts w:eastAsia="Times New Roman"/>
        </w:rPr>
        <w:t>на гаранционното обслужване</w:t>
      </w:r>
      <w:r w:rsidR="006A3CEF" w:rsidRPr="006A3CEF">
        <w:rPr>
          <w:rFonts w:eastAsia="Times New Roman"/>
        </w:rPr>
        <w:t>.</w:t>
      </w:r>
    </w:p>
    <w:p w:rsidR="00B65303" w:rsidRPr="00B65303" w:rsidRDefault="00B65303" w:rsidP="00B65303">
      <w:pPr>
        <w:pStyle w:val="ListParagraph"/>
        <w:autoSpaceDE w:val="0"/>
        <w:autoSpaceDN w:val="0"/>
        <w:adjustRightInd w:val="0"/>
        <w:ind w:left="0" w:firstLine="851"/>
        <w:rPr>
          <w:rFonts w:eastAsia="Times New Roman"/>
        </w:rPr>
      </w:pPr>
    </w:p>
    <w:p w:rsidR="00785CB1" w:rsidRPr="001E5B17" w:rsidRDefault="00785CB1" w:rsidP="001E5B17">
      <w:pPr>
        <w:keepNext/>
        <w:spacing w:before="360"/>
        <w:jc w:val="center"/>
        <w:rPr>
          <w:b/>
          <w:szCs w:val="24"/>
          <w:lang w:val="bg-BG"/>
        </w:rPr>
      </w:pPr>
      <w:r w:rsidRPr="001E5B17">
        <w:rPr>
          <w:b/>
          <w:szCs w:val="24"/>
          <w:lang w:val="bg-BG"/>
        </w:rPr>
        <w:t>СРОК  НА ДОГОВОРА. СРОКОВЕ ЗА ИЗПЪЛНЕНИЕ</w:t>
      </w:r>
    </w:p>
    <w:p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CD0BB1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</w:t>
      </w:r>
      <w:r w:rsidR="005B0994">
        <w:rPr>
          <w:rFonts w:eastAsia="Times New Roman"/>
          <w:szCs w:val="24"/>
          <w:lang w:val="bg-BG" w:eastAsia="bg-BG"/>
        </w:rPr>
        <w:t xml:space="preserve">десет </w:t>
      </w:r>
      <w:r>
        <w:rPr>
          <w:rFonts w:eastAsia="Times New Roman"/>
          <w:szCs w:val="24"/>
          <w:lang w:val="bg-BG" w:eastAsia="bg-BG"/>
        </w:rPr>
        <w:t xml:space="preserve">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 xml:space="preserve">подписване на </w:t>
      </w:r>
      <w:r w:rsidR="00072349">
        <w:rPr>
          <w:rFonts w:eastAsia="Times New Roman"/>
          <w:szCs w:val="24"/>
          <w:lang w:val="bg-BG" w:eastAsia="bg-BG"/>
        </w:rPr>
        <w:t>тристранен приемно</w:t>
      </w:r>
      <w:r w:rsidR="00DD2CCC">
        <w:rPr>
          <w:rFonts w:eastAsia="Times New Roman"/>
          <w:szCs w:val="24"/>
          <w:lang w:val="bg-BG" w:eastAsia="bg-BG"/>
        </w:rPr>
        <w:t>-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:rsidR="006A3CEF" w:rsidRPr="00895AA5" w:rsidRDefault="000805AD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 </w:t>
      </w:r>
      <w:r w:rsidR="006A3CEF">
        <w:rPr>
          <w:rFonts w:eastAsia="Times New Roman"/>
          <w:szCs w:val="24"/>
          <w:lang w:val="bg-BG" w:eastAsia="bg-BG"/>
        </w:rPr>
        <w:t>(</w:t>
      </w:r>
      <w:r>
        <w:rPr>
          <w:rFonts w:eastAsia="Times New Roman"/>
          <w:szCs w:val="24"/>
          <w:lang w:val="bg-BG" w:eastAsia="bg-BG"/>
        </w:rPr>
        <w:t>2</w:t>
      </w:r>
      <w:r w:rsidR="006A3CEF">
        <w:rPr>
          <w:rFonts w:eastAsia="Times New Roman"/>
          <w:szCs w:val="24"/>
          <w:lang w:val="bg-BG" w:eastAsia="bg-BG"/>
        </w:rPr>
        <w:t xml:space="preserve">) </w:t>
      </w:r>
      <w:r w:rsidR="006A3CEF" w:rsidRPr="00895AA5">
        <w:rPr>
          <w:rFonts w:eastAsia="Times New Roman"/>
          <w:szCs w:val="24"/>
          <w:lang w:val="bg-BG" w:eastAsia="bg-BG"/>
        </w:rPr>
        <w:t>Доставката</w:t>
      </w:r>
      <w:r w:rsidR="004A490E" w:rsidRPr="004A490E">
        <w:rPr>
          <w:rFonts w:eastAsia="Times New Roman"/>
          <w:szCs w:val="24"/>
          <w:lang w:eastAsia="bg-BG"/>
        </w:rPr>
        <w:t xml:space="preserve">, </w:t>
      </w:r>
      <w:proofErr w:type="spellStart"/>
      <w:r w:rsidR="004A490E" w:rsidRPr="004A490E">
        <w:rPr>
          <w:rFonts w:eastAsia="Times New Roman"/>
          <w:szCs w:val="24"/>
          <w:lang w:eastAsia="bg-BG"/>
        </w:rPr>
        <w:t>монтаж</w:t>
      </w:r>
      <w:proofErr w:type="spellEnd"/>
      <w:r w:rsidR="004A490E" w:rsidRPr="004A490E">
        <w:rPr>
          <w:rFonts w:eastAsia="Times New Roman"/>
          <w:szCs w:val="24"/>
          <w:lang w:eastAsia="bg-BG"/>
        </w:rPr>
        <w:t xml:space="preserve">, </w:t>
      </w:r>
      <w:proofErr w:type="spellStart"/>
      <w:r w:rsidR="004A490E" w:rsidRPr="004A490E">
        <w:rPr>
          <w:rFonts w:eastAsia="Times New Roman"/>
          <w:szCs w:val="24"/>
          <w:lang w:eastAsia="bg-BG"/>
        </w:rPr>
        <w:t>тест</w:t>
      </w:r>
      <w:proofErr w:type="spellEnd"/>
      <w:r w:rsidR="004A490E" w:rsidRPr="004A490E">
        <w:rPr>
          <w:rFonts w:eastAsia="Times New Roman"/>
          <w:szCs w:val="24"/>
          <w:lang w:eastAsia="bg-BG"/>
        </w:rPr>
        <w:t xml:space="preserve">, </w:t>
      </w:r>
      <w:proofErr w:type="spellStart"/>
      <w:r w:rsidR="004A490E" w:rsidRPr="004A490E">
        <w:rPr>
          <w:rFonts w:eastAsia="Times New Roman"/>
          <w:szCs w:val="24"/>
          <w:lang w:eastAsia="bg-BG"/>
        </w:rPr>
        <w:t>пуск</w:t>
      </w:r>
      <w:proofErr w:type="spellEnd"/>
      <w:r w:rsidR="004A490E" w:rsidRPr="004A490E">
        <w:rPr>
          <w:rFonts w:eastAsia="Times New Roman"/>
          <w:szCs w:val="24"/>
          <w:lang w:eastAsia="bg-BG"/>
        </w:rPr>
        <w:t xml:space="preserve"> и </w:t>
      </w:r>
      <w:proofErr w:type="spellStart"/>
      <w:r w:rsidR="004A490E" w:rsidRPr="004A490E">
        <w:rPr>
          <w:rFonts w:eastAsia="Times New Roman"/>
          <w:szCs w:val="24"/>
          <w:lang w:eastAsia="bg-BG"/>
        </w:rPr>
        <w:t>настройка</w:t>
      </w:r>
      <w:proofErr w:type="spellEnd"/>
      <w:r w:rsidR="004A490E">
        <w:rPr>
          <w:rFonts w:eastAsia="Times New Roman"/>
          <w:szCs w:val="24"/>
          <w:lang w:eastAsia="bg-BG"/>
        </w:rPr>
        <w:t xml:space="preserve"> </w:t>
      </w:r>
      <w:r w:rsidR="006A3CEF" w:rsidRPr="00895AA5">
        <w:rPr>
          <w:rFonts w:eastAsia="Times New Roman"/>
          <w:szCs w:val="24"/>
          <w:lang w:val="bg-BG" w:eastAsia="bg-BG"/>
        </w:rPr>
        <w:t xml:space="preserve">на отоплителното </w:t>
      </w:r>
      <w:r w:rsidR="006A3CEF">
        <w:rPr>
          <w:rFonts w:eastAsia="Times New Roman"/>
          <w:szCs w:val="24"/>
          <w:lang w:val="bg-BG" w:eastAsia="bg-BG"/>
        </w:rPr>
        <w:t>устройство</w:t>
      </w:r>
      <w:r w:rsidR="006A3CEF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6A3CEF">
        <w:rPr>
          <w:rFonts w:eastAsia="Times New Roman"/>
          <w:szCs w:val="24"/>
          <w:lang w:val="bg-BG" w:eastAsia="bg-BG"/>
        </w:rPr>
        <w:t>извън</w:t>
      </w:r>
      <w:r w:rsidR="006A3CEF" w:rsidRPr="00895AA5">
        <w:rPr>
          <w:rFonts w:eastAsia="Times New Roman"/>
          <w:szCs w:val="24"/>
          <w:lang w:val="bg-BG" w:eastAsia="bg-BG"/>
        </w:rPr>
        <w:t xml:space="preserve"> отоплителния сезон</w:t>
      </w:r>
      <w:r w:rsidR="00072349">
        <w:rPr>
          <w:rFonts w:eastAsia="Times New Roman"/>
          <w:szCs w:val="24"/>
          <w:lang w:val="bg-BG" w:eastAsia="bg-BG"/>
        </w:rPr>
        <w:t>.</w:t>
      </w:r>
      <w:r w:rsidR="006A3CEF" w:rsidRPr="00895AA5">
        <w:rPr>
          <w:rFonts w:eastAsia="Times New Roman"/>
          <w:szCs w:val="24"/>
          <w:lang w:val="bg-BG" w:eastAsia="bg-BG"/>
        </w:rPr>
        <w:t xml:space="preserve"> </w:t>
      </w:r>
      <w:r w:rsidR="00072349" w:rsidRPr="00072349">
        <w:rPr>
          <w:rFonts w:eastAsia="Times New Roman"/>
          <w:szCs w:val="24"/>
          <w:lang w:val="bg-BG" w:eastAsia="bg-BG"/>
        </w:rPr>
        <w:t>Доставка</w:t>
      </w:r>
      <w:r w:rsidR="004A490E" w:rsidRPr="004A490E">
        <w:rPr>
          <w:rFonts w:eastAsia="Times New Roman"/>
          <w:szCs w:val="24"/>
          <w:lang w:eastAsia="bg-BG"/>
        </w:rPr>
        <w:t xml:space="preserve">, </w:t>
      </w:r>
      <w:proofErr w:type="spellStart"/>
      <w:r w:rsidR="004A490E" w:rsidRPr="004A490E">
        <w:rPr>
          <w:rFonts w:eastAsia="Times New Roman"/>
          <w:szCs w:val="24"/>
          <w:lang w:eastAsia="bg-BG"/>
        </w:rPr>
        <w:t>монтаж</w:t>
      </w:r>
      <w:proofErr w:type="spellEnd"/>
      <w:r w:rsidR="004A490E" w:rsidRPr="004A490E">
        <w:rPr>
          <w:rFonts w:eastAsia="Times New Roman"/>
          <w:szCs w:val="24"/>
          <w:lang w:eastAsia="bg-BG"/>
        </w:rPr>
        <w:t xml:space="preserve">, </w:t>
      </w:r>
      <w:proofErr w:type="spellStart"/>
      <w:r w:rsidR="004A490E" w:rsidRPr="004A490E">
        <w:rPr>
          <w:rFonts w:eastAsia="Times New Roman"/>
          <w:szCs w:val="24"/>
          <w:lang w:eastAsia="bg-BG"/>
        </w:rPr>
        <w:t>тест</w:t>
      </w:r>
      <w:proofErr w:type="spellEnd"/>
      <w:r w:rsidR="004A490E" w:rsidRPr="004A490E">
        <w:rPr>
          <w:rFonts w:eastAsia="Times New Roman"/>
          <w:szCs w:val="24"/>
          <w:lang w:eastAsia="bg-BG"/>
        </w:rPr>
        <w:t xml:space="preserve">, </w:t>
      </w:r>
      <w:proofErr w:type="spellStart"/>
      <w:r w:rsidR="004A490E" w:rsidRPr="004A490E">
        <w:rPr>
          <w:rFonts w:eastAsia="Times New Roman"/>
          <w:szCs w:val="24"/>
          <w:lang w:eastAsia="bg-BG"/>
        </w:rPr>
        <w:t>пуск</w:t>
      </w:r>
      <w:proofErr w:type="spellEnd"/>
      <w:r w:rsidR="004A490E" w:rsidRPr="004A490E">
        <w:rPr>
          <w:rFonts w:eastAsia="Times New Roman"/>
          <w:szCs w:val="24"/>
          <w:lang w:eastAsia="bg-BG"/>
        </w:rPr>
        <w:t xml:space="preserve"> и </w:t>
      </w:r>
      <w:proofErr w:type="spellStart"/>
      <w:r w:rsidR="004A490E" w:rsidRPr="004A490E">
        <w:rPr>
          <w:rFonts w:eastAsia="Times New Roman"/>
          <w:szCs w:val="24"/>
          <w:lang w:eastAsia="bg-BG"/>
        </w:rPr>
        <w:t>настройка</w:t>
      </w:r>
      <w:proofErr w:type="spellEnd"/>
      <w:r w:rsidR="004A490E" w:rsidRPr="004A490E">
        <w:rPr>
          <w:rFonts w:eastAsia="Times New Roman"/>
          <w:szCs w:val="24"/>
          <w:lang w:eastAsia="bg-BG"/>
        </w:rPr>
        <w:t xml:space="preserve"> </w:t>
      </w:r>
      <w:r w:rsidR="00072349" w:rsidRPr="00072349">
        <w:rPr>
          <w:rFonts w:eastAsia="Times New Roman"/>
          <w:szCs w:val="24"/>
          <w:lang w:val="bg-BG" w:eastAsia="bg-BG"/>
        </w:rPr>
        <w:t>могат да се извършат и по време на отоплителния сезон, когато КРАЙНИЯТ ПОЛУЧАТЕЛ е декларирал съгласие за това. За целите на настоящия договор за начало на отоплителния сезон се счита 1-ви ноември, а за край на отоплителния сезон – 31-ви март, съгласно § 2 от Допълнителните разпоредби на Наредба № РД-07-5 от 16 май 2008 г. за условията и реда за отпускане на целева помощ за отопление.</w:t>
      </w:r>
    </w:p>
    <w:p w:rsidR="00785CB1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0805AD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0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предварително за предстоящия демонтаж и доставка и монтаж</w:t>
      </w:r>
      <w:r w:rsidRPr="00895AA5">
        <w:rPr>
          <w:rFonts w:eastAsia="Times New Roman"/>
          <w:szCs w:val="24"/>
          <w:lang w:val="bg-BG" w:eastAsia="bg-BG"/>
        </w:rPr>
        <w:t xml:space="preserve"> 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 xml:space="preserve">новото отоплително устройство,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0"/>
      <w:r w:rsidRPr="00895AA5">
        <w:rPr>
          <w:rFonts w:eastAsia="Times New Roman"/>
          <w:szCs w:val="24"/>
          <w:lang w:val="bg-BG" w:eastAsia="bg-BG"/>
        </w:rPr>
        <w:t>.</w:t>
      </w:r>
    </w:p>
    <w:p w:rsidR="0060413A" w:rsidRPr="0060413A" w:rsidRDefault="0060413A" w:rsidP="001E5B17">
      <w:pPr>
        <w:keepNext/>
        <w:spacing w:before="36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</w:t>
      </w:r>
      <w:r w:rsidR="00A41AF4" w:rsidRPr="00895AA5">
        <w:rPr>
          <w:rFonts w:eastAsia="Times New Roman"/>
          <w:szCs w:val="24"/>
          <w:lang w:val="bg-BG" w:eastAsia="bg-BG"/>
        </w:rPr>
        <w:t xml:space="preserve">ВЪЗЛОЖИТЕЛЯТ предоставя </w:t>
      </w:r>
      <w:r w:rsidR="00A41AF4"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A41AF4"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A41AF4">
        <w:rPr>
          <w:rFonts w:eastAsia="Times New Roman"/>
          <w:szCs w:val="24"/>
          <w:lang w:val="bg-BG" w:eastAsia="bg-BG"/>
        </w:rPr>
        <w:t>. Изпълнението на предмета на Договора се удостоверява с подписване на документите</w:t>
      </w:r>
      <w:r w:rsidR="00054A92">
        <w:rPr>
          <w:rFonts w:eastAsia="Times New Roman"/>
          <w:szCs w:val="24"/>
          <w:lang w:val="bg-BG" w:eastAsia="bg-BG"/>
        </w:rPr>
        <w:t>:</w:t>
      </w:r>
      <w:r w:rsidR="00A41AF4">
        <w:rPr>
          <w:rFonts w:eastAsia="Times New Roman"/>
          <w:szCs w:val="24"/>
          <w:lang w:val="bg-BG" w:eastAsia="bg-BG"/>
        </w:rPr>
        <w:t xml:space="preserve"> </w:t>
      </w:r>
      <w:r w:rsidR="00054A92" w:rsidRPr="00054A92">
        <w:rPr>
          <w:rFonts w:eastAsia="Times New Roman"/>
          <w:szCs w:val="24"/>
          <w:lang w:val="bg-BG" w:eastAsia="bg-BG"/>
        </w:rPr>
        <w:t>Приложение № 1 - ДОСТАВКА, Приложение № 1 – МОНТАЖ, Приложение № 2 - ПРЕДАВАНЕ СТАРО УСТРОЙСТВО или Приложение № 3 – ПРОТОКОЛ ЗИДАНА КАМИНА и Приложение № 4 – ПРОТОКОЛ ТЕХНИЧЕСКИ ПРЕГЛЕД, представляващи неразделна част от Договора.</w:t>
      </w:r>
    </w:p>
    <w:p w:rsidR="00054A92" w:rsidRPr="00895AA5" w:rsidRDefault="00054A92" w:rsidP="00054A9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1. </w:t>
      </w:r>
      <w:r>
        <w:rPr>
          <w:rFonts w:eastAsia="Times New Roman"/>
          <w:szCs w:val="24"/>
          <w:lang w:val="bg-BG" w:eastAsia="bg-BG"/>
        </w:rPr>
        <w:t>Доставката</w:t>
      </w:r>
      <w:r w:rsidRPr="001E7C99">
        <w:rPr>
          <w:rFonts w:eastAsia="Times New Roman"/>
          <w:szCs w:val="24"/>
          <w:lang w:val="bg-BG" w:eastAsia="bg-BG"/>
        </w:rPr>
        <w:t>, монтаж</w:t>
      </w:r>
      <w:r>
        <w:rPr>
          <w:rFonts w:eastAsia="Times New Roman"/>
          <w:szCs w:val="24"/>
          <w:lang w:val="bg-BG" w:eastAsia="bg-BG"/>
        </w:rPr>
        <w:t>ът</w:t>
      </w:r>
      <w:r w:rsidRPr="001E7C99">
        <w:rPr>
          <w:rFonts w:eastAsia="Times New Roman"/>
          <w:szCs w:val="24"/>
          <w:lang w:val="bg-BG" w:eastAsia="bg-BG"/>
        </w:rPr>
        <w:t>,</w:t>
      </w:r>
      <w:r>
        <w:rPr>
          <w:rFonts w:eastAsia="Times New Roman"/>
          <w:szCs w:val="24"/>
          <w:lang w:val="bg-BG" w:eastAsia="bg-BG"/>
        </w:rPr>
        <w:t xml:space="preserve"> извършването на</w:t>
      </w:r>
      <w:r w:rsidRPr="001E7C99">
        <w:rPr>
          <w:rFonts w:eastAsia="Times New Roman"/>
          <w:szCs w:val="24"/>
          <w:lang w:val="bg-BG" w:eastAsia="bg-BG"/>
        </w:rPr>
        <w:t xml:space="preserve"> тест, пуск и настройка </w:t>
      </w:r>
      <w:r>
        <w:rPr>
          <w:rFonts w:eastAsia="Times New Roman"/>
          <w:szCs w:val="24"/>
          <w:lang w:val="bg-BG" w:eastAsia="bg-BG"/>
        </w:rPr>
        <w:t xml:space="preserve">на новото </w:t>
      </w:r>
      <w:r w:rsidRPr="00895AA5">
        <w:rPr>
          <w:rFonts w:eastAsia="Times New Roman"/>
          <w:szCs w:val="24"/>
          <w:lang w:val="bg-BG" w:eastAsia="bg-BG"/>
        </w:rPr>
        <w:t xml:space="preserve">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се удостоверяват с подписване на тристранни Приемно-</w:t>
      </w:r>
      <w:r w:rsidRPr="00895AA5">
        <w:rPr>
          <w:rFonts w:eastAsia="Times New Roman"/>
          <w:szCs w:val="24"/>
          <w:lang w:val="bg-BG" w:eastAsia="bg-BG"/>
        </w:rPr>
        <w:t>предавател</w:t>
      </w:r>
      <w:r>
        <w:rPr>
          <w:rFonts w:eastAsia="Times New Roman"/>
          <w:szCs w:val="24"/>
          <w:lang w:val="bg-BG" w:eastAsia="bg-BG"/>
        </w:rPr>
        <w:t>ни протоколи (</w:t>
      </w:r>
      <w:r w:rsidRPr="00895AA5">
        <w:rPr>
          <w:rFonts w:eastAsia="Times New Roman"/>
          <w:szCs w:val="24"/>
          <w:lang w:val="bg-BG" w:eastAsia="bg-BG"/>
        </w:rPr>
        <w:t>Приложение № 1</w:t>
      </w:r>
      <w:r>
        <w:rPr>
          <w:rFonts w:eastAsia="Times New Roman"/>
          <w:szCs w:val="24"/>
          <w:lang w:val="bg-BG" w:eastAsia="bg-BG"/>
        </w:rPr>
        <w:t xml:space="preserve"> – ДОСТАВКА и Приложение № 1  - МОНТАЖ към Договора). Тристранните </w:t>
      </w:r>
      <w:r w:rsidRPr="00B060A5">
        <w:rPr>
          <w:rFonts w:eastAsia="Times New Roman"/>
          <w:szCs w:val="24"/>
          <w:lang w:val="bg-BG" w:eastAsia="bg-BG"/>
        </w:rPr>
        <w:t>п</w:t>
      </w:r>
      <w:r w:rsidRPr="00B80466">
        <w:rPr>
          <w:rFonts w:eastAsia="Times New Roman"/>
          <w:szCs w:val="24"/>
          <w:lang w:val="bg-BG" w:eastAsia="bg-BG"/>
        </w:rPr>
        <w:t>риемно-предавателни протокол</w:t>
      </w:r>
      <w:r>
        <w:rPr>
          <w:rFonts w:eastAsia="Times New Roman"/>
          <w:szCs w:val="24"/>
          <w:lang w:val="bg-BG" w:eastAsia="bg-BG"/>
        </w:rPr>
        <w:t>и</w:t>
      </w:r>
      <w:r w:rsidRPr="00B80466">
        <w:rPr>
          <w:rFonts w:eastAsia="Times New Roman"/>
          <w:szCs w:val="24"/>
          <w:lang w:val="bg-BG" w:eastAsia="bg-BG"/>
        </w:rPr>
        <w:t xml:space="preserve"> се подписва</w:t>
      </w:r>
      <w:r>
        <w:rPr>
          <w:rFonts w:eastAsia="Times New Roman"/>
          <w:szCs w:val="24"/>
          <w:lang w:val="bg-BG" w:eastAsia="bg-BG"/>
        </w:rPr>
        <w:t>т</w:t>
      </w:r>
      <w:r w:rsidRPr="00B80466">
        <w:rPr>
          <w:rFonts w:eastAsia="Times New Roman"/>
          <w:szCs w:val="24"/>
          <w:lang w:val="bg-BG" w:eastAsia="bg-BG"/>
        </w:rPr>
        <w:t xml:space="preserve"> от КРАЙНИЯ ПОЛУЧАТЕЛ, от </w:t>
      </w:r>
      <w:r w:rsidRPr="00B060A5">
        <w:rPr>
          <w:rFonts w:eastAsia="Times New Roman"/>
          <w:szCs w:val="24"/>
          <w:lang w:val="bg-BG" w:eastAsia="bg-BG"/>
        </w:rPr>
        <w:t xml:space="preserve">ИЗПЪЛНИТЕЛЯ по договора за доставка и монтаж на новите отоплителни устройства </w:t>
      </w:r>
      <w:r w:rsidRPr="00B80466">
        <w:rPr>
          <w:rFonts w:eastAsia="Times New Roman"/>
          <w:szCs w:val="24"/>
          <w:lang w:val="bg-BG" w:eastAsia="bg-BG"/>
        </w:rPr>
        <w:t>и от представител</w:t>
      </w:r>
      <w:r>
        <w:rPr>
          <w:rFonts w:eastAsia="Times New Roman"/>
          <w:szCs w:val="24"/>
          <w:lang w:val="bg-BG" w:eastAsia="bg-BG"/>
        </w:rPr>
        <w:t xml:space="preserve"> на</w:t>
      </w:r>
      <w:r w:rsidRPr="00895AA5">
        <w:rPr>
          <w:rFonts w:eastAsia="Times New Roman"/>
          <w:szCs w:val="24"/>
          <w:lang w:val="bg-BG" w:eastAsia="bg-BG"/>
        </w:rPr>
        <w:t xml:space="preserve"> ВЪЗЛОЖИТЕЛЯ</w:t>
      </w:r>
      <w:r>
        <w:rPr>
          <w:rFonts w:eastAsia="Times New Roman"/>
          <w:szCs w:val="24"/>
          <w:lang w:val="bg-BG" w:eastAsia="bg-BG"/>
        </w:rPr>
        <w:t>/лице, определено от възложителя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>Приложените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приемно-</w:t>
      </w:r>
      <w:r w:rsidRPr="00895AA5">
        <w:rPr>
          <w:rFonts w:eastAsia="Times New Roman"/>
          <w:szCs w:val="24"/>
          <w:lang w:val="bg-BG" w:eastAsia="bg-BG"/>
        </w:rPr>
        <w:t>предавател</w:t>
      </w:r>
      <w:r>
        <w:rPr>
          <w:rFonts w:eastAsia="Times New Roman"/>
          <w:szCs w:val="24"/>
          <w:lang w:val="bg-BG" w:eastAsia="bg-BG"/>
        </w:rPr>
        <w:t>ни</w:t>
      </w:r>
      <w:r w:rsidRPr="00895AA5">
        <w:rPr>
          <w:rFonts w:eastAsia="Times New Roman"/>
          <w:szCs w:val="24"/>
          <w:lang w:val="bg-BG" w:eastAsia="bg-BG"/>
        </w:rPr>
        <w:t xml:space="preserve"> протокол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могат</w:t>
      </w:r>
      <w:r w:rsidRPr="00895AA5">
        <w:rPr>
          <w:rFonts w:eastAsia="Times New Roman"/>
          <w:szCs w:val="24"/>
          <w:lang w:val="bg-BG" w:eastAsia="bg-BG"/>
        </w:rPr>
        <w:t xml:space="preserve"> да бъд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опълва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от ВЪЗЛОЖИТЕЛЯ</w:t>
      </w:r>
      <w:r>
        <w:rPr>
          <w:rFonts w:eastAsia="Times New Roman"/>
          <w:szCs w:val="24"/>
          <w:lang w:val="bg-BG" w:eastAsia="bg-BG"/>
        </w:rPr>
        <w:t>.</w:t>
      </w:r>
    </w:p>
    <w:p w:rsidR="00054A92" w:rsidRPr="00895AA5" w:rsidRDefault="00054A92" w:rsidP="00054A9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>
        <w:rPr>
          <w:rFonts w:eastAsia="Times New Roman"/>
          <w:szCs w:val="24"/>
          <w:lang w:val="bg-BG" w:eastAsia="bg-BG"/>
        </w:rPr>
        <w:t xml:space="preserve"> Демонтажът на старото отоплително устройство и изнасянето му от имота се удостоверява с подписване на тристранен приемн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>
        <w:rPr>
          <w:rFonts w:eastAsia="Times New Roman"/>
          <w:szCs w:val="24"/>
          <w:lang w:val="bg-BG" w:eastAsia="bg-BG"/>
        </w:rPr>
        <w:t xml:space="preserve">- </w:t>
      </w:r>
      <w:r w:rsidRPr="00284B54">
        <w:rPr>
          <w:rFonts w:eastAsia="Times New Roman"/>
          <w:szCs w:val="24"/>
          <w:lang w:val="bg-BG" w:eastAsia="bg-BG"/>
        </w:rPr>
        <w:t xml:space="preserve">ПРЕДАВАНЕ СТАРО УСТРОЙСТВО </w:t>
      </w:r>
      <w:r>
        <w:rPr>
          <w:rFonts w:eastAsia="Times New Roman"/>
          <w:szCs w:val="24"/>
          <w:lang w:val="bg-BG" w:eastAsia="bg-BG"/>
        </w:rPr>
        <w:t>към Договора). Тристранният приемно-</w:t>
      </w:r>
      <w:r w:rsidRPr="00895AA5">
        <w:rPr>
          <w:rFonts w:eastAsia="Times New Roman"/>
          <w:szCs w:val="24"/>
          <w:lang w:val="bg-BG" w:eastAsia="bg-BG"/>
        </w:rPr>
        <w:t xml:space="preserve">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</w:t>
      </w:r>
      <w:r w:rsidRPr="000E61A9">
        <w:rPr>
          <w:rFonts w:eastAsia="Times New Roman"/>
          <w:szCs w:val="24"/>
          <w:lang w:val="bg-BG" w:eastAsia="bg-BG"/>
        </w:rPr>
        <w:t>от представител на ВЪЗЛОЖИТЕЛЯ/</w:t>
      </w:r>
      <w:r>
        <w:rPr>
          <w:rFonts w:eastAsia="Times New Roman"/>
          <w:szCs w:val="24"/>
          <w:lang w:val="bg-BG" w:eastAsia="bg-BG"/>
        </w:rPr>
        <w:t>лице, определено от възложителя</w:t>
      </w:r>
      <w:r w:rsidRPr="000E61A9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и от ИЗПЪЛНИТЕЛЯ по договора </w:t>
      </w:r>
      <w:r w:rsidRPr="00895AA5">
        <w:rPr>
          <w:rFonts w:eastAsia="Times New Roman"/>
          <w:szCs w:val="24"/>
          <w:lang w:val="bg-BG" w:eastAsia="bg-BG"/>
        </w:rPr>
        <w:t xml:space="preserve">за демонтаж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>мота с цел предаване впоследст</w:t>
      </w:r>
      <w:r>
        <w:rPr>
          <w:rFonts w:eastAsia="Times New Roman"/>
          <w:szCs w:val="24"/>
          <w:lang w:val="bg-BG" w:eastAsia="bg-BG"/>
        </w:rPr>
        <w:t>вие за рециклиране.</w:t>
      </w:r>
      <w:r w:rsidRPr="006C5FED">
        <w:t xml:space="preserve"> </w:t>
      </w:r>
      <w:r w:rsidRPr="0092384E">
        <w:rPr>
          <w:rFonts w:eastAsia="Times New Roman"/>
          <w:szCs w:val="24"/>
          <w:lang w:val="bg-BG" w:eastAsia="bg-BG"/>
        </w:rPr>
        <w:t>В случай</w:t>
      </w:r>
      <w:r>
        <w:rPr>
          <w:rFonts w:eastAsia="Times New Roman"/>
          <w:szCs w:val="24"/>
          <w:lang w:val="bg-BG" w:eastAsia="bg-BG"/>
        </w:rPr>
        <w:t>,</w:t>
      </w:r>
      <w:r w:rsidRPr="0092384E">
        <w:rPr>
          <w:rFonts w:eastAsia="Times New Roman"/>
          <w:szCs w:val="24"/>
          <w:lang w:val="bg-BG" w:eastAsia="bg-BG"/>
        </w:rPr>
        <w:t xml:space="preserve"> че жилището се е отоплявало чрез отворена зидана камина на дърва/брикети/въглища</w:t>
      </w:r>
      <w:r>
        <w:rPr>
          <w:rFonts w:eastAsia="Times New Roman"/>
          <w:szCs w:val="24"/>
          <w:lang w:val="bg-BG" w:eastAsia="bg-BG"/>
        </w:rPr>
        <w:t>,</w:t>
      </w:r>
      <w:r w:rsidRPr="0092384E">
        <w:rPr>
          <w:rFonts w:eastAsia="Times New Roman"/>
          <w:szCs w:val="24"/>
          <w:lang w:val="bg-BG" w:eastAsia="bg-BG"/>
        </w:rPr>
        <w:t xml:space="preserve"> не се подписва </w:t>
      </w:r>
      <w:r>
        <w:rPr>
          <w:rFonts w:eastAsia="Times New Roman"/>
          <w:szCs w:val="24"/>
          <w:lang w:val="bg-BG" w:eastAsia="bg-BG"/>
        </w:rPr>
        <w:t>приемно-</w:t>
      </w:r>
      <w:r w:rsidRPr="0092384E">
        <w:rPr>
          <w:rFonts w:eastAsia="Times New Roman"/>
          <w:szCs w:val="24"/>
          <w:lang w:val="bg-BG" w:eastAsia="bg-BG"/>
        </w:rPr>
        <w:t>предавател</w:t>
      </w:r>
      <w:r>
        <w:rPr>
          <w:rFonts w:eastAsia="Times New Roman"/>
          <w:szCs w:val="24"/>
          <w:lang w:val="bg-BG" w:eastAsia="bg-BG"/>
        </w:rPr>
        <w:t>е</w:t>
      </w:r>
      <w:r w:rsidRPr="0092384E">
        <w:rPr>
          <w:rFonts w:eastAsia="Times New Roman"/>
          <w:szCs w:val="24"/>
          <w:lang w:val="bg-BG" w:eastAsia="bg-BG"/>
        </w:rPr>
        <w:t xml:space="preserve">н </w:t>
      </w:r>
      <w:r w:rsidRPr="00C529FD">
        <w:rPr>
          <w:rFonts w:eastAsia="Times New Roman"/>
          <w:szCs w:val="24"/>
          <w:lang w:val="bg-BG" w:eastAsia="bg-BG"/>
        </w:rPr>
        <w:t>протокол Приложение № 2, а се подписва Констативен протокол (Приложение № 3</w:t>
      </w:r>
      <w:r>
        <w:rPr>
          <w:rFonts w:eastAsia="Times New Roman"/>
          <w:szCs w:val="24"/>
          <w:lang w:val="bg-BG" w:eastAsia="bg-BG"/>
        </w:rPr>
        <w:t xml:space="preserve"> – ПРОТОКОЛ ЗИДАНА КАМИНА</w:t>
      </w:r>
      <w:r w:rsidRPr="00C529FD">
        <w:rPr>
          <w:rFonts w:eastAsia="Times New Roman"/>
          <w:szCs w:val="24"/>
          <w:lang w:val="bg-BG" w:eastAsia="bg-BG"/>
        </w:rPr>
        <w:t xml:space="preserve">) между </w:t>
      </w:r>
      <w:r w:rsidRPr="00B060A5">
        <w:rPr>
          <w:rFonts w:eastAsia="Times New Roman"/>
          <w:szCs w:val="24"/>
          <w:lang w:val="bg-BG" w:eastAsia="bg-BG"/>
        </w:rPr>
        <w:t>лице</w:t>
      </w:r>
      <w:r w:rsidRPr="00C529FD">
        <w:rPr>
          <w:rFonts w:eastAsia="Times New Roman"/>
          <w:szCs w:val="24"/>
          <w:lang w:val="bg-BG" w:eastAsia="bg-BG"/>
        </w:rPr>
        <w:t xml:space="preserve">, определено от ВЪЗЛОЖИТЕЛЯ </w:t>
      </w:r>
      <w:r w:rsidRPr="0092384E">
        <w:rPr>
          <w:rFonts w:eastAsia="Times New Roman"/>
          <w:szCs w:val="24"/>
          <w:lang w:val="bg-BG" w:eastAsia="bg-BG"/>
        </w:rPr>
        <w:t>и КРАЙНИЯ ПОЛУЧАТЕЛ</w:t>
      </w:r>
      <w:r>
        <w:rPr>
          <w:rFonts w:eastAsia="Times New Roman"/>
          <w:szCs w:val="24"/>
          <w:lang w:val="bg-BG" w:eastAsia="bg-BG"/>
        </w:rPr>
        <w:t>.</w:t>
      </w:r>
      <w:r w:rsidRPr="0092384E">
        <w:rPr>
          <w:rFonts w:eastAsia="Times New Roman"/>
          <w:szCs w:val="24"/>
          <w:lang w:val="bg-BG" w:eastAsia="bg-BG"/>
        </w:rPr>
        <w:t xml:space="preserve"> С </w:t>
      </w:r>
      <w:r>
        <w:rPr>
          <w:rFonts w:eastAsia="Times New Roman"/>
          <w:szCs w:val="24"/>
          <w:lang w:val="bg-BG" w:eastAsia="bg-BG"/>
        </w:rPr>
        <w:t xml:space="preserve">протокола (Приложение № 3 – ПРОТОКОЛ ЗИДАНА КАМИНА) </w:t>
      </w:r>
      <w:r w:rsidRPr="0092384E">
        <w:rPr>
          <w:rFonts w:eastAsia="Times New Roman"/>
          <w:szCs w:val="24"/>
          <w:lang w:val="bg-BG" w:eastAsia="bg-BG"/>
        </w:rPr>
        <w:t>се удостоверява, че жилището се е отоплявало чрез зидана отворена камина</w:t>
      </w:r>
      <w:r>
        <w:rPr>
          <w:rFonts w:eastAsia="Times New Roman"/>
          <w:szCs w:val="24"/>
          <w:lang w:val="bg-BG" w:eastAsia="bg-BG"/>
        </w:rPr>
        <w:t>,</w:t>
      </w:r>
      <w:r w:rsidRPr="0092384E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:rsidR="00054A92" w:rsidRPr="00895AA5" w:rsidRDefault="00054A92" w:rsidP="00054A9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Извършен годишен </w:t>
      </w:r>
      <w:r w:rsidRPr="00895AA5">
        <w:rPr>
          <w:rFonts w:eastAsia="Times New Roman"/>
          <w:szCs w:val="24"/>
          <w:lang w:val="bg-BG" w:eastAsia="bg-BG"/>
        </w:rPr>
        <w:t>технически преглед</w:t>
      </w:r>
      <w:r>
        <w:rPr>
          <w:rFonts w:eastAsia="Times New Roman"/>
          <w:szCs w:val="24"/>
          <w:lang w:val="bg-BG" w:eastAsia="bg-BG"/>
        </w:rPr>
        <w:t xml:space="preserve"> на новото отоплително устройство се удостоверява с подписване на Констативен</w:t>
      </w:r>
      <w:r w:rsidRPr="009355ED">
        <w:rPr>
          <w:rFonts w:eastAsia="Times New Roman"/>
          <w:szCs w:val="24"/>
          <w:lang w:val="bg-BG" w:eastAsia="bg-BG"/>
        </w:rPr>
        <w:t xml:space="preserve"> протокол </w:t>
      </w:r>
      <w:r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>
        <w:rPr>
          <w:rFonts w:eastAsia="Times New Roman"/>
          <w:szCs w:val="24"/>
          <w:lang w:val="bg-BG" w:eastAsia="bg-BG"/>
        </w:rPr>
        <w:t>4 – ТЕХНИЧЕСКИ ПРЕГЛЕД към Договора). Констативният</w:t>
      </w:r>
      <w:r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</w:t>
      </w:r>
      <w:r>
        <w:rPr>
          <w:rFonts w:eastAsia="Times New Roman"/>
          <w:szCs w:val="24"/>
          <w:lang w:val="bg-BG" w:eastAsia="bg-BG"/>
        </w:rPr>
        <w:t>Изпълнителя</w:t>
      </w:r>
      <w:r w:rsidRPr="00895AA5">
        <w:rPr>
          <w:rFonts w:eastAsia="Times New Roman"/>
          <w:szCs w:val="24"/>
          <w:lang w:val="bg-BG" w:eastAsia="bg-BG"/>
        </w:rPr>
        <w:t xml:space="preserve">, определен от ВЪЗЛОЖИТЕЛЯ за доставка и монтаж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:rsidR="005E0698" w:rsidRPr="00895AA5" w:rsidRDefault="00054A92" w:rsidP="00054A9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>(</w:t>
      </w:r>
      <w:r w:rsidR="00E85AA5"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 xml:space="preserve">) </w:t>
      </w:r>
      <w:r w:rsidR="00A41AF4" w:rsidRPr="00A41AF4">
        <w:rPr>
          <w:rFonts w:eastAsia="Times New Roman"/>
          <w:szCs w:val="24"/>
          <w:lang w:val="bg-BG" w:eastAsia="bg-BG"/>
        </w:rPr>
        <w:t>С подписването на настоящия договор КРАЙНИЯТ ПОЛУЧАТЕЛ декларира, че изразява съгласие ВЪЗЛОЖИТЕЛЯТ, чрез определени от него лица, да извърши необходимите технически дейности по чл. 1  в имота, свързани с доставката и монтажа на новото отоплително устройство, демонтажа на старото отоплително устройство и годишен технически преглед и профилактика на доставеното ново отоплително 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</w:p>
    <w:p w:rsidR="00895AA5" w:rsidRPr="00F55496" w:rsidRDefault="00895AA5" w:rsidP="001E5B17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</w:t>
      </w:r>
      <w:r w:rsidR="00E85AA5" w:rsidRPr="00E85AA5">
        <w:rPr>
          <w:rFonts w:eastAsia="Times New Roman"/>
          <w:szCs w:val="24"/>
          <w:lang w:val="bg-BG" w:eastAsia="bg-BG"/>
        </w:rPr>
        <w:t>, ал. 1</w:t>
      </w:r>
      <w:r w:rsidRPr="00895AA5">
        <w:rPr>
          <w:rFonts w:eastAsia="Times New Roman"/>
          <w:szCs w:val="24"/>
          <w:lang w:val="bg-BG" w:eastAsia="bg-BG"/>
        </w:rPr>
        <w:t xml:space="preserve"> и да го 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услугите по чл.1</w:t>
      </w:r>
      <w:r w:rsidR="00E85AA5" w:rsidRPr="00E85AA5">
        <w:rPr>
          <w:rFonts w:eastAsia="Times New Roman"/>
          <w:szCs w:val="24"/>
          <w:lang w:val="bg-BG" w:eastAsia="bg-BG"/>
        </w:rPr>
        <w:t>, ал. 2.</w:t>
      </w:r>
      <w:r w:rsidRPr="00895AA5">
        <w:rPr>
          <w:rFonts w:eastAsia="Times New Roman"/>
          <w:szCs w:val="24"/>
          <w:lang w:val="bg-BG" w:eastAsia="bg-BG"/>
        </w:rPr>
        <w:t>;</w:t>
      </w:r>
    </w:p>
    <w:p w:rsidR="00895AA5" w:rsidRPr="0059690E" w:rsidRDefault="00895AA5" w:rsidP="005A7328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bCs/>
          <w:i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правото на собственост върху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E85AA5">
        <w:rPr>
          <w:rFonts w:eastAsia="Times New Roman"/>
          <w:szCs w:val="24"/>
          <w:lang w:val="bg-BG" w:eastAsia="bg-BG"/>
        </w:rPr>
        <w:t>3</w:t>
      </w:r>
      <w:r w:rsidR="00E85AA5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(</w:t>
      </w:r>
      <w:r w:rsidR="00E85AA5">
        <w:rPr>
          <w:rFonts w:eastAsia="Times New Roman"/>
          <w:szCs w:val="24"/>
          <w:lang w:val="bg-BG" w:eastAsia="bg-BG"/>
        </w:rPr>
        <w:t>три</w:t>
      </w:r>
      <w:r w:rsidRPr="00895AA5">
        <w:rPr>
          <w:rFonts w:eastAsia="Times New Roman"/>
          <w:szCs w:val="24"/>
          <w:lang w:val="bg-BG" w:eastAsia="bg-BG"/>
        </w:rPr>
        <w:t>) години</w:t>
      </w:r>
      <w:r w:rsidR="00F12EF3">
        <w:rPr>
          <w:rFonts w:eastAsia="Times New Roman"/>
          <w:szCs w:val="24"/>
          <w:lang w:val="bg-BG" w:eastAsia="bg-BG"/>
        </w:rPr>
        <w:t xml:space="preserve"> считан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 w:rsidR="00677C72">
        <w:rPr>
          <w:rFonts w:eastAsia="Times New Roman"/>
          <w:szCs w:val="24"/>
          <w:lang w:val="bg-BG" w:eastAsia="bg-BG"/>
        </w:rPr>
        <w:t xml:space="preserve">датата на </w:t>
      </w:r>
      <w:r w:rsidR="00F12EF3">
        <w:rPr>
          <w:rFonts w:eastAsia="Times New Roman"/>
          <w:szCs w:val="24"/>
          <w:lang w:val="bg-BG" w:eastAsia="bg-BG"/>
        </w:rPr>
        <w:t xml:space="preserve">подписване на </w:t>
      </w:r>
      <w:r w:rsidR="00E85AA5">
        <w:rPr>
          <w:rFonts w:eastAsia="Times New Roman"/>
          <w:szCs w:val="24"/>
          <w:lang w:val="bg-BG" w:eastAsia="bg-BG"/>
        </w:rPr>
        <w:t xml:space="preserve">тристранен </w:t>
      </w:r>
      <w:r w:rsidR="00F12EF3">
        <w:rPr>
          <w:rFonts w:eastAsia="Times New Roman"/>
          <w:szCs w:val="24"/>
          <w:lang w:val="bg-BG" w:eastAsia="bg-BG"/>
        </w:rPr>
        <w:t>прием</w:t>
      </w:r>
      <w:r w:rsidR="00E85AA5">
        <w:rPr>
          <w:rFonts w:eastAsia="Times New Roman"/>
          <w:szCs w:val="24"/>
          <w:lang w:val="bg-BG" w:eastAsia="bg-BG"/>
        </w:rPr>
        <w:t>н</w:t>
      </w:r>
      <w:r w:rsidR="00F12EF3">
        <w:rPr>
          <w:rFonts w:eastAsia="Times New Roman"/>
          <w:szCs w:val="24"/>
          <w:lang w:val="bg-BG" w:eastAsia="bg-BG"/>
        </w:rPr>
        <w:t>о-предавателен протокол за доставка и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</w:t>
      </w:r>
      <w:r w:rsidR="009355ED" w:rsidRPr="00895AA5">
        <w:rPr>
          <w:rFonts w:eastAsia="Times New Roman"/>
          <w:szCs w:val="24"/>
          <w:lang w:val="bg-BG" w:eastAsia="bg-BG"/>
        </w:rPr>
        <w:t xml:space="preserve">автоматично </w:t>
      </w:r>
      <w:r w:rsidRPr="00895AA5">
        <w:rPr>
          <w:rFonts w:eastAsia="Times New Roman"/>
          <w:szCs w:val="24"/>
          <w:lang w:val="bg-BG" w:eastAsia="bg-BG"/>
        </w:rPr>
        <w:t xml:space="preserve">след изтичане на </w:t>
      </w:r>
      <w:r w:rsidR="00E85AA5">
        <w:rPr>
          <w:rFonts w:eastAsia="Times New Roman"/>
          <w:szCs w:val="24"/>
          <w:lang w:val="bg-BG" w:eastAsia="bg-BG"/>
        </w:rPr>
        <w:t>3-</w:t>
      </w:r>
      <w:r w:rsidR="00E85AA5" w:rsidRPr="00895AA5">
        <w:rPr>
          <w:rFonts w:eastAsia="Times New Roman"/>
          <w:szCs w:val="24"/>
          <w:lang w:val="bg-BG" w:eastAsia="bg-BG"/>
        </w:rPr>
        <w:t xml:space="preserve">годишния </w:t>
      </w:r>
      <w:r w:rsidRPr="00895AA5">
        <w:rPr>
          <w:rFonts w:eastAsia="Times New Roman"/>
          <w:szCs w:val="24"/>
          <w:lang w:val="bg-BG" w:eastAsia="bg-BG"/>
        </w:rPr>
        <w:t>срок</w:t>
      </w:r>
      <w:r w:rsidR="00E85AA5">
        <w:rPr>
          <w:rFonts w:eastAsia="Times New Roman"/>
          <w:szCs w:val="24"/>
          <w:lang w:val="bg-BG" w:eastAsia="bg-BG"/>
        </w:rPr>
        <w:t>.</w:t>
      </w:r>
      <w:r w:rsidR="005E517E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829FB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BF612D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:rsidR="00734D98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1. </w:t>
      </w:r>
      <w:r w:rsidR="00BF612D" w:rsidRPr="00BF612D">
        <w:rPr>
          <w:rFonts w:eastAsia="Times New Roman"/>
          <w:szCs w:val="24"/>
          <w:lang w:val="bg-BG" w:eastAsia="bg-BG"/>
        </w:rPr>
        <w:t xml:space="preserve">Да стопанисва с грижата на добър стопанин и да осъществява поддръжката и експлоатацията на новото отоплително устройството в съответствие с инструкциите за експлоатация и </w:t>
      </w:r>
      <w:r w:rsidR="00734D98" w:rsidRPr="00734D98">
        <w:rPr>
          <w:rFonts w:eastAsia="Times New Roman"/>
          <w:szCs w:val="24"/>
          <w:lang w:val="bg-BG" w:eastAsia="bg-BG"/>
        </w:rPr>
        <w:t xml:space="preserve">поддръжка, гориво/а (когато е приложимо), да опазва предоставеното му ново отоплително устройство, да не прехвърля/преотстъпва/отдава доставеното/те устройство/а на други лица, да не извършва и/или позволява демонтаж, разглобяване, повреждане, унищожаване, умишлено или поради небрежност, най-малко до изтичане на </w:t>
      </w:r>
      <w:r w:rsidR="00734D98">
        <w:rPr>
          <w:rFonts w:eastAsia="Times New Roman"/>
          <w:szCs w:val="24"/>
          <w:lang w:val="bg-BG" w:eastAsia="bg-BG"/>
        </w:rPr>
        <w:t>3</w:t>
      </w:r>
      <w:r w:rsidR="00734D98" w:rsidRPr="00734D98">
        <w:rPr>
          <w:rFonts w:eastAsia="Times New Roman"/>
          <w:szCs w:val="24"/>
          <w:lang w:val="bg-BG" w:eastAsia="bg-BG"/>
        </w:rPr>
        <w:t xml:space="preserve"> години от датата на монтажа, както и да не извършва и/или позволява ремонти от неоторизирани лица, до изтичане на гаранционния срок. </w:t>
      </w:r>
    </w:p>
    <w:p w:rsidR="00895AA5" w:rsidRPr="00895AA5" w:rsidRDefault="00F16DA3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4F1C5D">
        <w:rPr>
          <w:rFonts w:eastAsia="Times New Roman"/>
          <w:szCs w:val="24"/>
          <w:lang w:val="bg-BG" w:eastAsia="bg-BG"/>
        </w:rPr>
        <w:t>,</w:t>
      </w:r>
      <w:r w:rsidR="004F1C5D" w:rsidRPr="004F1C5D">
        <w:t xml:space="preserve"> </w:t>
      </w:r>
      <w:r w:rsidR="004F1C5D" w:rsidRPr="004F1C5D">
        <w:rPr>
          <w:rFonts w:eastAsia="Times New Roman"/>
          <w:szCs w:val="24"/>
          <w:lang w:val="bg-BG" w:eastAsia="bg-BG"/>
        </w:rPr>
        <w:t>като преди започване на монтажните работи собственикът на инсталацията уведомява писмено органите за технически надзор (прилага се за монтаж на  отоплителни устройства на природен газ).</w:t>
      </w:r>
    </w:p>
    <w:p w:rsidR="00895AA5" w:rsidRPr="00895AA5" w:rsidRDefault="00F16DA3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>а оказва съдействие на представители на ВЪЗЛОЖИТЕЛЯ при извършването на текущ контрол</w:t>
      </w:r>
      <w:r w:rsidR="00D14F26">
        <w:rPr>
          <w:rFonts w:eastAsia="Times New Roman"/>
          <w:szCs w:val="24"/>
          <w:lang w:val="bg-BG" w:eastAsia="bg-BG"/>
        </w:rPr>
        <w:t xml:space="preserve"> за спазването на условията по настоящия договор</w:t>
      </w:r>
      <w:r w:rsidR="00895AA5" w:rsidRPr="00895AA5">
        <w:rPr>
          <w:rFonts w:eastAsia="Times New Roman"/>
          <w:szCs w:val="24"/>
          <w:lang w:val="bg-BG" w:eastAsia="bg-BG"/>
        </w:rPr>
        <w:t xml:space="preserve">, като предоставя физически достъп до </w:t>
      </w:r>
      <w:r w:rsidR="00593C77">
        <w:rPr>
          <w:rFonts w:eastAsia="Times New Roman"/>
          <w:szCs w:val="24"/>
          <w:lang w:val="bg-BG" w:eastAsia="bg-BG"/>
        </w:rPr>
        <w:t xml:space="preserve">обек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>о,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>
        <w:rPr>
          <w:rFonts w:eastAsia="Times New Roman"/>
          <w:szCs w:val="24"/>
          <w:lang w:val="bg-BG" w:eastAsia="bg-BG"/>
        </w:rPr>
        <w:t>3</w:t>
      </w:r>
      <w:r w:rsidR="00901D1E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="007272BF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F16DA3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4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BF612D">
        <w:rPr>
          <w:rFonts w:eastAsia="Times New Roman"/>
          <w:szCs w:val="24"/>
          <w:lang w:val="bg-BG" w:eastAsia="bg-BG"/>
        </w:rPr>
        <w:t>определе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Възложителя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="00895AA5"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е използвал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7272BF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F16DA3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5</w:t>
      </w:r>
      <w:r w:rsidR="00895AA5" w:rsidRPr="00AA2789">
        <w:rPr>
          <w:rFonts w:eastAsia="Times New Roman"/>
          <w:szCs w:val="24"/>
          <w:lang w:val="bg-BG" w:eastAsia="bg-BG"/>
        </w:rPr>
        <w:t xml:space="preserve">. </w:t>
      </w:r>
      <w:r w:rsidR="002E10D2" w:rsidRPr="00AA2789">
        <w:rPr>
          <w:rFonts w:eastAsia="Times New Roman"/>
          <w:szCs w:val="24"/>
          <w:lang w:val="bg-BG" w:eastAsia="bg-BG"/>
        </w:rPr>
        <w:t>При поискване от Възложителя, да му предоставя информация относно разхода на гориво</w:t>
      </w:r>
      <w:r>
        <w:rPr>
          <w:rFonts w:eastAsia="Times New Roman"/>
          <w:szCs w:val="24"/>
          <w:lang w:val="bg-BG" w:eastAsia="bg-BG"/>
        </w:rPr>
        <w:t xml:space="preserve"> (когато е приложимо)</w:t>
      </w:r>
      <w:r w:rsidR="002E10D2" w:rsidRPr="00AA2789">
        <w:rPr>
          <w:rFonts w:eastAsia="Times New Roman"/>
          <w:szCs w:val="24"/>
          <w:lang w:val="bg-BG" w:eastAsia="bg-BG"/>
        </w:rPr>
        <w:t xml:space="preserve"> за новото отоплително устройство, топлинен комфорт, повреди, както и мнението си относно новия начин на отопление до </w:t>
      </w:r>
      <w:r w:rsidR="00895AA5" w:rsidRPr="00AA2789">
        <w:rPr>
          <w:rFonts w:eastAsia="Times New Roman"/>
          <w:szCs w:val="24"/>
          <w:lang w:val="bg-BG" w:eastAsia="bg-BG"/>
        </w:rPr>
        <w:t xml:space="preserve">прехвърляне на собствеността на отоплителното </w:t>
      </w:r>
      <w:r w:rsidR="009027B2" w:rsidRPr="00AA2789">
        <w:rPr>
          <w:rFonts w:eastAsia="Times New Roman"/>
          <w:szCs w:val="24"/>
          <w:lang w:val="bg-BG" w:eastAsia="bg-BG"/>
        </w:rPr>
        <w:t>устройство</w:t>
      </w:r>
      <w:r w:rsidR="00895AA5" w:rsidRPr="00AA2789">
        <w:rPr>
          <w:rFonts w:eastAsia="Times New Roman"/>
          <w:szCs w:val="24"/>
          <w:lang w:val="bg-BG" w:eastAsia="bg-BG"/>
        </w:rPr>
        <w:t xml:space="preserve"> на КРАЙНИЯ ПОЛУЧАТЕЛ</w:t>
      </w:r>
      <w:r w:rsidR="007272BF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F16DA3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6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BF612D" w:rsidRPr="00BF612D">
        <w:rPr>
          <w:rFonts w:eastAsia="Times New Roman"/>
          <w:szCs w:val="24"/>
          <w:lang w:val="bg-BG" w:eastAsia="bg-BG"/>
        </w:rPr>
        <w:t xml:space="preserve">В случай, че преди </w:t>
      </w:r>
      <w:r w:rsidR="00D5217C">
        <w:rPr>
          <w:rFonts w:eastAsia="Times New Roman"/>
          <w:szCs w:val="24"/>
          <w:lang w:val="bg-BG" w:eastAsia="bg-BG"/>
        </w:rPr>
        <w:t xml:space="preserve">изтичане на </w:t>
      </w:r>
      <w:r>
        <w:rPr>
          <w:rFonts w:eastAsia="Times New Roman"/>
          <w:szCs w:val="24"/>
          <w:lang w:val="bg-BG" w:eastAsia="bg-BG"/>
        </w:rPr>
        <w:t>3</w:t>
      </w:r>
      <w:r w:rsidR="00D5217C">
        <w:rPr>
          <w:rFonts w:eastAsia="Times New Roman"/>
          <w:szCs w:val="24"/>
          <w:lang w:val="bg-BG" w:eastAsia="bg-BG"/>
        </w:rPr>
        <w:t xml:space="preserve"> години от датата на доставка и монтаж </w:t>
      </w:r>
      <w:r w:rsidR="00BF612D" w:rsidRPr="00BF612D">
        <w:rPr>
          <w:rFonts w:eastAsia="Times New Roman"/>
          <w:szCs w:val="24"/>
          <w:lang w:val="bg-BG" w:eastAsia="bg-BG"/>
        </w:rPr>
        <w:t xml:space="preserve"> на новото отоплително устройство КРАЙНИЯТ ПОЛУЧАТЕЛ прехвърля собствеността върху имота на друго лице, той се задължава да осигури съгласието и подписването от новия собственик на </w:t>
      </w:r>
      <w:r w:rsidRPr="00F16DA3">
        <w:rPr>
          <w:rFonts w:eastAsia="Times New Roman"/>
          <w:szCs w:val="24"/>
          <w:lang w:val="bg-BG" w:eastAsia="bg-BG"/>
        </w:rPr>
        <w:t>имота на  договор/договорна клауза, с която новият собственик се задължава да изпълнява условията по този догов</w:t>
      </w:r>
      <w:r>
        <w:rPr>
          <w:rFonts w:eastAsia="Times New Roman"/>
          <w:szCs w:val="24"/>
          <w:lang w:val="bg-BG" w:eastAsia="bg-BG"/>
        </w:rPr>
        <w:t>ор за остатъка от срока по т. 1</w:t>
      </w:r>
      <w:r w:rsidR="003A1A26">
        <w:rPr>
          <w:rFonts w:eastAsia="Times New Roman"/>
          <w:szCs w:val="24"/>
          <w:lang w:val="bg-BG" w:eastAsia="bg-BG"/>
        </w:rPr>
        <w:t>.</w:t>
      </w:r>
    </w:p>
    <w:p w:rsidR="00895AA5" w:rsidRDefault="00F16DA3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7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не из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3A1A26">
        <w:rPr>
          <w:rFonts w:eastAsia="Times New Roman"/>
          <w:szCs w:val="24"/>
          <w:lang w:val="bg-BG" w:eastAsia="bg-BG"/>
        </w:rPr>
        <w:t>.</w:t>
      </w:r>
    </w:p>
    <w:p w:rsidR="00082783" w:rsidRDefault="00F16DA3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8</w:t>
      </w:r>
      <w:r w:rsidR="00082783">
        <w:rPr>
          <w:rFonts w:eastAsia="Times New Roman"/>
          <w:szCs w:val="24"/>
          <w:lang w:val="bg-BG" w:eastAsia="bg-BG"/>
        </w:rPr>
        <w:t xml:space="preserve">. </w:t>
      </w:r>
      <w:r w:rsidR="00177167" w:rsidRPr="00177167">
        <w:rPr>
          <w:rFonts w:eastAsia="Times New Roman"/>
          <w:szCs w:val="24"/>
          <w:lang w:val="bg-BG" w:eastAsia="bg-BG"/>
        </w:rPr>
        <w:t>Да изгради за своя сметка отоплителна и/или газова и електрическа инсталация, както и всички други връзки, необходими за функционирането на новите отоплителни устройства, ако няма изградени такива, съгласно технически проект/схема при спазване на действащите нормативни изисквания, преди извършване на доставката по чл. 1</w:t>
      </w:r>
      <w:r w:rsidR="00177167">
        <w:rPr>
          <w:rFonts w:eastAsia="Times New Roman"/>
          <w:szCs w:val="24"/>
          <w:lang w:val="bg-BG" w:eastAsia="bg-BG"/>
        </w:rPr>
        <w:t>.</w:t>
      </w:r>
    </w:p>
    <w:p w:rsidR="00895AA5" w:rsidRPr="00F55496" w:rsidRDefault="00895AA5" w:rsidP="001E5B17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ВЪЗЛОЖИТЕЛЯ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5E0698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2. </w:t>
      </w:r>
      <w:r w:rsidR="00106B72" w:rsidRPr="00106B72">
        <w:rPr>
          <w:rFonts w:eastAsia="Times New Roman"/>
          <w:szCs w:val="24"/>
          <w:lang w:val="bg-BG" w:eastAsia="bg-BG"/>
        </w:rPr>
        <w:t xml:space="preserve">Да предостави на КРАЙНИЯ ПОЛУЧАТЕЛ безвъзмездно правото на собственост върху новото отоплително устройство след изтичане на </w:t>
      </w:r>
      <w:r w:rsidR="00745C45">
        <w:rPr>
          <w:rFonts w:eastAsia="Times New Roman"/>
          <w:szCs w:val="24"/>
          <w:lang w:val="bg-BG" w:eastAsia="bg-BG"/>
        </w:rPr>
        <w:t>три</w:t>
      </w:r>
      <w:r w:rsidR="00745C45" w:rsidRPr="00106B72">
        <w:rPr>
          <w:rFonts w:eastAsia="Times New Roman"/>
          <w:szCs w:val="24"/>
          <w:lang w:val="bg-BG" w:eastAsia="bg-BG"/>
        </w:rPr>
        <w:t xml:space="preserve"> </w:t>
      </w:r>
      <w:r w:rsidR="00106B72" w:rsidRPr="00106B72">
        <w:rPr>
          <w:rFonts w:eastAsia="Times New Roman"/>
          <w:szCs w:val="24"/>
          <w:lang w:val="bg-BG" w:eastAsia="bg-BG"/>
        </w:rPr>
        <w:t xml:space="preserve">години, считано от датата на подписване на </w:t>
      </w:r>
      <w:r w:rsidR="00873ED7" w:rsidRPr="00873ED7">
        <w:rPr>
          <w:rFonts w:eastAsia="Times New Roman"/>
          <w:szCs w:val="24"/>
          <w:lang w:val="bg-BG" w:eastAsia="bg-BG"/>
        </w:rPr>
        <w:t>тристранен приемно</w:t>
      </w:r>
      <w:r w:rsidR="00106B72" w:rsidRPr="00106B72">
        <w:rPr>
          <w:rFonts w:eastAsia="Times New Roman"/>
          <w:szCs w:val="24"/>
          <w:lang w:val="bg-BG" w:eastAsia="bg-BG"/>
        </w:rPr>
        <w:t>-предавателен протокол за доставката и монтажа на новото отоплително устройство при условията на настоящия Договор. Правото на собственост се прехвърля автоматично след изтичане на двегодишния период при условията на Договора</w:t>
      </w:r>
      <w:r w:rsidR="00D50E9A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рганизира </w:t>
      </w:r>
      <w:r w:rsidR="005E0698" w:rsidRPr="005E0698">
        <w:rPr>
          <w:rFonts w:eastAsia="Times New Roman"/>
          <w:szCs w:val="24"/>
          <w:lang w:val="bg-BG" w:eastAsia="bg-BG"/>
        </w:rPr>
        <w:t>и извърши, чрез определени</w:t>
      </w:r>
      <w:r w:rsidR="001826A7">
        <w:rPr>
          <w:rFonts w:eastAsia="Times New Roman"/>
          <w:szCs w:val="24"/>
          <w:lang w:val="bg-BG" w:eastAsia="bg-BG"/>
        </w:rPr>
        <w:t xml:space="preserve">те </w:t>
      </w:r>
      <w:r w:rsidR="001826A7" w:rsidRPr="001826A7">
        <w:rPr>
          <w:rFonts w:eastAsia="Times New Roman"/>
          <w:szCs w:val="24"/>
          <w:lang w:val="bg-BG" w:eastAsia="bg-BG"/>
        </w:rPr>
        <w:t>Изпълнители</w:t>
      </w:r>
      <w:r w:rsidR="005E0698" w:rsidRPr="005E0698">
        <w:rPr>
          <w:rFonts w:eastAsia="Times New Roman"/>
          <w:szCs w:val="24"/>
          <w:lang w:val="bg-BG" w:eastAsia="bg-BG"/>
        </w:rPr>
        <w:t xml:space="preserve">, </w:t>
      </w:r>
      <w:r w:rsidRPr="00895AA5">
        <w:rPr>
          <w:rFonts w:eastAsia="Times New Roman"/>
          <w:szCs w:val="24"/>
          <w:lang w:val="bg-BG" w:eastAsia="bg-BG"/>
        </w:rPr>
        <w:t xml:space="preserve">дейностите по демонтажа и изнасянето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   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CD0BB1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540902" w:rsidRPr="00540902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>получава информация за хода на изпълнението на дейностите и услугите по чл.1</w:t>
      </w:r>
      <w:r w:rsidR="00FA5218">
        <w:rPr>
          <w:rFonts w:eastAsia="Times New Roman"/>
          <w:szCs w:val="24"/>
          <w:lang w:val="bg-BG" w:eastAsia="bg-BG"/>
        </w:rPr>
        <w:t xml:space="preserve"> и да иска от КРАЙНИЯ ПОЛУЧАТЕЛ </w:t>
      </w:r>
      <w:r w:rsidR="00FA5218" w:rsidRPr="00FA5218">
        <w:rPr>
          <w:rFonts w:eastAsia="Times New Roman"/>
          <w:szCs w:val="24"/>
          <w:lang w:val="bg-BG" w:eastAsia="bg-BG"/>
        </w:rPr>
        <w:t>информация относно разхода на гориво</w:t>
      </w:r>
      <w:r w:rsidR="00D50E9A">
        <w:rPr>
          <w:rFonts w:eastAsia="Times New Roman"/>
          <w:szCs w:val="24"/>
          <w:lang w:val="bg-BG" w:eastAsia="bg-BG"/>
        </w:rPr>
        <w:t xml:space="preserve"> </w:t>
      </w:r>
      <w:r w:rsidR="00D50E9A" w:rsidRPr="00D50E9A">
        <w:rPr>
          <w:rFonts w:eastAsia="Times New Roman"/>
          <w:szCs w:val="24"/>
          <w:lang w:val="bg-BG" w:eastAsia="bg-BG"/>
        </w:rPr>
        <w:t>(когато е приложимо)</w:t>
      </w:r>
      <w:r w:rsidR="00FA5218" w:rsidRPr="00FA5218">
        <w:rPr>
          <w:rFonts w:eastAsia="Times New Roman"/>
          <w:szCs w:val="24"/>
          <w:lang w:val="bg-BG" w:eastAsia="bg-BG"/>
        </w:rPr>
        <w:t xml:space="preserve"> за новото отоплително устройство, топлинен комфорт, повреди, както и  мнение относно новия начин на отопление</w:t>
      </w:r>
      <w:r w:rsidR="00FA5218">
        <w:rPr>
          <w:rFonts w:eastAsia="Times New Roman"/>
          <w:szCs w:val="24"/>
          <w:lang w:val="bg-BG" w:eastAsia="bg-BG"/>
        </w:rPr>
        <w:t xml:space="preserve"> в срока на Договора</w:t>
      </w:r>
      <w:r w:rsidR="00D50E9A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</w:t>
      </w:r>
      <w:r w:rsidR="00895AA5" w:rsidRPr="00FD671A">
        <w:rPr>
          <w:rFonts w:eastAsia="Times New Roman"/>
          <w:szCs w:val="24"/>
          <w:lang w:val="bg-BG" w:eastAsia="bg-BG"/>
        </w:rPr>
        <w:t>текущ контрол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D14F26">
        <w:rPr>
          <w:rFonts w:eastAsia="Times New Roman"/>
          <w:szCs w:val="24"/>
          <w:lang w:val="bg-BG" w:eastAsia="bg-BG"/>
        </w:rPr>
        <w:t>(чрез проверки на място и получаване на информация, която подлежи на представяне на министъра на финансите и на Европейската комисия)</w:t>
      </w:r>
      <w:r w:rsidR="00F9194E">
        <w:rPr>
          <w:rFonts w:eastAsia="Times New Roman"/>
          <w:szCs w:val="24"/>
          <w:lang w:val="bg-BG" w:eastAsia="bg-BG"/>
        </w:rPr>
        <w:t>, 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A1419F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</w:t>
      </w:r>
      <w:r w:rsidR="00F9194E">
        <w:rPr>
          <w:rFonts w:eastAsia="Times New Roman"/>
          <w:szCs w:val="24"/>
          <w:lang w:val="bg-BG" w:eastAsia="bg-BG"/>
        </w:rPr>
        <w:t>Изпълнители/</w:t>
      </w:r>
      <w:r w:rsidR="002A7735">
        <w:rPr>
          <w:rFonts w:eastAsia="Times New Roman"/>
          <w:szCs w:val="24"/>
          <w:lang w:val="bg-BG" w:eastAsia="bg-BG"/>
        </w:rPr>
        <w:t>лица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 w:rsidR="002E10D2">
        <w:rPr>
          <w:rFonts w:eastAsia="Times New Roman"/>
          <w:szCs w:val="24"/>
          <w:lang w:val="bg-BG" w:eastAsia="bg-BG"/>
        </w:rPr>
        <w:t>десет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829FB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829FB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A1419F">
        <w:rPr>
          <w:rFonts w:eastAsia="Times New Roman"/>
          <w:szCs w:val="24"/>
          <w:lang w:val="bg-BG" w:eastAsia="bg-BG"/>
        </w:rPr>
        <w:t>.</w:t>
      </w:r>
      <w:r w:rsidR="005B22E7" w:rsidRPr="00235676">
        <w:rPr>
          <w:rFonts w:eastAsia="Times New Roman"/>
          <w:szCs w:val="24"/>
          <w:lang w:val="bg-BG" w:eastAsia="bg-BG"/>
        </w:rPr>
        <w:t xml:space="preserve"> </w:t>
      </w:r>
      <w:r w:rsidR="005B22E7" w:rsidRPr="005B22E7">
        <w:rPr>
          <w:rFonts w:eastAsia="Times New Roman"/>
          <w:szCs w:val="24"/>
          <w:lang w:val="bg-BG" w:eastAsia="bg-BG"/>
        </w:rPr>
        <w:t xml:space="preserve">Извършването на текущ контрол и/или годишен технически преглед се документира с протокол </w:t>
      </w:r>
      <w:r w:rsidR="005B22E7" w:rsidRPr="005B22E7">
        <w:rPr>
          <w:rFonts w:eastAsia="Times New Roman"/>
          <w:bCs/>
          <w:i/>
          <w:szCs w:val="24"/>
          <w:lang w:val="bg-BG" w:eastAsia="bg-BG"/>
        </w:rPr>
        <w:t>Приложение № 4.</w:t>
      </w:r>
    </w:p>
    <w:p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:rsidR="00895AA5" w:rsidRPr="00743F27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2C4D93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8</w:t>
      </w:r>
      <w:r w:rsidRPr="002C4D93">
        <w:rPr>
          <w:rFonts w:eastAsia="Times New Roman"/>
          <w:b/>
          <w:szCs w:val="24"/>
          <w:lang w:val="bg-BG" w:eastAsia="bg-BG"/>
        </w:rPr>
        <w:t>.</w:t>
      </w:r>
      <w:r w:rsidRPr="002C4D93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CD0BB1">
        <w:rPr>
          <w:rFonts w:eastAsia="Times New Roman"/>
          <w:szCs w:val="24"/>
          <w:lang w:val="bg-BG" w:eastAsia="bg-BG"/>
        </w:rPr>
        <w:t>5</w:t>
      </w:r>
      <w:r w:rsidRPr="002C4D93">
        <w:rPr>
          <w:rFonts w:eastAsia="Times New Roman"/>
          <w:szCs w:val="24"/>
          <w:lang w:val="bg-BG" w:eastAsia="bg-BG"/>
        </w:rPr>
        <w:t xml:space="preserve">. т. 1, </w:t>
      </w:r>
      <w:r w:rsidR="002A7735" w:rsidRPr="002C4D93">
        <w:rPr>
          <w:rFonts w:eastAsia="Times New Roman"/>
          <w:szCs w:val="24"/>
          <w:lang w:val="bg-BG" w:eastAsia="bg-BG"/>
        </w:rPr>
        <w:t xml:space="preserve">3, </w:t>
      </w:r>
      <w:r w:rsidR="00795F28">
        <w:rPr>
          <w:rFonts w:eastAsia="Times New Roman"/>
          <w:szCs w:val="24"/>
          <w:lang w:val="bg-BG" w:eastAsia="bg-BG"/>
        </w:rPr>
        <w:t>6 и т.</w:t>
      </w:r>
      <w:r w:rsidR="002E10D2">
        <w:rPr>
          <w:rFonts w:eastAsia="Times New Roman"/>
          <w:szCs w:val="24"/>
          <w:lang w:val="bg-BG" w:eastAsia="bg-BG"/>
        </w:rPr>
        <w:t xml:space="preserve"> </w:t>
      </w:r>
      <w:r w:rsidR="002A7735" w:rsidRPr="002C4D93">
        <w:rPr>
          <w:rFonts w:eastAsia="Times New Roman"/>
          <w:szCs w:val="24"/>
          <w:lang w:val="bg-BG" w:eastAsia="bg-BG"/>
        </w:rPr>
        <w:t>7</w:t>
      </w:r>
      <w:r w:rsidR="00795F28">
        <w:rPr>
          <w:rFonts w:eastAsia="Times New Roman"/>
          <w:szCs w:val="24"/>
          <w:lang w:val="bg-BG" w:eastAsia="bg-BG"/>
        </w:rPr>
        <w:t xml:space="preserve"> </w:t>
      </w:r>
      <w:r w:rsidRPr="002C4D93">
        <w:rPr>
          <w:rFonts w:eastAsia="Times New Roman"/>
          <w:szCs w:val="24"/>
          <w:lang w:val="bg-BG" w:eastAsia="bg-BG"/>
        </w:rPr>
        <w:t xml:space="preserve">от страна на КРАЙНИЯ ПОЛУЧАТЕЛ, констатирано с протокол от лицата по чл. </w:t>
      </w:r>
      <w:r w:rsidR="00CD0BB1">
        <w:rPr>
          <w:rFonts w:eastAsia="Times New Roman"/>
          <w:szCs w:val="24"/>
          <w:lang w:val="bg-BG" w:eastAsia="bg-BG"/>
        </w:rPr>
        <w:t>7</w:t>
      </w:r>
      <w:r w:rsidRPr="002C4D93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</w:t>
      </w:r>
      <w:r w:rsidR="00CE03A6" w:rsidRPr="002C4D93">
        <w:rPr>
          <w:rFonts w:eastAsia="Times New Roman"/>
          <w:szCs w:val="24"/>
          <w:lang w:val="bg-BG" w:eastAsia="bg-BG"/>
        </w:rPr>
        <w:t xml:space="preserve">възстановяване на пълния размер на стойността на </w:t>
      </w:r>
      <w:r w:rsidR="00795F28">
        <w:rPr>
          <w:rFonts w:eastAsia="Times New Roman"/>
          <w:szCs w:val="24"/>
          <w:lang w:val="bg-BG" w:eastAsia="bg-BG"/>
        </w:rPr>
        <w:t>доставките и услугите</w:t>
      </w:r>
      <w:r w:rsidR="00CE03A6" w:rsidRPr="002C4D93">
        <w:rPr>
          <w:rFonts w:eastAsia="Times New Roman"/>
          <w:szCs w:val="24"/>
          <w:lang w:val="bg-BG" w:eastAsia="bg-BG"/>
        </w:rPr>
        <w:t xml:space="preserve"> по чл. 1</w:t>
      </w:r>
      <w:r w:rsidR="00795F28">
        <w:rPr>
          <w:rFonts w:eastAsia="Times New Roman"/>
          <w:szCs w:val="24"/>
          <w:lang w:val="bg-BG" w:eastAsia="bg-BG"/>
        </w:rPr>
        <w:t>.</w:t>
      </w:r>
      <w:r w:rsidR="00743F27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CE03A6">
        <w:rPr>
          <w:rFonts w:eastAsia="Times New Roman"/>
          <w:szCs w:val="24"/>
          <w:lang w:val="bg-BG" w:eastAsia="bg-BG"/>
        </w:rPr>
        <w:t xml:space="preserve"> на страните –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EC5471">
        <w:rPr>
          <w:rFonts w:eastAsia="Times New Roman"/>
          <w:szCs w:val="24"/>
          <w:lang w:val="bg-BG" w:eastAsia="bg-BG"/>
        </w:rPr>
        <w:t xml:space="preserve">(1) </w:t>
      </w:r>
      <w:r w:rsidRPr="00895AA5">
        <w:rPr>
          <w:rFonts w:eastAsia="Times New Roman"/>
          <w:szCs w:val="24"/>
          <w:lang w:val="bg-BG" w:eastAsia="bg-BG"/>
        </w:rPr>
        <w:t>Страните се задължават да изпълняват добросъвестно правата и задълженията си по настоящия договор.</w:t>
      </w:r>
    </w:p>
    <w:p w:rsidR="00EC5471" w:rsidRPr="00895AA5" w:rsidRDefault="00EC5471" w:rsidP="00EC547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EC5471">
        <w:rPr>
          <w:rFonts w:eastAsia="Times New Roman"/>
          <w:szCs w:val="24"/>
          <w:lang w:val="bg-BG" w:eastAsia="bg-BG"/>
        </w:rPr>
        <w:t>(2) С подписването на настоящия договор КРАЙНИЯТ ПОЛУЧАТЕЛ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CE03A6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</w:t>
      </w:r>
      <w:r w:rsidR="002C4D93">
        <w:rPr>
          <w:rFonts w:eastAsia="Times New Roman"/>
          <w:szCs w:val="24"/>
          <w:lang w:val="bg-BG" w:eastAsia="bg-BG"/>
        </w:rPr>
        <w:t>тават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lastRenderedPageBreak/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1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1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="00EC5471" w:rsidRPr="00EC5471">
        <w:rPr>
          <w:rFonts w:eastAsia="Times New Roman"/>
          <w:szCs w:val="24"/>
          <w:lang w:val="bg-BG" w:eastAsia="bg-BG"/>
        </w:rPr>
        <w:t>Неразделна част от</w:t>
      </w:r>
      <w:r w:rsidRPr="00D35108">
        <w:rPr>
          <w:rFonts w:eastAsia="Times New Roman"/>
          <w:szCs w:val="24"/>
          <w:lang w:val="bg-BG" w:eastAsia="bg-BG"/>
        </w:rPr>
        <w:t xml:space="preserve"> този Договор </w:t>
      </w:r>
      <w:r w:rsidR="00EC5471" w:rsidRPr="00EC5471">
        <w:rPr>
          <w:rFonts w:eastAsia="Times New Roman"/>
          <w:szCs w:val="24"/>
          <w:lang w:val="bg-BG" w:eastAsia="bg-BG"/>
        </w:rPr>
        <w:t xml:space="preserve">представляват </w:t>
      </w:r>
      <w:r w:rsidRPr="00D35108">
        <w:rPr>
          <w:rFonts w:eastAsia="Times New Roman"/>
          <w:szCs w:val="24"/>
          <w:lang w:val="bg-BG" w:eastAsia="bg-BG"/>
        </w:rPr>
        <w:t>следните приложения:</w:t>
      </w:r>
    </w:p>
    <w:p w:rsidR="00054A92" w:rsidRPr="00284B54" w:rsidRDefault="00054A92" w:rsidP="00054A92">
      <w:pPr>
        <w:autoSpaceDE w:val="0"/>
        <w:autoSpaceDN w:val="0"/>
        <w:adjustRightInd w:val="0"/>
        <w:ind w:firstLine="397"/>
        <w:rPr>
          <w:rFonts w:eastAsia="Times New Roman"/>
        </w:rPr>
      </w:pPr>
      <w:r w:rsidRPr="00284B54">
        <w:rPr>
          <w:rFonts w:eastAsia="Times New Roman"/>
          <w:szCs w:val="24"/>
          <w:lang w:val="bg-BG" w:eastAsia="bg-BG"/>
        </w:rPr>
        <w:t xml:space="preserve">1. </w:t>
      </w:r>
      <w:r>
        <w:rPr>
          <w:rFonts w:eastAsia="Times New Roman"/>
          <w:szCs w:val="24"/>
          <w:lang w:val="bg-BG" w:eastAsia="bg-BG"/>
        </w:rPr>
        <w:tab/>
      </w:r>
      <w:r w:rsidRPr="00284B54">
        <w:rPr>
          <w:rFonts w:eastAsia="Times New Roman"/>
          <w:szCs w:val="24"/>
          <w:lang w:val="bg-BG" w:eastAsia="bg-BG"/>
        </w:rPr>
        <w:t>Приложение № 1 - ДОСТАВКА – Приемно-предавателен протокол за доставката на новото</w:t>
      </w:r>
      <w:r w:rsidRPr="00284B54">
        <w:rPr>
          <w:rFonts w:eastAsia="Times New Roman"/>
        </w:rPr>
        <w:t xml:space="preserve"> </w:t>
      </w:r>
      <w:proofErr w:type="spellStart"/>
      <w:r w:rsidRPr="00284B54">
        <w:rPr>
          <w:rFonts w:eastAsia="Times New Roman"/>
        </w:rPr>
        <w:t>отоплително</w:t>
      </w:r>
      <w:proofErr w:type="spellEnd"/>
      <w:r w:rsidRPr="00284B54">
        <w:rPr>
          <w:rFonts w:eastAsia="Times New Roman"/>
        </w:rPr>
        <w:t xml:space="preserve"> </w:t>
      </w:r>
      <w:proofErr w:type="spellStart"/>
      <w:r w:rsidRPr="00284B54">
        <w:rPr>
          <w:rFonts w:eastAsia="Times New Roman"/>
        </w:rPr>
        <w:t>устройство</w:t>
      </w:r>
      <w:proofErr w:type="spellEnd"/>
      <w:r w:rsidRPr="00284B54">
        <w:rPr>
          <w:rFonts w:eastAsia="Times New Roman"/>
        </w:rPr>
        <w:t xml:space="preserve"> </w:t>
      </w:r>
      <w:proofErr w:type="spellStart"/>
      <w:r w:rsidRPr="00284B54">
        <w:rPr>
          <w:rFonts w:eastAsia="Times New Roman"/>
        </w:rPr>
        <w:t>по</w:t>
      </w:r>
      <w:proofErr w:type="spellEnd"/>
      <w:r w:rsidRPr="00284B54">
        <w:rPr>
          <w:rFonts w:eastAsia="Times New Roman"/>
        </w:rPr>
        <w:t xml:space="preserve"> чл.1; </w:t>
      </w:r>
    </w:p>
    <w:p w:rsidR="00054A92" w:rsidRPr="00284B54" w:rsidRDefault="00054A92" w:rsidP="00054A92">
      <w:pPr>
        <w:autoSpaceDE w:val="0"/>
        <w:autoSpaceDN w:val="0"/>
        <w:adjustRightInd w:val="0"/>
        <w:ind w:firstLine="397"/>
        <w:rPr>
          <w:rFonts w:eastAsia="Times New Roman"/>
        </w:rPr>
      </w:pPr>
      <w:r>
        <w:rPr>
          <w:rFonts w:eastAsia="Times New Roman"/>
          <w:szCs w:val="24"/>
          <w:lang w:val="bg-BG" w:eastAsia="bg-BG"/>
        </w:rPr>
        <w:t>2</w:t>
      </w:r>
      <w:r w:rsidRPr="00284B54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ab/>
      </w:r>
      <w:r w:rsidRPr="00284B54">
        <w:rPr>
          <w:rFonts w:eastAsia="Times New Roman"/>
          <w:szCs w:val="24"/>
          <w:lang w:val="bg-BG" w:eastAsia="bg-BG"/>
        </w:rPr>
        <w:t xml:space="preserve">Приложение № </w:t>
      </w:r>
      <w:r>
        <w:rPr>
          <w:rFonts w:eastAsia="Times New Roman"/>
          <w:szCs w:val="24"/>
          <w:lang w:val="bg-BG" w:eastAsia="bg-BG"/>
        </w:rPr>
        <w:t>1</w:t>
      </w:r>
      <w:r w:rsidRPr="00284B54">
        <w:rPr>
          <w:rFonts w:eastAsia="Times New Roman"/>
          <w:szCs w:val="24"/>
          <w:lang w:val="bg-BG" w:eastAsia="bg-BG"/>
        </w:rPr>
        <w:t xml:space="preserve"> - </w:t>
      </w:r>
      <w:r>
        <w:rPr>
          <w:rFonts w:eastAsia="Times New Roman"/>
          <w:szCs w:val="24"/>
          <w:lang w:val="bg-BG" w:eastAsia="bg-BG"/>
        </w:rPr>
        <w:t>МОНТАЖ</w:t>
      </w:r>
      <w:r w:rsidRPr="00284B54">
        <w:rPr>
          <w:rFonts w:eastAsia="Times New Roman"/>
          <w:szCs w:val="24"/>
          <w:lang w:val="bg-BG" w:eastAsia="bg-BG"/>
        </w:rPr>
        <w:t xml:space="preserve"> – Приемно-предавателен протокол за </w:t>
      </w:r>
      <w:r>
        <w:rPr>
          <w:rFonts w:eastAsia="Times New Roman"/>
          <w:szCs w:val="24"/>
          <w:lang w:val="bg-BG" w:eastAsia="bg-BG"/>
        </w:rPr>
        <w:t>монтаж и въвеждане в експлоатация</w:t>
      </w:r>
      <w:r w:rsidRPr="00284B54">
        <w:rPr>
          <w:rFonts w:eastAsia="Times New Roman"/>
          <w:szCs w:val="24"/>
          <w:lang w:val="bg-BG" w:eastAsia="bg-BG"/>
        </w:rPr>
        <w:t xml:space="preserve"> на новото</w:t>
      </w:r>
      <w:r w:rsidRPr="00284B54">
        <w:rPr>
          <w:rFonts w:eastAsia="Times New Roman"/>
        </w:rPr>
        <w:t xml:space="preserve"> </w:t>
      </w:r>
      <w:proofErr w:type="spellStart"/>
      <w:r w:rsidRPr="00284B54">
        <w:rPr>
          <w:rFonts w:eastAsia="Times New Roman"/>
        </w:rPr>
        <w:t>отоплително</w:t>
      </w:r>
      <w:proofErr w:type="spellEnd"/>
      <w:r w:rsidRPr="00284B54">
        <w:rPr>
          <w:rFonts w:eastAsia="Times New Roman"/>
        </w:rPr>
        <w:t xml:space="preserve"> </w:t>
      </w:r>
      <w:proofErr w:type="spellStart"/>
      <w:r w:rsidRPr="00284B54">
        <w:rPr>
          <w:rFonts w:eastAsia="Times New Roman"/>
        </w:rPr>
        <w:t>устройство</w:t>
      </w:r>
      <w:proofErr w:type="spellEnd"/>
      <w:r w:rsidRPr="00284B54">
        <w:rPr>
          <w:rFonts w:eastAsia="Times New Roman"/>
        </w:rPr>
        <w:t xml:space="preserve"> </w:t>
      </w:r>
      <w:proofErr w:type="spellStart"/>
      <w:r w:rsidRPr="00284B54">
        <w:rPr>
          <w:rFonts w:eastAsia="Times New Roman"/>
        </w:rPr>
        <w:t>по</w:t>
      </w:r>
      <w:proofErr w:type="spellEnd"/>
      <w:r w:rsidRPr="00284B54">
        <w:rPr>
          <w:rFonts w:eastAsia="Times New Roman"/>
        </w:rPr>
        <w:t xml:space="preserve"> чл.1; </w:t>
      </w:r>
    </w:p>
    <w:p w:rsidR="00054A92" w:rsidRDefault="00054A92" w:rsidP="00054A9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3. </w:t>
      </w:r>
      <w:r w:rsidRPr="00895AA5">
        <w:rPr>
          <w:rFonts w:eastAsia="Times New Roman"/>
          <w:szCs w:val="24"/>
          <w:lang w:val="bg-BG" w:eastAsia="bg-BG"/>
        </w:rPr>
        <w:t>Приложение № 2</w:t>
      </w:r>
      <w:r>
        <w:rPr>
          <w:rFonts w:eastAsia="Times New Roman"/>
          <w:szCs w:val="24"/>
          <w:lang w:val="bg-BG" w:eastAsia="bg-BG"/>
        </w:rPr>
        <w:t xml:space="preserve"> – ПРЕДАВАНЕ СТАРО УСТРОЙСТВО</w:t>
      </w:r>
      <w:r w:rsidRPr="00895AA5">
        <w:rPr>
          <w:rFonts w:eastAsia="Times New Roman"/>
          <w:szCs w:val="24"/>
          <w:lang w:val="bg-BG" w:eastAsia="bg-BG"/>
        </w:rPr>
        <w:t xml:space="preserve"> – </w:t>
      </w:r>
      <w:r>
        <w:rPr>
          <w:rFonts w:eastAsia="Times New Roman"/>
          <w:szCs w:val="24"/>
          <w:lang w:val="bg-BG" w:eastAsia="bg-BG"/>
        </w:rPr>
        <w:t>Приемно-</w:t>
      </w:r>
      <w:r w:rsidRPr="00895AA5">
        <w:rPr>
          <w:rFonts w:eastAsia="Times New Roman"/>
          <w:szCs w:val="24"/>
          <w:lang w:val="bg-BG" w:eastAsia="bg-BG"/>
        </w:rPr>
        <w:t xml:space="preserve">предавателен протокол за демонтаж и предаване на старото отоплително </w:t>
      </w:r>
      <w:r>
        <w:rPr>
          <w:rFonts w:eastAsia="Times New Roman"/>
          <w:szCs w:val="24"/>
          <w:lang w:val="bg-BG" w:eastAsia="bg-BG"/>
        </w:rPr>
        <w:t>устройство;</w:t>
      </w:r>
    </w:p>
    <w:p w:rsidR="00054A92" w:rsidRDefault="00054A92" w:rsidP="00054A9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3. </w:t>
      </w:r>
      <w:r w:rsidRPr="00D35108">
        <w:rPr>
          <w:rFonts w:eastAsia="Times New Roman"/>
          <w:szCs w:val="24"/>
          <w:lang w:val="bg-BG" w:eastAsia="bg-BG"/>
        </w:rPr>
        <w:t xml:space="preserve">Приложение № 3 </w:t>
      </w:r>
      <w:r>
        <w:rPr>
          <w:rFonts w:eastAsia="Times New Roman"/>
          <w:szCs w:val="24"/>
          <w:lang w:val="bg-BG" w:eastAsia="bg-BG"/>
        </w:rPr>
        <w:t xml:space="preserve">– ПРОТОКОЛ ЗИДАНА КАМИНА </w:t>
      </w:r>
      <w:r w:rsidRPr="00D35108">
        <w:rPr>
          <w:rFonts w:eastAsia="Times New Roman"/>
          <w:szCs w:val="24"/>
          <w:lang w:val="bg-BG" w:eastAsia="bg-BG"/>
        </w:rPr>
        <w:t>–</w:t>
      </w:r>
      <w:r>
        <w:rPr>
          <w:rFonts w:eastAsia="Times New Roman"/>
          <w:szCs w:val="24"/>
          <w:lang w:val="bg-BG" w:eastAsia="bg-BG"/>
        </w:rPr>
        <w:t xml:space="preserve"> Констативен протокол, удостоверяващ, че крайният получател отоплява имота с </w:t>
      </w:r>
      <w:r w:rsidRPr="0092384E">
        <w:rPr>
          <w:rFonts w:eastAsia="Times New Roman"/>
          <w:szCs w:val="24"/>
          <w:lang w:val="bg-BG" w:eastAsia="bg-BG"/>
        </w:rPr>
        <w:t>отворена зидана камина</w:t>
      </w:r>
      <w:r>
        <w:rPr>
          <w:rFonts w:eastAsia="Times New Roman"/>
          <w:szCs w:val="24"/>
          <w:lang w:val="bg-BG" w:eastAsia="bg-BG"/>
        </w:rPr>
        <w:t xml:space="preserve"> </w:t>
      </w:r>
    </w:p>
    <w:p w:rsidR="00054A92" w:rsidRDefault="00054A92" w:rsidP="00054A9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4. Приложение № 4 – ПРОТОКОЛ ТЕХНИЧЕСКИ ПРЕГЛЕД – Констативен</w:t>
      </w:r>
      <w:r w:rsidRPr="00D35108">
        <w:rPr>
          <w:rFonts w:eastAsia="Times New Roman"/>
          <w:szCs w:val="24"/>
          <w:lang w:val="bg-BG" w:eastAsia="bg-BG"/>
        </w:rPr>
        <w:t xml:space="preserve"> протокол, удостоверяващ извършването на годишния технически  преглед</w:t>
      </w:r>
      <w:r>
        <w:rPr>
          <w:rFonts w:eastAsia="Times New Roman"/>
          <w:szCs w:val="24"/>
          <w:lang w:val="bg-BG" w:eastAsia="bg-BG"/>
        </w:rPr>
        <w:t>.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:rsidR="005448A6" w:rsidRDefault="005448A6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:rsidR="005448A6" w:rsidRPr="00785CB1" w:rsidRDefault="005448A6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:rsidR="00895AA5" w:rsidRPr="00895AA5" w:rsidRDefault="00CE03A6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CE03A6" w:rsidRDefault="00CE03A6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CE03A6" w:rsidSect="005448A6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381" w:right="1183" w:bottom="1417" w:left="1417" w:header="284" w:footer="173" w:gutter="0"/>
          <w:cols w:space="708"/>
          <w:titlePg/>
          <w:docGrid w:linePitch="360"/>
        </w:sectPr>
      </w:pPr>
    </w:p>
    <w:p w:rsidR="00054A92" w:rsidRPr="00A23E49" w:rsidRDefault="00054A92" w:rsidP="00054A92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  <w:r>
        <w:rPr>
          <w:rFonts w:eastAsia="Times New Roman"/>
          <w:bCs/>
          <w:i/>
          <w:szCs w:val="24"/>
          <w:lang w:val="bg-BG" w:eastAsia="bg-BG"/>
        </w:rPr>
        <w:t>- ДОСТАВКА</w:t>
      </w:r>
    </w:p>
    <w:p w:rsidR="00054A92" w:rsidRDefault="00054A92" w:rsidP="00054A92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</w:p>
    <w:p w:rsidR="00054A92" w:rsidRDefault="00054A92" w:rsidP="00054A92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3B2CE5">
        <w:rPr>
          <w:rFonts w:eastAsia="Times New Roman"/>
          <w:b/>
          <w:bCs/>
          <w:sz w:val="28"/>
          <w:szCs w:val="28"/>
          <w:lang w:val="bg-BG" w:eastAsia="bg-BG"/>
        </w:rPr>
        <w:t xml:space="preserve">Приемно-предавателен протокол </w:t>
      </w:r>
    </w:p>
    <w:p w:rsidR="00054A92" w:rsidRPr="003B2CE5" w:rsidRDefault="00054A92" w:rsidP="00054A92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3B2CE5">
        <w:rPr>
          <w:rFonts w:eastAsia="Times New Roman"/>
          <w:b/>
          <w:bCs/>
          <w:sz w:val="28"/>
          <w:szCs w:val="28"/>
          <w:lang w:val="bg-BG" w:eastAsia="bg-BG"/>
        </w:rPr>
        <w:t>за доставка на ново отоплително устройство</w:t>
      </w:r>
    </w:p>
    <w:p w:rsidR="00054A92" w:rsidRDefault="00054A92" w:rsidP="00054A9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bCs/>
          <w:sz w:val="22"/>
          <w:szCs w:val="24"/>
          <w:lang w:val="bg-BG" w:eastAsia="bg-BG"/>
        </w:rPr>
      </w:pPr>
    </w:p>
    <w:p w:rsidR="00054A92" w:rsidRPr="003B2CE5" w:rsidRDefault="00054A92" w:rsidP="00054A9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bCs/>
          <w:sz w:val="22"/>
          <w:szCs w:val="24"/>
          <w:lang w:val="bg-BG" w:eastAsia="bg-BG"/>
        </w:rPr>
      </w:pPr>
      <w:r w:rsidRPr="003B2CE5">
        <w:rPr>
          <w:rFonts w:eastAsia="Times New Roman"/>
          <w:bCs/>
          <w:sz w:val="22"/>
          <w:szCs w:val="24"/>
          <w:lang w:val="bg-BG" w:eastAsia="bg-BG"/>
        </w:rPr>
        <w:t>Днес, ...................... г., в гр./с. .......</w:t>
      </w:r>
      <w:r w:rsidRPr="003B2CE5">
        <w:rPr>
          <w:rFonts w:eastAsia="Times New Roman"/>
          <w:bCs/>
          <w:sz w:val="22"/>
          <w:szCs w:val="24"/>
          <w:lang w:eastAsia="bg-BG"/>
        </w:rPr>
        <w:t>....</w:t>
      </w:r>
      <w:r w:rsidRPr="003B2CE5">
        <w:rPr>
          <w:rFonts w:eastAsia="Times New Roman"/>
          <w:bCs/>
          <w:sz w:val="22"/>
          <w:szCs w:val="24"/>
          <w:lang w:val="bg-BG" w:eastAsia="bg-BG"/>
        </w:rPr>
        <w:t>.........., община ...........</w:t>
      </w:r>
      <w:r w:rsidRPr="003B2CE5">
        <w:rPr>
          <w:rFonts w:eastAsia="Times New Roman"/>
          <w:bCs/>
          <w:sz w:val="22"/>
          <w:szCs w:val="24"/>
          <w:lang w:eastAsia="bg-BG"/>
        </w:rPr>
        <w:t>....</w:t>
      </w:r>
      <w:r w:rsidRPr="003B2CE5">
        <w:rPr>
          <w:rFonts w:eastAsia="Times New Roman"/>
          <w:bCs/>
          <w:sz w:val="22"/>
          <w:szCs w:val="24"/>
          <w:lang w:val="bg-BG" w:eastAsia="bg-BG"/>
        </w:rPr>
        <w:t>......, в изпълнение на Договор №……  от …</w:t>
      </w:r>
      <w:r w:rsidRPr="003B2CE5">
        <w:rPr>
          <w:rFonts w:eastAsia="Times New Roman"/>
          <w:bCs/>
          <w:sz w:val="22"/>
          <w:szCs w:val="24"/>
          <w:lang w:eastAsia="bg-BG"/>
        </w:rPr>
        <w:t>…</w:t>
      </w:r>
      <w:r w:rsidRPr="003B2CE5">
        <w:rPr>
          <w:rFonts w:eastAsia="Times New Roman"/>
          <w:bCs/>
          <w:sz w:val="22"/>
          <w:szCs w:val="24"/>
          <w:lang w:val="bg-BG" w:eastAsia="bg-BG"/>
        </w:rPr>
        <w:t>......г. за доставка и монтаж на ново отоплително устройство по  проект № BG16M1OP002-5.003-0002 „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приемно-предавателен протокол, с който се удостоверява, че КРАЙНИЯТ ПОЛУЧАТЕЛ по договора:</w:t>
      </w:r>
    </w:p>
    <w:p w:rsidR="00054A92" w:rsidRPr="003B2CE5" w:rsidRDefault="00054A92" w:rsidP="00054A92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bCs/>
          <w:sz w:val="22"/>
          <w:szCs w:val="24"/>
          <w:lang w:val="bg-BG" w:eastAsia="bg-BG"/>
        </w:rPr>
      </w:pPr>
      <w:r w:rsidRPr="003B2CE5">
        <w:rPr>
          <w:rFonts w:eastAsia="Times New Roman"/>
          <w:bCs/>
          <w:sz w:val="22"/>
          <w:szCs w:val="24"/>
          <w:lang w:val="bg-BG" w:eastAsia="bg-BG"/>
        </w:rPr>
        <w:t>..........</w:t>
      </w:r>
      <w:r w:rsidRPr="003B2CE5">
        <w:rPr>
          <w:rFonts w:eastAsia="Times New Roman"/>
          <w:bCs/>
          <w:sz w:val="22"/>
          <w:szCs w:val="24"/>
          <w:lang w:eastAsia="bg-BG"/>
        </w:rPr>
        <w:t>............................................................................................</w:t>
      </w:r>
      <w:r w:rsidRPr="003B2CE5">
        <w:rPr>
          <w:rFonts w:eastAsia="Times New Roman"/>
          <w:bCs/>
          <w:sz w:val="22"/>
          <w:szCs w:val="24"/>
          <w:lang w:val="bg-BG" w:eastAsia="bg-BG"/>
        </w:rPr>
        <w:t>.....................................................</w:t>
      </w:r>
    </w:p>
    <w:p w:rsidR="00054A92" w:rsidRPr="003B2CE5" w:rsidRDefault="00054A92" w:rsidP="00054A92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bCs/>
          <w:sz w:val="22"/>
          <w:szCs w:val="24"/>
          <w:lang w:val="bg-BG" w:eastAsia="bg-BG"/>
        </w:rPr>
      </w:pPr>
      <w:r w:rsidRPr="003B2CE5">
        <w:rPr>
          <w:rFonts w:eastAsia="Times New Roman"/>
          <w:bCs/>
          <w:sz w:val="22"/>
          <w:szCs w:val="24"/>
          <w:lang w:val="bg-BG" w:eastAsia="bg-BG"/>
        </w:rPr>
        <w:t>(</w:t>
      </w:r>
      <w:r w:rsidRPr="003B2CE5">
        <w:rPr>
          <w:rFonts w:eastAsia="Times New Roman"/>
          <w:bCs/>
          <w:i/>
          <w:sz w:val="18"/>
          <w:szCs w:val="20"/>
          <w:lang w:val="bg-BG" w:eastAsia="bg-BG"/>
        </w:rPr>
        <w:t>попълват се трите имена</w:t>
      </w:r>
      <w:r w:rsidRPr="003B2CE5">
        <w:rPr>
          <w:rFonts w:eastAsia="Times New Roman"/>
          <w:bCs/>
          <w:sz w:val="22"/>
          <w:szCs w:val="24"/>
          <w:lang w:val="bg-BG" w:eastAsia="bg-BG"/>
        </w:rPr>
        <w:t>)</w:t>
      </w:r>
    </w:p>
    <w:p w:rsidR="00054A92" w:rsidRPr="003B2CE5" w:rsidRDefault="00054A92" w:rsidP="00054A92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 w:val="22"/>
          <w:szCs w:val="24"/>
          <w:lang w:val="bg-BG" w:eastAsia="bg-BG"/>
        </w:rPr>
      </w:pPr>
      <w:r w:rsidRPr="003B2CE5">
        <w:rPr>
          <w:rFonts w:eastAsia="Times New Roman"/>
          <w:bCs/>
          <w:sz w:val="22"/>
          <w:szCs w:val="24"/>
          <w:lang w:val="bg-BG" w:eastAsia="bg-BG"/>
        </w:rPr>
        <w:t xml:space="preserve">получи безвъзмездно </w:t>
      </w:r>
      <w:proofErr w:type="spellStart"/>
      <w:r w:rsidRPr="003B2CE5">
        <w:rPr>
          <w:rFonts w:eastAsia="Times New Roman"/>
          <w:sz w:val="22"/>
        </w:rPr>
        <w:t>доставка</w:t>
      </w:r>
      <w:proofErr w:type="spellEnd"/>
      <w:r w:rsidRPr="003B2CE5">
        <w:rPr>
          <w:rFonts w:eastAsia="Times New Roman"/>
          <w:sz w:val="22"/>
        </w:rPr>
        <w:t xml:space="preserve"> и </w:t>
      </w:r>
      <w:proofErr w:type="spellStart"/>
      <w:r w:rsidRPr="003B2CE5">
        <w:rPr>
          <w:rFonts w:eastAsia="Times New Roman"/>
          <w:sz w:val="22"/>
        </w:rPr>
        <w:t>внасяне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на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мястото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на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монтажа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на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ново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отоплително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устройство</w:t>
      </w:r>
      <w:proofErr w:type="spellEnd"/>
      <w:r w:rsidRPr="003B2CE5">
        <w:rPr>
          <w:rFonts w:eastAsia="Times New Roman"/>
          <w:sz w:val="22"/>
        </w:rPr>
        <w:t>:</w:t>
      </w:r>
    </w:p>
    <w:p w:rsidR="00054A92" w:rsidRPr="003B2CE5" w:rsidRDefault="00054A92" w:rsidP="00054A92">
      <w:pPr>
        <w:spacing w:before="120" w:line="240" w:lineRule="auto"/>
        <w:ind w:firstLine="720"/>
        <w:rPr>
          <w:sz w:val="22"/>
        </w:rPr>
      </w:pPr>
      <w:r w:rsidRPr="003B2CE5">
        <w:rPr>
          <w:bCs/>
          <w:sz w:val="22"/>
        </w:rPr>
        <w:t>................................................................................................................................................</w:t>
      </w:r>
    </w:p>
    <w:p w:rsidR="00054A92" w:rsidRPr="003B2CE5" w:rsidRDefault="00054A92" w:rsidP="00054A9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4"/>
          <w:lang w:val="bg-BG" w:eastAsia="bg-BG"/>
        </w:rPr>
      </w:pPr>
      <w:r w:rsidRPr="003B2CE5">
        <w:rPr>
          <w:rFonts w:eastAsia="Times New Roman"/>
          <w:sz w:val="22"/>
          <w:szCs w:val="24"/>
          <w:lang w:val="bg-BG" w:eastAsia="bg-BG"/>
        </w:rPr>
        <w:t>(</w:t>
      </w:r>
      <w:r w:rsidRPr="003B2CE5">
        <w:rPr>
          <w:rFonts w:eastAsia="Times New Roman"/>
          <w:i/>
          <w:sz w:val="18"/>
          <w:szCs w:val="20"/>
          <w:lang w:val="bg-BG" w:eastAsia="bg-BG"/>
        </w:rPr>
        <w:t>посочва се вид и брой на доставените и монтирани отоплителни устройства и радиатори</w:t>
      </w:r>
      <w:r w:rsidRPr="003B2CE5">
        <w:rPr>
          <w:rFonts w:eastAsia="Times New Roman"/>
          <w:sz w:val="22"/>
          <w:szCs w:val="24"/>
          <w:lang w:val="bg-BG" w:eastAsia="bg-BG"/>
        </w:rPr>
        <w:t xml:space="preserve">) в следния недвижим имот, собственост на КРАЙНИЯ ПОЛУЧАТЕЛ: жилищна сграда, с адрес: </w:t>
      </w:r>
    </w:p>
    <w:p w:rsidR="00054A92" w:rsidRDefault="00054A92" w:rsidP="00054A92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sz w:val="22"/>
          <w:szCs w:val="24"/>
          <w:lang w:val="bg-BG" w:eastAsia="bg-BG"/>
        </w:rPr>
      </w:pPr>
      <w:r w:rsidRPr="003B2CE5">
        <w:rPr>
          <w:rFonts w:eastAsia="Times New Roman"/>
          <w:sz w:val="22"/>
          <w:szCs w:val="24"/>
          <w:lang w:val="bg-BG" w:eastAsia="bg-BG"/>
        </w:rPr>
        <w:t>............................................................................................................................................................</w:t>
      </w:r>
    </w:p>
    <w:p w:rsidR="00054A92" w:rsidRDefault="00054A92" w:rsidP="00054A92">
      <w:pPr>
        <w:autoSpaceDE w:val="0"/>
        <w:autoSpaceDN w:val="0"/>
        <w:adjustRightInd w:val="0"/>
        <w:spacing w:before="120" w:line="240" w:lineRule="auto"/>
        <w:ind w:firstLine="720"/>
        <w:rPr>
          <w:sz w:val="22"/>
          <w:szCs w:val="20"/>
          <w:lang w:val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 xml:space="preserve">Настоящият протокол се подписа в три еднообразни екземпляра – по един за </w:t>
      </w:r>
      <w:r w:rsidRPr="003B2CE5">
        <w:rPr>
          <w:rFonts w:eastAsia="Times New Roman"/>
          <w:sz w:val="22"/>
          <w:szCs w:val="20"/>
          <w:lang w:val="bg-BG" w:eastAsia="bg-BG"/>
        </w:rPr>
        <w:t>всяка страна</w:t>
      </w:r>
      <w:r w:rsidRPr="003B2CE5">
        <w:rPr>
          <w:sz w:val="22"/>
          <w:szCs w:val="20"/>
          <w:lang w:val="bg-BG"/>
        </w:rPr>
        <w:t>.</w:t>
      </w:r>
    </w:p>
    <w:p w:rsidR="00054A92" w:rsidRPr="003B2CE5" w:rsidRDefault="00054A92" w:rsidP="00054A9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bCs/>
          <w:sz w:val="22"/>
          <w:szCs w:val="20"/>
          <w:lang w:val="bg-BG" w:eastAsia="bg-BG"/>
        </w:rPr>
      </w:pPr>
    </w:p>
    <w:tbl>
      <w:tblPr>
        <w:tblStyle w:val="TableGrid"/>
        <w:tblW w:w="10173" w:type="dxa"/>
        <w:tblLook w:val="04A0"/>
      </w:tblPr>
      <w:tblGrid>
        <w:gridCol w:w="3182"/>
        <w:gridCol w:w="4297"/>
        <w:gridCol w:w="2694"/>
      </w:tblGrid>
      <w:tr w:rsidR="00054A92" w:rsidRPr="003B2CE5" w:rsidTr="00635504">
        <w:tc>
          <w:tcPr>
            <w:tcW w:w="3182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297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, длъжност</w:t>
            </w:r>
          </w:p>
        </w:tc>
        <w:tc>
          <w:tcPr>
            <w:tcW w:w="2694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054A92" w:rsidRPr="003B2CE5" w:rsidTr="00635504">
        <w:tc>
          <w:tcPr>
            <w:tcW w:w="3182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 xml:space="preserve">ЗА ИЗПЪЛНИТЕЛЯ: </w:t>
            </w:r>
          </w:p>
        </w:tc>
        <w:tc>
          <w:tcPr>
            <w:tcW w:w="4297" w:type="dxa"/>
          </w:tcPr>
          <w:p w:rsidR="00054A92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054A92" w:rsidRPr="003B2CE5" w:rsidTr="00635504">
        <w:tc>
          <w:tcPr>
            <w:tcW w:w="3182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ЗА ВЪЗЛОЖИТЕЛЯ:</w:t>
            </w:r>
          </w:p>
        </w:tc>
        <w:tc>
          <w:tcPr>
            <w:tcW w:w="4297" w:type="dxa"/>
          </w:tcPr>
          <w:p w:rsidR="00054A92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054A92" w:rsidRPr="003B2CE5" w:rsidTr="00635504">
        <w:tc>
          <w:tcPr>
            <w:tcW w:w="3182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297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</w:t>
            </w:r>
          </w:p>
        </w:tc>
        <w:tc>
          <w:tcPr>
            <w:tcW w:w="2694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054A92" w:rsidRPr="003B2CE5" w:rsidTr="00635504">
        <w:tc>
          <w:tcPr>
            <w:tcW w:w="3182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КРАЕН ПОЛУЧАТЕЛ:</w:t>
            </w:r>
          </w:p>
        </w:tc>
        <w:tc>
          <w:tcPr>
            <w:tcW w:w="4297" w:type="dxa"/>
          </w:tcPr>
          <w:p w:rsidR="00054A92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</w:tbl>
    <w:p w:rsidR="00054A92" w:rsidRDefault="00054A92" w:rsidP="00054A92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Cs w:val="28"/>
          <w:lang w:val="bg-BG" w:eastAsia="bg-BG"/>
        </w:rPr>
      </w:pPr>
    </w:p>
    <w:p w:rsidR="00054A92" w:rsidRDefault="00054A92" w:rsidP="00054A92">
      <w:pPr>
        <w:spacing w:after="0" w:line="240" w:lineRule="auto"/>
        <w:jc w:val="left"/>
        <w:rPr>
          <w:rFonts w:eastAsia="Times New Roman"/>
          <w:b/>
          <w:bCs/>
          <w:szCs w:val="28"/>
          <w:lang w:val="bg-BG" w:eastAsia="bg-BG"/>
        </w:rPr>
      </w:pPr>
      <w:r>
        <w:rPr>
          <w:rFonts w:eastAsia="Times New Roman"/>
          <w:b/>
          <w:bCs/>
          <w:szCs w:val="28"/>
          <w:lang w:val="bg-BG" w:eastAsia="bg-BG"/>
        </w:rPr>
        <w:br w:type="page"/>
      </w:r>
    </w:p>
    <w:p w:rsidR="00054A92" w:rsidRPr="00A23E49" w:rsidRDefault="00054A92" w:rsidP="00054A92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>Приложение № 1</w:t>
      </w:r>
      <w:r>
        <w:rPr>
          <w:rFonts w:eastAsia="Times New Roman"/>
          <w:bCs/>
          <w:i/>
          <w:szCs w:val="24"/>
          <w:lang w:val="bg-BG" w:eastAsia="bg-BG"/>
        </w:rPr>
        <w:t xml:space="preserve"> - МОНТАЖ</w:t>
      </w:r>
      <w:r w:rsidRPr="00A23E49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:rsidR="00054A92" w:rsidRDefault="00054A92" w:rsidP="00054A92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3B2CE5">
        <w:rPr>
          <w:rFonts w:eastAsia="Times New Roman"/>
          <w:b/>
          <w:bCs/>
          <w:sz w:val="28"/>
          <w:szCs w:val="28"/>
          <w:lang w:val="bg-BG" w:eastAsia="bg-BG"/>
        </w:rPr>
        <w:t xml:space="preserve">Приемно-предавателен протокол </w:t>
      </w:r>
    </w:p>
    <w:p w:rsidR="00054A92" w:rsidRPr="003B2CE5" w:rsidRDefault="00054A92" w:rsidP="00054A92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3B2CE5">
        <w:rPr>
          <w:rFonts w:eastAsia="Times New Roman"/>
          <w:b/>
          <w:bCs/>
          <w:sz w:val="28"/>
          <w:szCs w:val="28"/>
          <w:lang w:val="bg-BG" w:eastAsia="bg-BG"/>
        </w:rPr>
        <w:t>за монтаж на ново отоплително устройство</w:t>
      </w:r>
    </w:p>
    <w:p w:rsidR="00054A92" w:rsidRPr="003B2CE5" w:rsidRDefault="00054A92" w:rsidP="00054A9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bCs/>
          <w:sz w:val="22"/>
          <w:szCs w:val="20"/>
          <w:lang w:val="bg-BG" w:eastAsia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>Днес, ...................... г., в гр./с. .......</w:t>
      </w:r>
      <w:r w:rsidRPr="003B2CE5">
        <w:rPr>
          <w:rFonts w:eastAsia="Times New Roman"/>
          <w:bCs/>
          <w:sz w:val="22"/>
          <w:szCs w:val="20"/>
          <w:lang w:eastAsia="bg-BG"/>
        </w:rPr>
        <w:t>...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...., община ...........</w:t>
      </w:r>
      <w:r w:rsidRPr="003B2CE5">
        <w:rPr>
          <w:rFonts w:eastAsia="Times New Roman"/>
          <w:bCs/>
          <w:sz w:val="22"/>
          <w:szCs w:val="20"/>
          <w:lang w:eastAsia="bg-BG"/>
        </w:rPr>
        <w:t>...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, в изпълнение на Договор №</w:t>
      </w:r>
      <w:r>
        <w:rPr>
          <w:rFonts w:eastAsia="Times New Roman"/>
          <w:bCs/>
          <w:sz w:val="22"/>
          <w:szCs w:val="20"/>
          <w:lang w:val="bg-BG" w:eastAsia="bg-BG"/>
        </w:rPr>
        <w:t xml:space="preserve"> ……………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…  от …</w:t>
      </w:r>
      <w:r w:rsidRPr="003B2CE5">
        <w:rPr>
          <w:rFonts w:eastAsia="Times New Roman"/>
          <w:bCs/>
          <w:sz w:val="22"/>
          <w:szCs w:val="20"/>
          <w:lang w:eastAsia="bg-BG"/>
        </w:rPr>
        <w:t>…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</w:t>
      </w:r>
      <w:r>
        <w:rPr>
          <w:rFonts w:eastAsia="Times New Roman"/>
          <w:bCs/>
          <w:sz w:val="22"/>
          <w:szCs w:val="20"/>
          <w:lang w:val="bg-BG" w:eastAsia="bg-BG"/>
        </w:rPr>
        <w:t xml:space="preserve"> 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г. за доставка и монтаж на ново отоплително устройство по  проект № BG16M1OP002-5.003-0002 „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приемно-предавателен протокол, с който се удостоверява, че КРАЙНИЯТ ПОЛУЧАТЕЛ по договора</w:t>
      </w:r>
    </w:p>
    <w:p w:rsidR="00054A92" w:rsidRPr="003B2CE5" w:rsidRDefault="00054A92" w:rsidP="00054A92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 w:val="22"/>
          <w:szCs w:val="20"/>
          <w:lang w:val="bg-BG" w:eastAsia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>..........</w:t>
      </w:r>
      <w:r w:rsidRPr="003B2CE5">
        <w:rPr>
          <w:rFonts w:eastAsia="Times New Roman"/>
          <w:bCs/>
          <w:sz w:val="22"/>
          <w:szCs w:val="20"/>
          <w:lang w:eastAsia="bg-BG"/>
        </w:rPr>
        <w:t>...........................................................................................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...............................................</w:t>
      </w:r>
    </w:p>
    <w:p w:rsidR="00054A92" w:rsidRPr="003B2CE5" w:rsidRDefault="00054A92" w:rsidP="00054A92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bCs/>
          <w:sz w:val="22"/>
          <w:szCs w:val="20"/>
          <w:lang w:val="bg-BG" w:eastAsia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>(</w:t>
      </w:r>
      <w:r w:rsidRPr="003B2CE5">
        <w:rPr>
          <w:rFonts w:eastAsia="Times New Roman"/>
          <w:bCs/>
          <w:i/>
          <w:sz w:val="22"/>
          <w:szCs w:val="20"/>
          <w:lang w:val="bg-BG" w:eastAsia="bg-BG"/>
        </w:rPr>
        <w:t>попълват се трите имена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)</w:t>
      </w:r>
    </w:p>
    <w:p w:rsidR="00054A92" w:rsidRPr="003B2CE5" w:rsidRDefault="00054A92" w:rsidP="00054A92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 w:val="22"/>
          <w:szCs w:val="20"/>
          <w:lang w:val="bg-BG" w:eastAsia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>получи безвъзмездно:</w:t>
      </w:r>
    </w:p>
    <w:p w:rsidR="00054A92" w:rsidRPr="003B2CE5" w:rsidRDefault="00054A92" w:rsidP="00054A9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 xml:space="preserve">1. извършване на монтаж, тест, пуск и настройка на ново отоплително устройство: 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..</w:t>
      </w:r>
      <w:r w:rsidRPr="003B2CE5">
        <w:rPr>
          <w:rFonts w:eastAsia="Times New Roman"/>
          <w:bCs/>
          <w:sz w:val="22"/>
          <w:szCs w:val="20"/>
          <w:lang w:eastAsia="bg-BG"/>
        </w:rPr>
        <w:t>......................................................................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</w:t>
      </w:r>
      <w:r w:rsidRPr="003B2CE5">
        <w:rPr>
          <w:rFonts w:eastAsia="Times New Roman"/>
          <w:bCs/>
          <w:sz w:val="22"/>
          <w:szCs w:val="20"/>
          <w:lang w:eastAsia="bg-BG"/>
        </w:rPr>
        <w:t>....................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...............................................</w:t>
      </w:r>
    </w:p>
    <w:p w:rsidR="00054A92" w:rsidRDefault="00054A92" w:rsidP="00054A9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>(</w:t>
      </w:r>
      <w:r w:rsidRPr="003B2CE5">
        <w:rPr>
          <w:rFonts w:eastAsia="Times New Roman"/>
          <w:i/>
          <w:sz w:val="22"/>
          <w:szCs w:val="20"/>
          <w:lang w:val="bg-BG" w:eastAsia="bg-BG"/>
        </w:rPr>
        <w:t>посочва се вид и брой на доставените и монтирани отоплителни устройства и радиатори</w:t>
      </w:r>
      <w:r w:rsidRPr="003B2CE5">
        <w:rPr>
          <w:rFonts w:eastAsia="Times New Roman"/>
          <w:sz w:val="22"/>
          <w:szCs w:val="20"/>
          <w:lang w:val="bg-BG" w:eastAsia="bg-BG"/>
        </w:rPr>
        <w:t xml:space="preserve">) </w:t>
      </w:r>
    </w:p>
    <w:p w:rsidR="00054A92" w:rsidRPr="003B2CE5" w:rsidRDefault="00054A92" w:rsidP="00054A9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 xml:space="preserve">в следния недвижим имот, собственост на КРАЙНИЯ ПОЛУЧАТЕЛ: жилищна сграда, с адрес: </w:t>
      </w:r>
    </w:p>
    <w:p w:rsidR="00054A92" w:rsidRPr="003B2CE5" w:rsidRDefault="00054A92" w:rsidP="00054A92">
      <w:pPr>
        <w:autoSpaceDE w:val="0"/>
        <w:autoSpaceDN w:val="0"/>
        <w:adjustRightInd w:val="0"/>
        <w:spacing w:before="120" w:line="240" w:lineRule="auto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>............................................................................................................................................................</w:t>
      </w:r>
    </w:p>
    <w:p w:rsidR="00054A92" w:rsidRPr="003B2CE5" w:rsidRDefault="00054A92" w:rsidP="00054A9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>2. гаранционна карта за всяко доставено и монтирано ново отоплително устройство и радиатори (където е приложимо), считано от датата на подписване на настоящия приемно-предавателен протокол;</w:t>
      </w:r>
    </w:p>
    <w:p w:rsidR="00054A92" w:rsidRPr="003B2CE5" w:rsidRDefault="00054A92" w:rsidP="00054A9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>3. писмени инструкции за експлоатация и поддръжка на всяко ново отоплително устройство на български език</w:t>
      </w:r>
      <w:r>
        <w:rPr>
          <w:rFonts w:eastAsia="Times New Roman"/>
          <w:sz w:val="22"/>
          <w:szCs w:val="20"/>
          <w:lang w:val="bg-BG" w:eastAsia="bg-BG"/>
        </w:rPr>
        <w:t>, етикет за енергийна ефективност, сервизна книжка</w:t>
      </w:r>
      <w:r w:rsidRPr="003B2CE5">
        <w:rPr>
          <w:rFonts w:eastAsia="Times New Roman"/>
          <w:sz w:val="22"/>
          <w:szCs w:val="20"/>
          <w:lang w:val="bg-BG" w:eastAsia="bg-BG"/>
        </w:rPr>
        <w:t>;</w:t>
      </w:r>
    </w:p>
    <w:p w:rsidR="00054A92" w:rsidRDefault="00054A92" w:rsidP="00054A9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>4. инструктаж на място при доставката и монтажа на всяко ново отоплително устройство за неговата правилна експлоатация и поддръжка.</w:t>
      </w:r>
    </w:p>
    <w:p w:rsidR="00054A92" w:rsidRDefault="00054A92" w:rsidP="00054A92">
      <w:pPr>
        <w:autoSpaceDE w:val="0"/>
        <w:autoSpaceDN w:val="0"/>
        <w:adjustRightInd w:val="0"/>
        <w:spacing w:before="120" w:line="240" w:lineRule="auto"/>
        <w:ind w:firstLine="720"/>
        <w:rPr>
          <w:sz w:val="22"/>
          <w:szCs w:val="20"/>
          <w:lang w:val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 xml:space="preserve">Настоящият протокол се подписа в три еднообразни екземпляра – по един за </w:t>
      </w:r>
      <w:r w:rsidRPr="003B2CE5">
        <w:rPr>
          <w:rFonts w:eastAsia="Times New Roman"/>
          <w:sz w:val="22"/>
          <w:szCs w:val="20"/>
          <w:lang w:val="bg-BG" w:eastAsia="bg-BG"/>
        </w:rPr>
        <w:t>всяка страна</w:t>
      </w:r>
      <w:r w:rsidRPr="003B2CE5">
        <w:rPr>
          <w:sz w:val="22"/>
          <w:szCs w:val="20"/>
          <w:lang w:val="bg-BG"/>
        </w:rPr>
        <w:t>.</w:t>
      </w:r>
    </w:p>
    <w:tbl>
      <w:tblPr>
        <w:tblStyle w:val="TableGrid"/>
        <w:tblW w:w="10173" w:type="dxa"/>
        <w:tblLook w:val="04A0"/>
      </w:tblPr>
      <w:tblGrid>
        <w:gridCol w:w="3182"/>
        <w:gridCol w:w="4297"/>
        <w:gridCol w:w="2694"/>
      </w:tblGrid>
      <w:tr w:rsidR="00054A92" w:rsidRPr="003B2CE5" w:rsidTr="00635504">
        <w:tc>
          <w:tcPr>
            <w:tcW w:w="3182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297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, длъжност</w:t>
            </w:r>
          </w:p>
        </w:tc>
        <w:tc>
          <w:tcPr>
            <w:tcW w:w="2694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054A92" w:rsidRPr="003B2CE5" w:rsidTr="00635504">
        <w:tc>
          <w:tcPr>
            <w:tcW w:w="3182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 xml:space="preserve">ЗА ИЗПЪЛНИТЕЛЯ: </w:t>
            </w:r>
          </w:p>
        </w:tc>
        <w:tc>
          <w:tcPr>
            <w:tcW w:w="4297" w:type="dxa"/>
          </w:tcPr>
          <w:p w:rsidR="00054A92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054A92" w:rsidRPr="003B2CE5" w:rsidTr="00635504">
        <w:tc>
          <w:tcPr>
            <w:tcW w:w="3182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ЗА ВЪЗЛОЖИТЕЛЯ:</w:t>
            </w:r>
          </w:p>
        </w:tc>
        <w:tc>
          <w:tcPr>
            <w:tcW w:w="4297" w:type="dxa"/>
          </w:tcPr>
          <w:p w:rsidR="00054A92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054A92" w:rsidRPr="003B2CE5" w:rsidTr="00635504">
        <w:tc>
          <w:tcPr>
            <w:tcW w:w="3182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297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</w:t>
            </w:r>
          </w:p>
        </w:tc>
        <w:tc>
          <w:tcPr>
            <w:tcW w:w="2694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054A92" w:rsidRPr="003B2CE5" w:rsidTr="00635504">
        <w:tc>
          <w:tcPr>
            <w:tcW w:w="3182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КРАЕН ПОЛУЧАТЕЛ:</w:t>
            </w:r>
          </w:p>
        </w:tc>
        <w:tc>
          <w:tcPr>
            <w:tcW w:w="4297" w:type="dxa"/>
          </w:tcPr>
          <w:p w:rsidR="00054A92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</w:tbl>
    <w:p w:rsidR="00054A92" w:rsidRDefault="00054A92" w:rsidP="00054A92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  <w:r>
        <w:rPr>
          <w:rFonts w:eastAsia="Times New Roman"/>
          <w:bCs/>
          <w:i/>
          <w:szCs w:val="24"/>
          <w:lang w:val="bg-BG" w:eastAsia="bg-BG"/>
        </w:rPr>
        <w:br w:type="page"/>
      </w:r>
    </w:p>
    <w:p w:rsidR="00054A92" w:rsidRPr="00A23E49" w:rsidRDefault="00054A92" w:rsidP="00054A92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2 </w:t>
      </w:r>
      <w:r>
        <w:rPr>
          <w:rFonts w:eastAsia="Times New Roman"/>
          <w:bCs/>
          <w:i/>
          <w:szCs w:val="24"/>
          <w:lang w:val="bg-BG" w:eastAsia="bg-BG"/>
        </w:rPr>
        <w:t>– ПРЕДАВАНЕ СТАРО УСТРОЙСТВО</w:t>
      </w:r>
    </w:p>
    <w:p w:rsidR="00054A92" w:rsidRPr="00A00162" w:rsidRDefault="00054A92" w:rsidP="00054A92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Приемно-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предавателен протокол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br/>
        <w:t>за предаване на старо отоплително устройство на дърва/въглища</w:t>
      </w:r>
    </w:p>
    <w:p w:rsidR="00054A92" w:rsidRDefault="00054A92" w:rsidP="00054A9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………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>
        <w:rPr>
          <w:rFonts w:eastAsia="Times New Roman"/>
          <w:bCs/>
          <w:szCs w:val="24"/>
          <w:lang w:val="bg-BG" w:eastAsia="bg-BG"/>
        </w:rPr>
        <w:t>проект № BG16M1OP002-5.003-0002</w:t>
      </w:r>
      <w:r w:rsidRPr="000C7C28">
        <w:rPr>
          <w:rFonts w:eastAsia="Times New Roman"/>
          <w:bCs/>
          <w:szCs w:val="24"/>
          <w:lang w:val="bg-BG" w:eastAsia="bg-BG"/>
        </w:rPr>
        <w:t xml:space="preserve"> „</w:t>
      </w:r>
      <w:r w:rsidRPr="00AB70E6">
        <w:rPr>
          <w:rFonts w:eastAsia="Times New Roman"/>
          <w:bCs/>
          <w:szCs w:val="24"/>
          <w:lang w:val="bg-BG" w:eastAsia="bg-BG"/>
        </w:rPr>
        <w:t>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</w:t>
      </w:r>
      <w:r w:rsidRPr="000C7C28">
        <w:rPr>
          <w:rFonts w:eastAsia="Times New Roman"/>
          <w:bCs/>
          <w:szCs w:val="24"/>
          <w:lang w:val="bg-BG" w:eastAsia="bg-BG"/>
        </w:rPr>
        <w:t>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</w:t>
      </w:r>
      <w:r>
        <w:rPr>
          <w:rFonts w:eastAsia="Times New Roman"/>
          <w:bCs/>
          <w:szCs w:val="24"/>
          <w:lang w:val="bg-BG" w:eastAsia="bg-BG"/>
        </w:rPr>
        <w:t>приемно-</w:t>
      </w:r>
      <w:r w:rsidRPr="00895AA5">
        <w:rPr>
          <w:rFonts w:eastAsia="Times New Roman"/>
          <w:bCs/>
          <w:szCs w:val="24"/>
          <w:lang w:val="bg-BG" w:eastAsia="bg-BG"/>
        </w:rPr>
        <w:t>предавателен протокол, с който се удостоверява, че</w:t>
      </w:r>
    </w:p>
    <w:p w:rsidR="00054A92" w:rsidRDefault="00054A92" w:rsidP="00054A92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>
        <w:rPr>
          <w:rFonts w:eastAsia="Times New Roman"/>
          <w:bCs/>
          <w:szCs w:val="24"/>
          <w:lang w:val="bg-BG" w:eastAsia="bg-BG"/>
        </w:rPr>
        <w:t>Договора</w:t>
      </w:r>
    </w:p>
    <w:p w:rsidR="00054A92" w:rsidRPr="00904DF8" w:rsidRDefault="00054A92" w:rsidP="00054A92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054A92" w:rsidRPr="00904DF8" w:rsidRDefault="00054A92" w:rsidP="00054A92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:rsidR="00054A92" w:rsidRDefault="00054A92" w:rsidP="00054A92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>
        <w:rPr>
          <w:rFonts w:eastAsia="Times New Roman"/>
          <w:bCs/>
          <w:szCs w:val="24"/>
          <w:lang w:val="bg-BG" w:eastAsia="bg-BG"/>
        </w:rPr>
        <w:t>на</w:t>
      </w:r>
    </w:p>
    <w:p w:rsidR="00054A92" w:rsidRPr="00904DF8" w:rsidRDefault="00054A92" w:rsidP="00054A92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054A92" w:rsidRPr="00895AA5" w:rsidRDefault="00054A92" w:rsidP="00054A92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</w:t>
      </w:r>
      <w:r>
        <w:rPr>
          <w:rFonts w:eastAsia="Times New Roman"/>
          <w:i/>
          <w:sz w:val="20"/>
          <w:szCs w:val="20"/>
          <w:lang w:val="bg-BG" w:eastAsia="bg-BG"/>
        </w:rPr>
        <w:t>Изпълнителя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, определен от Възложи</w:t>
      </w:r>
      <w:r>
        <w:rPr>
          <w:rFonts w:eastAsia="Times New Roman"/>
          <w:i/>
          <w:sz w:val="20"/>
          <w:szCs w:val="20"/>
          <w:lang w:val="bg-BG" w:eastAsia="bg-BG"/>
        </w:rPr>
        <w:t>теля за извършване на демонтаж и изнасяне от и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мота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:rsidR="00054A92" w:rsidRDefault="00054A92" w:rsidP="00054A92">
      <w:pPr>
        <w:autoSpaceDE w:val="0"/>
        <w:autoSpaceDN w:val="0"/>
        <w:adjustRightInd w:val="0"/>
        <w:spacing w:before="120" w:line="240" w:lineRule="auto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Pr="00895AA5">
        <w:rPr>
          <w:rFonts w:eastAsia="Times New Roman"/>
          <w:szCs w:val="24"/>
          <w:lang w:val="bg-BG" w:eastAsia="bg-BG"/>
        </w:rPr>
        <w:t>ъществуващ</w:t>
      </w:r>
      <w:r>
        <w:rPr>
          <w:rFonts w:eastAsia="Times New Roman"/>
          <w:szCs w:val="24"/>
          <w:lang w:val="bg-BG" w:eastAsia="bg-BG"/>
        </w:rPr>
        <w:t>ите</w:t>
      </w:r>
      <w:r w:rsidRPr="00895AA5">
        <w:rPr>
          <w:rFonts w:eastAsia="Times New Roman"/>
          <w:szCs w:val="24"/>
          <w:lang w:val="bg-BG" w:eastAsia="bg-BG"/>
        </w:rPr>
        <w:t xml:space="preserve">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отоплител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устройства, работещи с твърдо гориво</w:t>
      </w:r>
    </w:p>
    <w:p w:rsidR="00054A92" w:rsidRDefault="00054A92" w:rsidP="00054A92">
      <w:pPr>
        <w:autoSpaceDE w:val="0"/>
        <w:autoSpaceDN w:val="0"/>
        <w:adjustRightInd w:val="0"/>
        <w:spacing w:before="120" w:line="240" w:lineRule="auto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</w:t>
      </w:r>
      <w:r w:rsidRPr="00895AA5">
        <w:rPr>
          <w:rFonts w:eastAsia="Times New Roman"/>
          <w:szCs w:val="24"/>
          <w:lang w:val="bg-BG" w:eastAsia="bg-BG"/>
        </w:rPr>
        <w:t>...............</w:t>
      </w:r>
      <w:r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.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</w:t>
      </w:r>
      <w:r>
        <w:rPr>
          <w:rFonts w:eastAsia="Times New Roman"/>
          <w:i/>
          <w:sz w:val="20"/>
          <w:szCs w:val="20"/>
          <w:lang w:val="bg-BG" w:eastAsia="bg-BG"/>
        </w:rPr>
        <w:t xml:space="preserve">брой, 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вид - котел/печка на дърва и/или въглища</w:t>
      </w:r>
      <w:r>
        <w:rPr>
          <w:rFonts w:eastAsia="Times New Roman"/>
          <w:i/>
          <w:sz w:val="20"/>
          <w:szCs w:val="20"/>
          <w:lang w:val="bg-BG" w:eastAsia="bg-BG"/>
        </w:rPr>
        <w:t>, друго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</w:t>
      </w:r>
      <w:r>
        <w:rPr>
          <w:rFonts w:eastAsia="Times New Roman"/>
          <w:szCs w:val="24"/>
          <w:lang w:val="bg-BG" w:eastAsia="bg-BG"/>
        </w:rPr>
        <w:t>им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то.</w:t>
      </w:r>
    </w:p>
    <w:p w:rsidR="00054A92" w:rsidRDefault="00054A92" w:rsidP="00054A92">
      <w:pPr>
        <w:autoSpaceDE w:val="0"/>
        <w:autoSpaceDN w:val="0"/>
        <w:adjustRightInd w:val="0"/>
        <w:spacing w:before="120" w:line="240" w:lineRule="auto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:rsidR="00054A92" w:rsidRDefault="00054A92" w:rsidP="00054A92">
      <w:pPr>
        <w:autoSpaceDE w:val="0"/>
        <w:autoSpaceDN w:val="0"/>
        <w:adjustRightInd w:val="0"/>
        <w:spacing w:before="120" w:line="240" w:lineRule="auto"/>
        <w:ind w:firstLine="720"/>
        <w:rPr>
          <w:lang w:val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по един за </w:t>
      </w:r>
      <w:r>
        <w:rPr>
          <w:rFonts w:eastAsia="Times New Roman"/>
          <w:szCs w:val="24"/>
          <w:lang w:val="bg-BG" w:eastAsia="bg-BG"/>
        </w:rPr>
        <w:t>страна</w:t>
      </w:r>
      <w:r>
        <w:rPr>
          <w:lang w:val="bg-BG"/>
        </w:rPr>
        <w:t>.</w:t>
      </w:r>
    </w:p>
    <w:tbl>
      <w:tblPr>
        <w:tblStyle w:val="TableGrid"/>
        <w:tblW w:w="10031" w:type="dxa"/>
        <w:tblLook w:val="04A0"/>
      </w:tblPr>
      <w:tblGrid>
        <w:gridCol w:w="3182"/>
        <w:gridCol w:w="4014"/>
        <w:gridCol w:w="2835"/>
      </w:tblGrid>
      <w:tr w:rsidR="00054A92" w:rsidRPr="003B2CE5" w:rsidTr="00635504">
        <w:tc>
          <w:tcPr>
            <w:tcW w:w="3182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014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, длъжност</w:t>
            </w:r>
          </w:p>
        </w:tc>
        <w:tc>
          <w:tcPr>
            <w:tcW w:w="2835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054A92" w:rsidRPr="003B2CE5" w:rsidTr="00635504">
        <w:tc>
          <w:tcPr>
            <w:tcW w:w="3182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 xml:space="preserve">ЗА ИЗПЪЛНИТЕЛЯ: </w:t>
            </w:r>
          </w:p>
        </w:tc>
        <w:tc>
          <w:tcPr>
            <w:tcW w:w="4014" w:type="dxa"/>
          </w:tcPr>
          <w:p w:rsidR="00054A92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835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054A92" w:rsidRPr="003B2CE5" w:rsidTr="00635504">
        <w:tc>
          <w:tcPr>
            <w:tcW w:w="3182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ЗА ВЪЗЛОЖИТЕЛЯ:</w:t>
            </w:r>
          </w:p>
        </w:tc>
        <w:tc>
          <w:tcPr>
            <w:tcW w:w="4014" w:type="dxa"/>
          </w:tcPr>
          <w:p w:rsidR="00054A92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835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054A92" w:rsidRPr="003B2CE5" w:rsidTr="00635504">
        <w:tc>
          <w:tcPr>
            <w:tcW w:w="3182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014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</w:t>
            </w:r>
          </w:p>
        </w:tc>
        <w:tc>
          <w:tcPr>
            <w:tcW w:w="2835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054A92" w:rsidRPr="003B2CE5" w:rsidTr="00635504">
        <w:tc>
          <w:tcPr>
            <w:tcW w:w="3182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КРАЕН ПОЛУЧАТЕЛ:</w:t>
            </w:r>
          </w:p>
        </w:tc>
        <w:tc>
          <w:tcPr>
            <w:tcW w:w="4014" w:type="dxa"/>
          </w:tcPr>
          <w:p w:rsidR="00054A92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835" w:type="dxa"/>
          </w:tcPr>
          <w:p w:rsidR="00054A92" w:rsidRPr="003B2CE5" w:rsidRDefault="00054A9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</w:tbl>
    <w:p w:rsidR="00054A92" w:rsidRDefault="00054A92" w:rsidP="00054A92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</w:p>
    <w:p w:rsidR="00054A92" w:rsidRPr="003B2CE5" w:rsidRDefault="00054A92" w:rsidP="00054A92">
      <w:pPr>
        <w:spacing w:after="0" w:line="240" w:lineRule="auto"/>
        <w:jc w:val="right"/>
        <w:rPr>
          <w:rFonts w:eastAsia="MS Mincho"/>
          <w:szCs w:val="24"/>
          <w:lang w:val="ru-RU" w:eastAsia="ja-JP"/>
        </w:rPr>
      </w:pPr>
      <w:r>
        <w:rPr>
          <w:rFonts w:eastAsia="MS Mincho"/>
          <w:szCs w:val="24"/>
          <w:lang w:val="bg-BG" w:eastAsia="ja-JP"/>
        </w:rPr>
        <w:br w:type="page"/>
      </w:r>
      <w:r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Pr="00750CFB">
        <w:rPr>
          <w:rFonts w:eastAsia="MS Mincho"/>
          <w:szCs w:val="24"/>
          <w:lang w:val="ru-RU" w:eastAsia="ja-JP"/>
        </w:rPr>
        <w:t>1</w:t>
      </w:r>
      <w:r>
        <w:rPr>
          <w:rFonts w:eastAsia="MS Mincho"/>
          <w:szCs w:val="24"/>
          <w:lang w:val="ru-RU" w:eastAsia="ja-JP"/>
        </w:rPr>
        <w:t xml:space="preserve"> </w:t>
      </w: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:rsidR="00054A92" w:rsidRPr="00750CFB" w:rsidRDefault="00054A92" w:rsidP="00054A92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054A92" w:rsidRPr="00750CFB" w:rsidRDefault="00054A92" w:rsidP="00054A92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054A92" w:rsidRPr="00750CFB" w:rsidRDefault="00054A92" w:rsidP="00054A92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:rsidR="00054A92" w:rsidRPr="00750CFB" w:rsidRDefault="00054A92" w:rsidP="00054A92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:rsidR="00054A92" w:rsidRPr="00750CFB" w:rsidRDefault="00054A92" w:rsidP="00054A92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:rsidR="00054A92" w:rsidRPr="00750CFB" w:rsidRDefault="00054A92" w:rsidP="00054A92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:rsidR="00054A92" w:rsidRPr="00750CFB" w:rsidRDefault="00054A92" w:rsidP="00054A92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:rsidR="00054A92" w:rsidRPr="00750CFB" w:rsidRDefault="00054A92" w:rsidP="00054A92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:rsidR="00054A92" w:rsidRPr="00750CFB" w:rsidRDefault="00054A92" w:rsidP="00054A92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:rsidR="00054A92" w:rsidRPr="00750CFB" w:rsidRDefault="00054A92" w:rsidP="00054A92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:rsidR="00054A92" w:rsidRPr="00750CFB" w:rsidRDefault="00054A92" w:rsidP="00054A9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:rsidR="00054A92" w:rsidRPr="00750CFB" w:rsidRDefault="00054A92" w:rsidP="00054A92">
      <w:pPr>
        <w:spacing w:after="0" w:line="240" w:lineRule="auto"/>
        <w:rPr>
          <w:rFonts w:eastAsia="MS Mincho"/>
          <w:szCs w:val="24"/>
          <w:lang w:val="ru-RU" w:eastAsia="ja-JP"/>
        </w:rPr>
      </w:pPr>
    </w:p>
    <w:p w:rsidR="00054A92" w:rsidRPr="00750CFB" w:rsidRDefault="00054A92" w:rsidP="00054A92">
      <w:pPr>
        <w:spacing w:after="0" w:line="240" w:lineRule="auto"/>
        <w:rPr>
          <w:rFonts w:eastAsia="MS Mincho"/>
          <w:szCs w:val="24"/>
          <w:lang w:val="ru-RU" w:eastAsia="ja-JP"/>
        </w:rPr>
      </w:pPr>
    </w:p>
    <w:p w:rsidR="00054A92" w:rsidRPr="00750CFB" w:rsidRDefault="00054A92" w:rsidP="00054A9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proofErr w:type="spellStart"/>
      <w:r w:rsidRPr="00750CFB">
        <w:rPr>
          <w:rFonts w:eastAsia="MS Mincho"/>
          <w:szCs w:val="24"/>
          <w:lang w:val="ru-RU" w:eastAsia="ja-JP"/>
        </w:rPr>
        <w:t>област</w:t>
      </w:r>
      <w:proofErr w:type="spellEnd"/>
      <w:r>
        <w:rPr>
          <w:rFonts w:eastAsia="MS Mincho"/>
          <w:szCs w:val="24"/>
          <w:lang w:val="ru-RU" w:eastAsia="ja-JP"/>
        </w:rPr>
        <w:t xml:space="preserve"> 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</w:t>
      </w:r>
      <w:r>
        <w:rPr>
          <w:rFonts w:eastAsia="MS Mincho"/>
          <w:szCs w:val="24"/>
          <w:lang w:val="ru-RU" w:eastAsia="ja-JP"/>
        </w:rPr>
        <w:t xml:space="preserve"> .............................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</w:t>
      </w:r>
      <w:proofErr w:type="spellStart"/>
      <w:r w:rsidRPr="00750CFB">
        <w:rPr>
          <w:rFonts w:eastAsia="MS Mincho"/>
          <w:szCs w:val="24"/>
          <w:lang w:val="ru-RU" w:eastAsia="ja-JP"/>
        </w:rPr>
        <w:t>гр</w:t>
      </w:r>
      <w:proofErr w:type="spellEnd"/>
      <w:r w:rsidRPr="00750CFB">
        <w:rPr>
          <w:rFonts w:eastAsia="MS Mincho"/>
          <w:szCs w:val="24"/>
          <w:lang w:val="bg-BG" w:eastAsia="ja-JP"/>
        </w:rPr>
        <w:t>.</w:t>
      </w:r>
      <w:proofErr w:type="gramStart"/>
      <w:r w:rsidRPr="00750CFB">
        <w:rPr>
          <w:rFonts w:eastAsia="MS Mincho"/>
          <w:szCs w:val="24"/>
          <w:lang w:val="bg-BG" w:eastAsia="ja-JP"/>
        </w:rPr>
        <w:t xml:space="preserve"> </w:t>
      </w:r>
      <w:r w:rsidRPr="00750CFB">
        <w:rPr>
          <w:rFonts w:eastAsia="MS Mincho"/>
          <w:szCs w:val="24"/>
          <w:lang w:val="ru-RU" w:eastAsia="ja-JP"/>
        </w:rPr>
        <w:t>.</w:t>
      </w:r>
      <w:proofErr w:type="gramEnd"/>
      <w:r w:rsidRPr="00750CFB">
        <w:rPr>
          <w:rFonts w:eastAsia="MS Mincho"/>
          <w:szCs w:val="24"/>
          <w:lang w:val="ru-RU" w:eastAsia="ja-JP"/>
        </w:rPr>
        <w:t>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>
        <w:rPr>
          <w:rFonts w:eastAsia="MS Mincho"/>
          <w:szCs w:val="24"/>
          <w:lang w:val="ru-RU" w:eastAsia="ja-JP"/>
        </w:rPr>
        <w:t>.............................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</w:t>
      </w:r>
      <w:r>
        <w:rPr>
          <w:rFonts w:eastAsia="MS Mincho"/>
          <w:szCs w:val="24"/>
          <w:lang w:val="bg-BG" w:eastAsia="ja-JP"/>
        </w:rPr>
        <w:t>/</w:t>
      </w:r>
      <w:r w:rsidRPr="00750CFB">
        <w:rPr>
          <w:rFonts w:eastAsia="MS Mincho"/>
          <w:szCs w:val="24"/>
          <w:lang w:val="bg-BG" w:eastAsia="ja-JP"/>
        </w:rPr>
        <w:t>бул.</w:t>
      </w:r>
      <w:r w:rsidRPr="00750CFB">
        <w:rPr>
          <w:rFonts w:eastAsia="MS Mincho"/>
          <w:szCs w:val="24"/>
          <w:lang w:val="ru-RU" w:eastAsia="ja-JP"/>
        </w:rPr>
        <w:t>……</w:t>
      </w:r>
      <w:r>
        <w:rPr>
          <w:rFonts w:eastAsia="MS Mincho"/>
          <w:szCs w:val="24"/>
          <w:lang w:val="ru-RU" w:eastAsia="ja-JP"/>
        </w:rPr>
        <w:t>.............................................................................</w:t>
      </w:r>
      <w:r w:rsidRPr="00750CFB">
        <w:rPr>
          <w:rFonts w:eastAsia="MS Mincho"/>
          <w:szCs w:val="24"/>
          <w:lang w:val="ru-RU" w:eastAsia="ja-JP"/>
        </w:rPr>
        <w:t xml:space="preserve">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proofErr w:type="spellStart"/>
      <w:r w:rsidRPr="00750CFB">
        <w:rPr>
          <w:rFonts w:eastAsia="MS Mincho"/>
          <w:szCs w:val="24"/>
          <w:lang w:val="ru-RU" w:eastAsia="ja-JP"/>
        </w:rPr>
        <w:t>бл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..., </w:t>
      </w:r>
      <w:proofErr w:type="spellStart"/>
      <w:r w:rsidRPr="00750CFB">
        <w:rPr>
          <w:rFonts w:eastAsia="MS Mincho"/>
          <w:szCs w:val="24"/>
          <w:lang w:val="ru-RU" w:eastAsia="ja-JP"/>
        </w:rPr>
        <w:t>вх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..., </w:t>
      </w:r>
      <w:proofErr w:type="spellStart"/>
      <w:r w:rsidRPr="00750CFB">
        <w:rPr>
          <w:rFonts w:eastAsia="MS Mincho"/>
          <w:szCs w:val="24"/>
          <w:lang w:val="ru-RU" w:eastAsia="ja-JP"/>
        </w:rPr>
        <w:t>ет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…., </w:t>
      </w:r>
      <w:proofErr w:type="spellStart"/>
      <w:r w:rsidRPr="00750CFB">
        <w:rPr>
          <w:rFonts w:eastAsia="MS Mincho"/>
          <w:szCs w:val="24"/>
          <w:lang w:val="ru-RU" w:eastAsia="ja-JP"/>
        </w:rPr>
        <w:t>ап</w:t>
      </w:r>
      <w:proofErr w:type="spellEnd"/>
      <w:r w:rsidRPr="00750CFB">
        <w:rPr>
          <w:rFonts w:eastAsia="MS Mincho"/>
          <w:szCs w:val="24"/>
          <w:lang w:val="ru-RU" w:eastAsia="ja-JP"/>
        </w:rPr>
        <w:t>...</w:t>
      </w:r>
      <w:r w:rsidRPr="00750CFB">
        <w:rPr>
          <w:rFonts w:eastAsia="MS Mincho"/>
          <w:szCs w:val="24"/>
          <w:lang w:val="bg-BG" w:eastAsia="ja-JP"/>
        </w:rPr>
        <w:t>..</w:t>
      </w:r>
    </w:p>
    <w:p w:rsidR="00054A92" w:rsidRPr="00750CFB" w:rsidRDefault="00054A92" w:rsidP="00054A9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054A92" w:rsidRPr="00750CFB" w:rsidRDefault="00054A92" w:rsidP="00054A9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</w:t>
      </w:r>
      <w:r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bg-BG" w:eastAsia="ja-JP"/>
        </w:rPr>
        <w:t>…………….., на ……………………...</w:t>
      </w:r>
    </w:p>
    <w:p w:rsidR="00054A92" w:rsidRPr="00750CFB" w:rsidRDefault="00054A92" w:rsidP="00054A9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054A92" w:rsidRPr="00750CFB" w:rsidRDefault="00054A92" w:rsidP="00054A92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:rsidR="00054A92" w:rsidRPr="00750CFB" w:rsidRDefault="00054A92" w:rsidP="00054A9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:rsidR="00054A92" w:rsidRPr="00750CFB" w:rsidRDefault="00054A92" w:rsidP="00054A9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:rsidR="00054A92" w:rsidRPr="00750CFB" w:rsidRDefault="00054A92" w:rsidP="00054A92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:rsidR="00054A92" w:rsidRPr="00750CFB" w:rsidRDefault="00054A92" w:rsidP="00054A92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:rsidR="00054A92" w:rsidRPr="00750CFB" w:rsidRDefault="00054A92" w:rsidP="00054A9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054A92" w:rsidRPr="00750CFB" w:rsidRDefault="00054A92" w:rsidP="00054A92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:rsidR="00054A92" w:rsidRPr="00750CFB" w:rsidRDefault="00054A92" w:rsidP="00054A92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:rsidR="00054A92" w:rsidRPr="00750CFB" w:rsidRDefault="00054A92" w:rsidP="00054A9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054A92" w:rsidRPr="00750CFB" w:rsidRDefault="00054A92" w:rsidP="00054A92">
      <w:pPr>
        <w:spacing w:after="0" w:line="240" w:lineRule="auto"/>
        <w:rPr>
          <w:rFonts w:eastAsia="MS Mincho"/>
          <w:szCs w:val="24"/>
          <w:lang w:eastAsia="ja-JP"/>
        </w:rPr>
      </w:pPr>
    </w:p>
    <w:p w:rsidR="00054A92" w:rsidRPr="00750CFB" w:rsidRDefault="00054A92" w:rsidP="00054A9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054A92" w:rsidRPr="00750CFB" w:rsidRDefault="00054A92" w:rsidP="00054A9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054A92" w:rsidRPr="00750CFB" w:rsidRDefault="00054A92" w:rsidP="00054A9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:rsidR="00054A92" w:rsidRPr="00750CFB" w:rsidRDefault="00054A92" w:rsidP="00054A92">
      <w:pPr>
        <w:spacing w:after="0" w:line="240" w:lineRule="auto"/>
        <w:ind w:left="5760" w:firstLine="720"/>
        <w:jc w:val="center"/>
        <w:rPr>
          <w:rFonts w:eastAsia="MS Mincho"/>
          <w:szCs w:val="24"/>
          <w:lang w:val="bg-BG" w:eastAsia="ja-JP"/>
        </w:rPr>
      </w:pPr>
      <w:r>
        <w:rPr>
          <w:rFonts w:eastAsia="MS Mincho"/>
          <w:szCs w:val="24"/>
          <w:lang w:val="bg-BG" w:eastAsia="ja-JP"/>
        </w:rPr>
        <w:t xml:space="preserve">  ….</w:t>
      </w:r>
      <w:r w:rsidRPr="00750CFB">
        <w:rPr>
          <w:rFonts w:eastAsia="MS Mincho"/>
          <w:szCs w:val="24"/>
          <w:lang w:val="bg-BG" w:eastAsia="ja-JP"/>
        </w:rPr>
        <w:t>………………</w:t>
      </w:r>
      <w:r>
        <w:rPr>
          <w:rFonts w:eastAsia="MS Mincho"/>
          <w:szCs w:val="24"/>
          <w:lang w:val="bg-BG" w:eastAsia="ja-JP"/>
        </w:rPr>
        <w:t xml:space="preserve">…...  </w:t>
      </w:r>
    </w:p>
    <w:p w:rsidR="00054A92" w:rsidRPr="00750CFB" w:rsidRDefault="00054A92" w:rsidP="00054A9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054A92" w:rsidRPr="00750CFB" w:rsidRDefault="00054A92" w:rsidP="00054A92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:rsidR="00054A92" w:rsidRDefault="00054A92" w:rsidP="00054A92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:rsidR="00054A92" w:rsidRDefault="00054A92" w:rsidP="00054A92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</w:p>
    <w:p w:rsidR="00054A92" w:rsidRDefault="00054A92" w:rsidP="00054A92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  <w:r>
        <w:rPr>
          <w:rFonts w:eastAsia="Times New Roman"/>
          <w:bCs/>
          <w:i/>
          <w:szCs w:val="24"/>
          <w:lang w:val="bg-BG" w:eastAsia="bg-BG"/>
        </w:rPr>
        <w:br w:type="page"/>
      </w:r>
    </w:p>
    <w:p w:rsidR="00054A92" w:rsidRPr="00A23E49" w:rsidRDefault="00054A92" w:rsidP="00054A92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3 </w:t>
      </w:r>
      <w:r>
        <w:rPr>
          <w:rFonts w:eastAsia="Times New Roman"/>
          <w:bCs/>
          <w:i/>
          <w:szCs w:val="24"/>
          <w:lang w:val="bg-BG" w:eastAsia="bg-BG"/>
        </w:rPr>
        <w:t>– ЗИДАНА КАМИНА</w:t>
      </w:r>
    </w:p>
    <w:p w:rsidR="00054A92" w:rsidRDefault="00054A92" w:rsidP="00054A92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Pr="003F534E">
        <w:rPr>
          <w:rFonts w:eastAsia="Times New Roman"/>
          <w:b/>
          <w:bCs/>
          <w:szCs w:val="24"/>
          <w:lang w:val="bg-BG" w:eastAsia="bg-BG"/>
        </w:rPr>
        <w:t xml:space="preserve">удостоверяващ, че </w:t>
      </w:r>
      <w:r>
        <w:rPr>
          <w:rFonts w:eastAsia="Times New Roman"/>
          <w:b/>
          <w:bCs/>
          <w:szCs w:val="24"/>
          <w:lang w:val="bg-BG" w:eastAsia="bg-BG"/>
        </w:rPr>
        <w:t>К</w:t>
      </w:r>
      <w:r w:rsidRPr="003F534E">
        <w:rPr>
          <w:rFonts w:eastAsia="Times New Roman"/>
          <w:b/>
          <w:bCs/>
          <w:szCs w:val="24"/>
          <w:lang w:val="bg-BG" w:eastAsia="bg-BG"/>
        </w:rPr>
        <w:t>райният получател отоплява имота с отворена зидана камина</w:t>
      </w:r>
      <w:r>
        <w:rPr>
          <w:rFonts w:eastAsia="Times New Roman"/>
          <w:b/>
          <w:bCs/>
          <w:szCs w:val="24"/>
          <w:lang w:val="bg-BG" w:eastAsia="bg-BG"/>
        </w:rPr>
        <w:t xml:space="preserve"> с дърва/въглища</w:t>
      </w:r>
    </w:p>
    <w:p w:rsidR="00054A92" w:rsidRDefault="00054A92" w:rsidP="00054A92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…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>
        <w:rPr>
          <w:rFonts w:eastAsia="Times New Roman"/>
          <w:bCs/>
          <w:szCs w:val="24"/>
          <w:lang w:val="bg-BG" w:eastAsia="bg-BG"/>
        </w:rPr>
        <w:t>проект № BG16M1OP002-5.003-0002</w:t>
      </w:r>
      <w:r w:rsidRPr="000C7C28">
        <w:rPr>
          <w:rFonts w:eastAsia="Times New Roman"/>
          <w:bCs/>
          <w:szCs w:val="24"/>
          <w:lang w:val="bg-BG" w:eastAsia="bg-BG"/>
        </w:rPr>
        <w:t xml:space="preserve"> „</w:t>
      </w:r>
      <w:r w:rsidRPr="00AB70E6">
        <w:rPr>
          <w:rFonts w:eastAsia="Times New Roman"/>
          <w:bCs/>
          <w:szCs w:val="24"/>
          <w:lang w:val="bg-BG" w:eastAsia="bg-BG"/>
        </w:rPr>
        <w:t>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</w:t>
      </w:r>
      <w:r>
        <w:rPr>
          <w:rFonts w:eastAsia="Times New Roman"/>
          <w:bCs/>
          <w:szCs w:val="24"/>
          <w:lang w:val="bg-BG" w:eastAsia="bg-BG"/>
        </w:rPr>
        <w:t>“</w:t>
      </w:r>
      <w:r w:rsidRPr="000C7C28">
        <w:rPr>
          <w:rFonts w:eastAsia="Times New Roman"/>
          <w:bCs/>
          <w:szCs w:val="24"/>
          <w:lang w:val="bg-BG" w:eastAsia="bg-BG"/>
        </w:rPr>
        <w:t>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</w:t>
      </w:r>
      <w:r>
        <w:rPr>
          <w:rFonts w:eastAsia="Times New Roman"/>
          <w:bCs/>
          <w:szCs w:val="24"/>
          <w:lang w:val="bg-BG" w:eastAsia="bg-BG"/>
        </w:rPr>
        <w:t>Констативен</w:t>
      </w:r>
      <w:r w:rsidRPr="00895AA5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</w:t>
      </w:r>
      <w:r w:rsidRPr="003F534E">
        <w:rPr>
          <w:rFonts w:eastAsia="Times New Roman"/>
          <w:bCs/>
          <w:szCs w:val="24"/>
          <w:lang w:val="bg-BG" w:eastAsia="bg-BG"/>
        </w:rPr>
        <w:t xml:space="preserve"> </w:t>
      </w:r>
      <w:r>
        <w:rPr>
          <w:rFonts w:eastAsia="Times New Roman"/>
          <w:bCs/>
          <w:szCs w:val="24"/>
          <w:lang w:val="bg-BG" w:eastAsia="bg-BG"/>
        </w:rPr>
        <w:t>към момента на демонтаж на старо отоплително устройство</w:t>
      </w:r>
    </w:p>
    <w:p w:rsidR="00054A92" w:rsidRDefault="00054A92" w:rsidP="00054A92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>
        <w:rPr>
          <w:rFonts w:eastAsia="Times New Roman"/>
          <w:bCs/>
          <w:szCs w:val="24"/>
          <w:lang w:val="bg-BG" w:eastAsia="bg-BG"/>
        </w:rPr>
        <w:t>Договора</w:t>
      </w:r>
    </w:p>
    <w:p w:rsidR="00054A92" w:rsidRDefault="00054A92" w:rsidP="00054A92">
      <w:pPr>
        <w:autoSpaceDE w:val="0"/>
        <w:autoSpaceDN w:val="0"/>
        <w:adjustRightInd w:val="0"/>
        <w:spacing w:after="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054A92" w:rsidRDefault="00054A92" w:rsidP="00054A92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>
        <w:rPr>
          <w:rFonts w:eastAsia="Times New Roman"/>
          <w:bCs/>
          <w:i/>
          <w:sz w:val="20"/>
          <w:szCs w:val="20"/>
          <w:lang w:val="bg-BG" w:eastAsia="bg-BG"/>
        </w:rPr>
        <w:t>)</w:t>
      </w:r>
    </w:p>
    <w:p w:rsidR="00054A92" w:rsidRPr="00904DF8" w:rsidRDefault="00054A92" w:rsidP="00054A92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87860">
        <w:rPr>
          <w:rFonts w:eastAsia="Times New Roman"/>
          <w:bCs/>
          <w:szCs w:val="24"/>
          <w:lang w:val="bg-BG" w:eastAsia="bg-BG"/>
        </w:rPr>
        <w:t>..........</w:t>
      </w:r>
      <w:r w:rsidRPr="00887860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887860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054A92" w:rsidRPr="00904DF8" w:rsidRDefault="00054A92" w:rsidP="00054A92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точен адрес на имот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:rsidR="00054A92" w:rsidRDefault="00054A92" w:rsidP="00054A92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:rsidR="00054A92" w:rsidRDefault="00054A92" w:rsidP="00054A92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:rsidR="00054A92" w:rsidRPr="00895AA5" w:rsidRDefault="00054A92" w:rsidP="00054A92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:rsidR="00054A92" w:rsidRPr="002B7368" w:rsidRDefault="00054A92" w:rsidP="00054A92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:rsidR="00054A92" w:rsidRDefault="00054A92" w:rsidP="00054A9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054A92" w:rsidRDefault="00054A92" w:rsidP="00054A9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054A92" w:rsidRDefault="00054A92" w:rsidP="00054A9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054A92" w:rsidRPr="00895AA5" w:rsidRDefault="00054A92" w:rsidP="00054A92">
      <w:pPr>
        <w:tabs>
          <w:tab w:val="left" w:pos="4962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054A92" w:rsidRPr="00895AA5" w:rsidRDefault="00054A92" w:rsidP="00054A92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054A92" w:rsidRDefault="00054A92" w:rsidP="00054A92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:rsidR="00054A92" w:rsidRDefault="00054A92" w:rsidP="00054A92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:rsidR="00054A92" w:rsidRDefault="00054A92" w:rsidP="00054A92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:rsidR="00054A92" w:rsidRPr="00A23E49" w:rsidRDefault="00054A92" w:rsidP="00054A92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>
        <w:rPr>
          <w:rFonts w:eastAsia="Times New Roman"/>
          <w:bCs/>
          <w:i/>
          <w:szCs w:val="24"/>
          <w:lang w:val="bg-BG" w:eastAsia="bg-BG"/>
        </w:rPr>
        <w:t>4 – ТЕХНИЧЕСКИ ПРЕГЛЕД</w:t>
      </w:r>
      <w:r w:rsidRPr="00A23E49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:rsidR="00054A92" w:rsidRDefault="00054A92" w:rsidP="00054A92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</w:p>
    <w:p w:rsidR="00054A92" w:rsidRDefault="00054A92" w:rsidP="00054A92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/извършване на текущ контрол</w:t>
      </w:r>
    </w:p>
    <w:p w:rsidR="00054A92" w:rsidRDefault="00054A92" w:rsidP="00054A92">
      <w:pPr>
        <w:autoSpaceDE w:val="0"/>
        <w:autoSpaceDN w:val="0"/>
        <w:adjustRightInd w:val="0"/>
        <w:spacing w:line="240" w:lineRule="auto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Днес, ...................... г., в гр./с. ........................, община .............................., в изпълнение на Договор № ………… от ........................г. за доставка и монтаж на ново отоплително устройство по проект № BG16M1OP002-5.003-0002 „</w:t>
      </w:r>
      <w:r w:rsidRPr="00AB70E6">
        <w:rPr>
          <w:rFonts w:eastAsia="Times New Roman"/>
          <w:bCs/>
          <w:szCs w:val="24"/>
          <w:lang w:val="bg-BG" w:eastAsia="bg-BG"/>
        </w:rPr>
        <w:t>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</w:t>
      </w:r>
      <w:r>
        <w:rPr>
          <w:rFonts w:eastAsia="Times New Roman"/>
          <w:bCs/>
          <w:szCs w:val="24"/>
          <w:lang w:val="bg-BG" w:eastAsia="bg-BG"/>
        </w:rPr>
        <w:t>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годишен 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>
        <w:rPr>
          <w:rFonts w:eastAsia="Times New Roman"/>
          <w:bCs/>
          <w:szCs w:val="24"/>
          <w:lang w:val="bg-BG" w:eastAsia="bg-BG"/>
        </w:rPr>
        <w:t>извършване на текущ контрол (ненужното се зачертава)</w:t>
      </w:r>
    </w:p>
    <w:p w:rsidR="00054A92" w:rsidRDefault="00054A92" w:rsidP="00054A92">
      <w:pPr>
        <w:autoSpaceDE w:val="0"/>
        <w:autoSpaceDN w:val="0"/>
        <w:adjustRightInd w:val="0"/>
        <w:spacing w:line="240" w:lineRule="auto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………………………………………………………</w:t>
      </w: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RPr="00034156">
        <w:rPr>
          <w:rFonts w:eastAsia="Times New Roman"/>
          <w:bCs/>
          <w:szCs w:val="24"/>
          <w:lang w:val="bg-BG" w:eastAsia="bg-BG"/>
        </w:rPr>
        <w:br/>
      </w:r>
      <w:r>
        <w:rPr>
          <w:rFonts w:eastAsia="Times New Roman"/>
          <w:bCs/>
          <w:szCs w:val="24"/>
          <w:lang w:val="bg-BG" w:eastAsia="bg-BG"/>
        </w:rPr>
        <w:t>………………………………………………………</w:t>
      </w: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Del="00DB1D4B">
        <w:rPr>
          <w:rFonts w:eastAsia="Times New Roman"/>
          <w:bCs/>
          <w:szCs w:val="24"/>
          <w:lang w:val="bg-BG" w:eastAsia="bg-BG"/>
        </w:rPr>
        <w:t xml:space="preserve"> </w:t>
      </w:r>
      <w:r>
        <w:rPr>
          <w:rFonts w:eastAsia="Times New Roman"/>
          <w:bCs/>
          <w:szCs w:val="24"/>
          <w:lang w:val="bg-BG" w:eastAsia="bg-BG"/>
        </w:rPr>
        <w:t>(</w:t>
      </w:r>
      <w:r>
        <w:rPr>
          <w:rFonts w:eastAsia="Times New Roman"/>
          <w:bCs/>
          <w:i/>
          <w:sz w:val="20"/>
          <w:szCs w:val="20"/>
          <w:lang w:val="bg-BG" w:eastAsia="bg-BG"/>
        </w:rPr>
        <w:t>посочва се брой и вид на отоплителното устройство</w:t>
      </w:r>
      <w:r>
        <w:rPr>
          <w:rFonts w:eastAsia="Times New Roman"/>
          <w:bCs/>
          <w:szCs w:val="24"/>
          <w:lang w:val="bg-BG" w:eastAsia="bg-BG"/>
        </w:rPr>
        <w:t>)</w:t>
      </w:r>
    </w:p>
    <w:p w:rsidR="00054A92" w:rsidRDefault="00054A92" w:rsidP="00054A92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:rsidR="00054A92" w:rsidRDefault="00054A92" w:rsidP="00054A92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извършвани неоторизирани ремонти)</w:t>
      </w:r>
    </w:p>
    <w:p w:rsidR="00054A92" w:rsidRDefault="00054A92" w:rsidP="00054A92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054A92" w:rsidRDefault="00054A92" w:rsidP="00054A92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:rsidR="00054A92" w:rsidRDefault="00054A92" w:rsidP="00054A92">
      <w:pPr>
        <w:autoSpaceDE w:val="0"/>
        <w:autoSpaceDN w:val="0"/>
        <w:adjustRightInd w:val="0"/>
        <w:spacing w:line="320" w:lineRule="atLeast"/>
        <w:rPr>
          <w:rFonts w:eastAsia="Times New Roman"/>
          <w:bCs/>
          <w:szCs w:val="24"/>
          <w:lang w:val="bg-BG" w:eastAsia="bg-BG"/>
        </w:rPr>
      </w:pPr>
    </w:p>
    <w:p w:rsidR="00054A92" w:rsidRDefault="00054A92" w:rsidP="00054A92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:rsidR="00054A92" w:rsidRDefault="00054A92" w:rsidP="00054A92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</w:t>
      </w:r>
    </w:p>
    <w:p w:rsidR="00054A92" w:rsidRDefault="00054A92" w:rsidP="00054A92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по един за </w:t>
      </w:r>
      <w:r>
        <w:rPr>
          <w:rFonts w:eastAsia="Times New Roman"/>
          <w:szCs w:val="24"/>
          <w:lang w:val="bg-BG" w:eastAsia="bg-BG"/>
        </w:rPr>
        <w:t>всяка страна</w:t>
      </w:r>
      <w:r>
        <w:rPr>
          <w:lang w:val="bg-BG"/>
        </w:rPr>
        <w:t>.</w:t>
      </w:r>
    </w:p>
    <w:p w:rsidR="00054A92" w:rsidRDefault="00054A92" w:rsidP="00054A9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054A92" w:rsidRDefault="00054A92" w:rsidP="00054A9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054A92" w:rsidRPr="007407D5" w:rsidRDefault="00054A92" w:rsidP="00054A9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7407D5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:rsidR="00054A92" w:rsidRPr="00B060A5" w:rsidRDefault="00054A92" w:rsidP="00054A92">
      <w:pPr>
        <w:autoSpaceDE w:val="0"/>
        <w:autoSpaceDN w:val="0"/>
        <w:adjustRightInd w:val="0"/>
        <w:ind w:left="-142" w:firstLine="142"/>
        <w:rPr>
          <w:rFonts w:eastAsia="Times New Roman"/>
          <w:b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     </w:t>
      </w:r>
      <w:r w:rsidRPr="00B060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:rsidR="00054A92" w:rsidRDefault="00054A92" w:rsidP="00054A92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:rsidR="00054A92" w:rsidRDefault="00054A92" w:rsidP="00054A92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:rsidR="00054A92" w:rsidRDefault="00054A92" w:rsidP="00054A92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  <w:t>(име и подпис)</w:t>
      </w:r>
    </w:p>
    <w:p w:rsidR="00EE1E17" w:rsidRPr="00034156" w:rsidRDefault="00EE1E17" w:rsidP="00054A92">
      <w:pPr>
        <w:autoSpaceDE w:val="0"/>
        <w:autoSpaceDN w:val="0"/>
        <w:adjustRightInd w:val="0"/>
        <w:jc w:val="right"/>
        <w:rPr>
          <w:rFonts w:eastAsia="Times New Roman"/>
          <w:bCs/>
          <w:sz w:val="20"/>
          <w:szCs w:val="20"/>
          <w:lang w:val="bg-BG" w:eastAsia="bg-BG"/>
        </w:rPr>
      </w:pPr>
    </w:p>
    <w:sectPr w:rsidR="00EE1E17" w:rsidRPr="00034156" w:rsidSect="008C3F12">
      <w:headerReference w:type="default" r:id="rId12"/>
      <w:footerReference w:type="default" r:id="rId13"/>
      <w:headerReference w:type="first" r:id="rId14"/>
      <w:pgSz w:w="12240" w:h="15840"/>
      <w:pgMar w:top="993" w:right="1041" w:bottom="709" w:left="1276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362FC" w:rsidRDefault="00C362FC" w:rsidP="00B354E1">
      <w:pPr>
        <w:spacing w:after="0" w:line="240" w:lineRule="auto"/>
      </w:pPr>
      <w:r>
        <w:separator/>
      </w:r>
    </w:p>
  </w:endnote>
  <w:endnote w:type="continuationSeparator" w:id="0">
    <w:p w:rsidR="00C362FC" w:rsidRDefault="00C362FC" w:rsidP="00B354E1">
      <w:pPr>
        <w:spacing w:after="0" w:line="240" w:lineRule="auto"/>
      </w:pPr>
      <w:r>
        <w:continuationSeparator/>
      </w:r>
    </w:p>
  </w:endnote>
  <w:endnote w:type="continuationNotice" w:id="1">
    <w:p w:rsidR="00C362FC" w:rsidRDefault="00C362FC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7368" w:rsidRPr="00A837D9" w:rsidRDefault="002F47D3" w:rsidP="00A837D9">
    <w:pPr>
      <w:pStyle w:val="Footer"/>
      <w:jc w:val="center"/>
      <w:rPr>
        <w:sz w:val="22"/>
        <w:lang w:val="bg-BG"/>
      </w:rPr>
    </w:pPr>
    <w:r w:rsidRPr="00A837D9">
      <w:rPr>
        <w:sz w:val="22"/>
      </w:rPr>
      <w:fldChar w:fldCharType="begin"/>
    </w:r>
    <w:r w:rsidR="002B7368" w:rsidRPr="00A837D9">
      <w:rPr>
        <w:sz w:val="22"/>
      </w:rPr>
      <w:instrText xml:space="preserve"> PAGE   \* MERGEFORMAT </w:instrText>
    </w:r>
    <w:r w:rsidRPr="00A837D9">
      <w:rPr>
        <w:sz w:val="22"/>
      </w:rPr>
      <w:fldChar w:fldCharType="separate"/>
    </w:r>
    <w:r w:rsidR="00054A92">
      <w:rPr>
        <w:noProof/>
        <w:sz w:val="22"/>
      </w:rPr>
      <w:t>6</w:t>
    </w:r>
    <w:r w:rsidRPr="00A837D9">
      <w:rPr>
        <w:noProof/>
        <w:sz w:val="22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48A6" w:rsidRPr="000A6F7D" w:rsidRDefault="002B7368" w:rsidP="005448A6">
    <w:pPr>
      <w:pStyle w:val="Footer"/>
      <w:jc w:val="center"/>
      <w:rPr>
        <w:i/>
      </w:rPr>
    </w:pPr>
    <w:r w:rsidRPr="005448A6">
      <w:t xml:space="preserve"> </w:t>
    </w:r>
    <w:r w:rsidR="005448A6" w:rsidRPr="00450A03">
      <w:rPr>
        <w:i/>
      </w:rPr>
      <w:t xml:space="preserve">------------------------------------------------ </w:t>
    </w:r>
    <w:hyperlink r:id="rId1" w:history="1">
      <w:r w:rsidR="005448A6" w:rsidRPr="00450A03">
        <w:rPr>
          <w:rStyle w:val="Hyperlink"/>
          <w:i/>
        </w:rPr>
        <w:t>www.eufunds.bg</w:t>
      </w:r>
    </w:hyperlink>
    <w:r w:rsidR="005448A6" w:rsidRPr="00450A03">
      <w:rPr>
        <w:i/>
      </w:rPr>
      <w:t xml:space="preserve"> ---------------------------------------</w:t>
    </w:r>
    <w:r w:rsidR="005448A6">
      <w:rPr>
        <w:i/>
      </w:rPr>
      <w:t>-----</w:t>
    </w:r>
  </w:p>
  <w:tbl>
    <w:tblPr>
      <w:tblW w:w="0" w:type="auto"/>
      <w:tblLook w:val="04A0"/>
    </w:tblPr>
    <w:tblGrid>
      <w:gridCol w:w="1384"/>
      <w:gridCol w:w="8395"/>
    </w:tblGrid>
    <w:tr w:rsidR="005448A6" w:rsidRPr="00EE0B7D" w:rsidTr="00B1119D">
      <w:tc>
        <w:tcPr>
          <w:tcW w:w="1384" w:type="dxa"/>
          <w:shd w:val="clear" w:color="auto" w:fill="auto"/>
        </w:tcPr>
        <w:p w:rsidR="005448A6" w:rsidRPr="005448A6" w:rsidRDefault="005448A6" w:rsidP="00B1119D">
          <w:pPr>
            <w:pStyle w:val="Footer"/>
            <w:jc w:val="center"/>
            <w:rPr>
              <w:i/>
              <w:lang w:val="bg-BG"/>
            </w:rPr>
          </w:pPr>
          <w:r w:rsidRPr="005448A6">
            <w:rPr>
              <w:b/>
              <w:sz w:val="40"/>
              <w:szCs w:val="40"/>
              <w:lang w:val="bg-BG"/>
            </w:rPr>
            <w:object w:dxaOrig="1200" w:dyaOrig="147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3.75pt;height:61.25pt" o:ole="" fillcolor="window">
                <v:imagedata r:id="rId2" o:title=""/>
              </v:shape>
              <o:OLEObject Type="Embed" ProgID="CDraw5" ShapeID="_x0000_i1025" DrawAspect="Content" ObjectID="_1731350370" r:id="rId3"/>
            </w:object>
          </w:r>
        </w:p>
      </w:tc>
      <w:tc>
        <w:tcPr>
          <w:tcW w:w="8395" w:type="dxa"/>
          <w:shd w:val="clear" w:color="auto" w:fill="auto"/>
        </w:tcPr>
        <w:p w:rsidR="005448A6" w:rsidRPr="005448A6" w:rsidRDefault="005448A6" w:rsidP="00B1119D">
          <w:pPr>
            <w:pStyle w:val="Footer"/>
            <w:spacing w:before="120" w:after="120"/>
            <w:rPr>
              <w:i/>
              <w:sz w:val="20"/>
              <w:lang w:val="bg-BG"/>
            </w:rPr>
          </w:pPr>
          <w:r w:rsidRPr="005448A6">
            <w:rPr>
              <w:i/>
              <w:sz w:val="20"/>
              <w:lang w:val="bg-BG"/>
            </w:rPr>
            <w:t>Проект „Подобряване качеството на атмосферния въздух в община Монтана чрез подмяна на отоплителни устройства на твърдо гориво с алтернативни форми на отопление“, финансиран от Оперативна програма „Околна среда 2014-2020 г.“, съфинансирана от Европейския съюз чрез Европейските структурни и инвестиционни  фондове.</w:t>
          </w:r>
        </w:p>
      </w:tc>
    </w:tr>
  </w:tbl>
  <w:p w:rsidR="002B7368" w:rsidRPr="005448A6" w:rsidRDefault="002B7368" w:rsidP="005448A6">
    <w:pPr>
      <w:pStyle w:val="Footer"/>
      <w:rPr>
        <w:szCs w:val="18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319A" w:rsidRPr="000A6F7D" w:rsidRDefault="00C362FC" w:rsidP="0081319A">
    <w:pPr>
      <w:pStyle w:val="Footer"/>
      <w:jc w:val="center"/>
      <w:rPr>
        <w:i/>
        <w:lang w:val="bg-BG"/>
      </w:rPr>
    </w:pPr>
    <w:r w:rsidRPr="00450A03">
      <w:rPr>
        <w:i/>
      </w:rPr>
      <w:t xml:space="preserve">------------------------------------------------ </w:t>
    </w:r>
    <w:hyperlink r:id="rId1" w:history="1">
      <w:r w:rsidRPr="00450A03">
        <w:rPr>
          <w:rStyle w:val="Hyperlink"/>
          <w:i/>
        </w:rPr>
        <w:t>www.eufunds.bg</w:t>
      </w:r>
    </w:hyperlink>
    <w:r w:rsidRPr="00450A03">
      <w:rPr>
        <w:i/>
      </w:rPr>
      <w:t xml:space="preserve"> ---------------------------------------</w:t>
    </w:r>
    <w:r>
      <w:rPr>
        <w:i/>
      </w:rPr>
      <w:t>-----</w:t>
    </w:r>
  </w:p>
  <w:tbl>
    <w:tblPr>
      <w:tblW w:w="0" w:type="auto"/>
      <w:tblLook w:val="04A0"/>
    </w:tblPr>
    <w:tblGrid>
      <w:gridCol w:w="1384"/>
      <w:gridCol w:w="8395"/>
    </w:tblGrid>
    <w:tr w:rsidR="0081319A" w:rsidRPr="00EE0B7D" w:rsidTr="003A5248">
      <w:tc>
        <w:tcPr>
          <w:tcW w:w="1384" w:type="dxa"/>
          <w:shd w:val="clear" w:color="auto" w:fill="auto"/>
        </w:tcPr>
        <w:p w:rsidR="0081319A" w:rsidRPr="00EE0B7D" w:rsidRDefault="00C362FC" w:rsidP="003A5248">
          <w:pPr>
            <w:pStyle w:val="Footer"/>
            <w:jc w:val="center"/>
            <w:rPr>
              <w:i/>
            </w:rPr>
          </w:pPr>
          <w:r w:rsidRPr="00EE0B7D">
            <w:rPr>
              <w:b/>
              <w:sz w:val="40"/>
              <w:szCs w:val="40"/>
            </w:rPr>
            <w:object w:dxaOrig="4320" w:dyaOrig="432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style="width:53.2pt;height:61.8pt" o:ole="" fillcolor="window">
                <v:imagedata r:id="rId2" o:title=""/>
              </v:shape>
              <o:OLEObject Type="Embed" ProgID="CDraw5" ShapeID="_x0000_i1026" DrawAspect="Content" ObjectID="_1731350371" r:id="rId3"/>
            </w:object>
          </w:r>
        </w:p>
      </w:tc>
      <w:tc>
        <w:tcPr>
          <w:tcW w:w="8395" w:type="dxa"/>
          <w:shd w:val="clear" w:color="auto" w:fill="auto"/>
        </w:tcPr>
        <w:p w:rsidR="0081319A" w:rsidRPr="0081319A" w:rsidRDefault="00C362FC" w:rsidP="003A5248">
          <w:pPr>
            <w:pStyle w:val="Footer"/>
            <w:spacing w:before="120" w:after="120"/>
            <w:rPr>
              <w:i/>
              <w:sz w:val="20"/>
              <w:lang w:val="bg-BG"/>
            </w:rPr>
          </w:pPr>
          <w:r w:rsidRPr="0081319A">
            <w:rPr>
              <w:i/>
              <w:sz w:val="20"/>
              <w:lang w:val="bg-BG"/>
            </w:rPr>
            <w:t xml:space="preserve">Проект „Подобряване качеството на атмосферния въздух в община Монтана чрез подмяна на отоплителни устройства на твърдо гориво с алтернативни форми на отопление“, финансиран от Оперативна </w:t>
          </w:r>
          <w:r w:rsidRPr="0081319A">
            <w:rPr>
              <w:i/>
              <w:sz w:val="20"/>
              <w:lang w:val="bg-BG"/>
            </w:rPr>
            <w:t>програма „Околна среда 2014-2020 г.“, съфинансирана от Европейския съюз чрез Европейските структурни и инвестиционни  фондове.</w:t>
          </w:r>
        </w:p>
      </w:tc>
    </w:tr>
  </w:tbl>
  <w:p w:rsidR="00A23E49" w:rsidRPr="0081319A" w:rsidRDefault="00C362FC" w:rsidP="0081319A">
    <w:pPr>
      <w:pStyle w:val="Footer"/>
      <w:rPr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362FC" w:rsidRDefault="00C362FC" w:rsidP="00B354E1">
      <w:pPr>
        <w:spacing w:after="0" w:line="240" w:lineRule="auto"/>
      </w:pPr>
      <w:r>
        <w:separator/>
      </w:r>
    </w:p>
  </w:footnote>
  <w:footnote w:type="continuationSeparator" w:id="0">
    <w:p w:rsidR="00C362FC" w:rsidRDefault="00C362FC" w:rsidP="00B354E1">
      <w:pPr>
        <w:spacing w:after="0" w:line="240" w:lineRule="auto"/>
      </w:pPr>
      <w:r>
        <w:continuationSeparator/>
      </w:r>
    </w:p>
  </w:footnote>
  <w:footnote w:type="continuationNotice" w:id="1">
    <w:p w:rsidR="00C362FC" w:rsidRDefault="00C362FC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7368" w:rsidRDefault="002B7368">
    <w:pPr>
      <w:pStyle w:val="Header"/>
    </w:pPr>
  </w:p>
  <w:p w:rsidR="002B7368" w:rsidRDefault="002B7368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48A6" w:rsidRPr="005448A6" w:rsidRDefault="005448A6">
    <w:pPr>
      <w:pStyle w:val="Header"/>
      <w:rPr>
        <w:lang w:val="bg-BG"/>
      </w:rPr>
    </w:pPr>
    <w:r>
      <w:rPr>
        <w:noProof/>
        <w:lang w:val="bg-BG" w:eastAsia="bg-BG"/>
      </w:rPr>
      <w:drawing>
        <wp:inline distT="0" distB="0" distL="0" distR="0">
          <wp:extent cx="2219325" cy="857250"/>
          <wp:effectExtent l="0" t="0" r="0" b="0"/>
          <wp:docPr id="26" name="Картина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857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</w:t>
    </w:r>
    <w:r>
      <w:rPr>
        <w:noProof/>
        <w:lang w:val="bg-BG" w:eastAsia="bg-BG"/>
      </w:rPr>
      <w:drawing>
        <wp:inline distT="0" distB="0" distL="0" distR="0">
          <wp:extent cx="2209800" cy="895350"/>
          <wp:effectExtent l="19050" t="0" r="0" b="0"/>
          <wp:docPr id="27" name="Картина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895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1E17" w:rsidRDefault="00EE1E17">
    <w:pPr>
      <w:pStyle w:val="Header"/>
    </w:pPr>
  </w:p>
  <w:p w:rsidR="00EE1E17" w:rsidRPr="0081319A" w:rsidRDefault="00C362FC" w:rsidP="0081319A">
    <w:pPr>
      <w:pStyle w:val="Header"/>
      <w:rPr>
        <w:lang w:val="bg-BG"/>
      </w:rPr>
    </w:pPr>
    <w:r>
      <w:rPr>
        <w:noProof/>
        <w:lang w:val="bg-BG" w:eastAsia="bg-BG"/>
      </w:rPr>
      <w:drawing>
        <wp:inline distT="0" distB="0" distL="0" distR="0">
          <wp:extent cx="2219325" cy="857250"/>
          <wp:effectExtent l="0" t="0" r="0" b="0"/>
          <wp:docPr id="10" name="Картина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857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lang w:val="bg-BG" w:eastAsia="bg-BG"/>
      </w:rPr>
      <w:t xml:space="preserve">                                 </w:t>
    </w:r>
    <w:r>
      <w:rPr>
        <w:noProof/>
        <w:lang w:val="bg-BG" w:eastAsia="bg-BG"/>
      </w:rPr>
      <w:drawing>
        <wp:inline distT="0" distB="0" distL="0" distR="0">
          <wp:extent cx="2209800" cy="895350"/>
          <wp:effectExtent l="19050" t="0" r="0" b="0"/>
          <wp:docPr id="11" name="Картина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895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Borders>
        <w:bottom w:val="single" w:sz="4" w:space="0" w:color="auto"/>
      </w:tblBorders>
      <w:tblLook w:val="04A0"/>
    </w:tblPr>
    <w:tblGrid>
      <w:gridCol w:w="3069"/>
      <w:gridCol w:w="2535"/>
      <w:gridCol w:w="3250"/>
    </w:tblGrid>
    <w:tr w:rsidR="00386BE7" w:rsidRPr="002B7368" w:rsidTr="00CA4E62">
      <w:trPr>
        <w:trHeight w:val="948"/>
        <w:jc w:val="center"/>
      </w:trPr>
      <w:tc>
        <w:tcPr>
          <w:tcW w:w="3069" w:type="dxa"/>
          <w:shd w:val="clear" w:color="auto" w:fill="auto"/>
        </w:tcPr>
        <w:p w:rsidR="00386BE7" w:rsidRPr="002B7368" w:rsidRDefault="00C362FC" w:rsidP="00CA4E62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2B7368">
            <w:rPr>
              <w:noProof/>
              <w:lang w:val="bg-BG" w:eastAsia="bg-BG"/>
            </w:rPr>
            <w:drawing>
              <wp:inline distT="0" distB="0" distL="0" distR="0">
                <wp:extent cx="695739" cy="631887"/>
                <wp:effectExtent l="0" t="0" r="9525" b="0"/>
                <wp:docPr id="1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6007" cy="632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2B7368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535" w:type="dxa"/>
        </w:tcPr>
        <w:p w:rsidR="00386BE7" w:rsidRPr="002B7368" w:rsidRDefault="00C362FC" w:rsidP="00CA4E62">
          <w:pPr>
            <w:jc w:val="center"/>
            <w:rPr>
              <w:b/>
              <w:noProof/>
            </w:rPr>
          </w:pPr>
          <w:r w:rsidRPr="002B7368">
            <w:rPr>
              <w:noProof/>
              <w:lang w:val="bg-BG" w:eastAsia="bg-BG"/>
            </w:rPr>
            <w:drawing>
              <wp:inline distT="0" distB="0" distL="0" distR="0">
                <wp:extent cx="556591" cy="658792"/>
                <wp:effectExtent l="0" t="0" r="0" b="8255"/>
                <wp:docPr id="1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683" cy="6589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50" w:type="dxa"/>
          <w:shd w:val="clear" w:color="auto" w:fill="auto"/>
        </w:tcPr>
        <w:p w:rsidR="00386BE7" w:rsidRPr="002B7368" w:rsidRDefault="00C362FC" w:rsidP="00CA4E62">
          <w:pPr>
            <w:jc w:val="right"/>
            <w:rPr>
              <w:b/>
            </w:rPr>
          </w:pPr>
          <w:r w:rsidRPr="002B7368">
            <w:rPr>
              <w:b/>
              <w:noProof/>
              <w:lang w:val="bg-BG" w:eastAsia="bg-BG"/>
            </w:rPr>
            <w:drawing>
              <wp:inline distT="0" distB="0" distL="0" distR="0">
                <wp:extent cx="874643" cy="692633"/>
                <wp:effectExtent l="0" t="0" r="1905" b="0"/>
                <wp:docPr id="15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4715" cy="692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E1E17" w:rsidRDefault="00EE1E1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2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3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6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8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</w:num>
  <w:num w:numId="2">
    <w:abstractNumId w:val="3"/>
    <w:lvlOverride w:ilvl="0">
      <w:startOverride w:val="1"/>
    </w:lvlOverride>
  </w:num>
  <w:num w:numId="3">
    <w:abstractNumId w:val="8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9"/>
  </w:num>
  <w:num w:numId="8">
    <w:abstractNumId w:val="0"/>
  </w:num>
  <w:num w:numId="9">
    <w:abstractNumId w:val="5"/>
  </w:num>
  <w:num w:numId="10">
    <w:abstractNumId w:val="2"/>
  </w:num>
  <w:numIdMacAtCleanup w:val="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1266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1EF1"/>
    <w:rsid w:val="0000209A"/>
    <w:rsid w:val="000037AC"/>
    <w:rsid w:val="0001029A"/>
    <w:rsid w:val="000112F2"/>
    <w:rsid w:val="00014757"/>
    <w:rsid w:val="00014A28"/>
    <w:rsid w:val="00023B3F"/>
    <w:rsid w:val="00023BED"/>
    <w:rsid w:val="000243C7"/>
    <w:rsid w:val="00025B80"/>
    <w:rsid w:val="00027A0E"/>
    <w:rsid w:val="0003096D"/>
    <w:rsid w:val="00030BE2"/>
    <w:rsid w:val="00030E26"/>
    <w:rsid w:val="000321A2"/>
    <w:rsid w:val="00032DA1"/>
    <w:rsid w:val="00034156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A92"/>
    <w:rsid w:val="00054D36"/>
    <w:rsid w:val="00054EB3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32B"/>
    <w:rsid w:val="00072349"/>
    <w:rsid w:val="000749B6"/>
    <w:rsid w:val="00076E60"/>
    <w:rsid w:val="000805AD"/>
    <w:rsid w:val="00082783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3DDF"/>
    <w:rsid w:val="000E5556"/>
    <w:rsid w:val="000E6815"/>
    <w:rsid w:val="000F1970"/>
    <w:rsid w:val="000F1C7D"/>
    <w:rsid w:val="000F277B"/>
    <w:rsid w:val="000F2B40"/>
    <w:rsid w:val="000F2BC7"/>
    <w:rsid w:val="000F37AE"/>
    <w:rsid w:val="000F398A"/>
    <w:rsid w:val="000F39C3"/>
    <w:rsid w:val="000F39F9"/>
    <w:rsid w:val="000F3FA1"/>
    <w:rsid w:val="000F4F0D"/>
    <w:rsid w:val="000F55C4"/>
    <w:rsid w:val="000F7C84"/>
    <w:rsid w:val="00101330"/>
    <w:rsid w:val="0010319F"/>
    <w:rsid w:val="0010620D"/>
    <w:rsid w:val="00106B72"/>
    <w:rsid w:val="00107916"/>
    <w:rsid w:val="00114532"/>
    <w:rsid w:val="0011577D"/>
    <w:rsid w:val="00117889"/>
    <w:rsid w:val="00117B01"/>
    <w:rsid w:val="001224B9"/>
    <w:rsid w:val="0012355E"/>
    <w:rsid w:val="0012369A"/>
    <w:rsid w:val="00123AA0"/>
    <w:rsid w:val="00124BA7"/>
    <w:rsid w:val="001255DA"/>
    <w:rsid w:val="001312B5"/>
    <w:rsid w:val="0013173A"/>
    <w:rsid w:val="00131791"/>
    <w:rsid w:val="00132964"/>
    <w:rsid w:val="00132C7A"/>
    <w:rsid w:val="00132EC4"/>
    <w:rsid w:val="0013396F"/>
    <w:rsid w:val="00134068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7D6F"/>
    <w:rsid w:val="00172761"/>
    <w:rsid w:val="00174ABE"/>
    <w:rsid w:val="00175435"/>
    <w:rsid w:val="00177167"/>
    <w:rsid w:val="001826A7"/>
    <w:rsid w:val="00185F0A"/>
    <w:rsid w:val="0018610C"/>
    <w:rsid w:val="00187C4E"/>
    <w:rsid w:val="00191AB1"/>
    <w:rsid w:val="00191FED"/>
    <w:rsid w:val="0019362B"/>
    <w:rsid w:val="00193F19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C5D"/>
    <w:rsid w:val="001A7FC3"/>
    <w:rsid w:val="001B11B5"/>
    <w:rsid w:val="001B403C"/>
    <w:rsid w:val="001B4CBE"/>
    <w:rsid w:val="001B584E"/>
    <w:rsid w:val="001B70E6"/>
    <w:rsid w:val="001B72BC"/>
    <w:rsid w:val="001B7EA1"/>
    <w:rsid w:val="001C5413"/>
    <w:rsid w:val="001C569A"/>
    <w:rsid w:val="001C6949"/>
    <w:rsid w:val="001D014C"/>
    <w:rsid w:val="001D2BE8"/>
    <w:rsid w:val="001D2EB9"/>
    <w:rsid w:val="001D2F3E"/>
    <w:rsid w:val="001D3706"/>
    <w:rsid w:val="001D371C"/>
    <w:rsid w:val="001D67E3"/>
    <w:rsid w:val="001D6E5C"/>
    <w:rsid w:val="001E04FB"/>
    <w:rsid w:val="001E2EAD"/>
    <w:rsid w:val="001E3211"/>
    <w:rsid w:val="001E40FB"/>
    <w:rsid w:val="001E46B7"/>
    <w:rsid w:val="001E5B17"/>
    <w:rsid w:val="001E6FF0"/>
    <w:rsid w:val="001F1A65"/>
    <w:rsid w:val="001F449E"/>
    <w:rsid w:val="001F73B4"/>
    <w:rsid w:val="00200E3E"/>
    <w:rsid w:val="00202073"/>
    <w:rsid w:val="00202F12"/>
    <w:rsid w:val="002054A1"/>
    <w:rsid w:val="00206509"/>
    <w:rsid w:val="0021408E"/>
    <w:rsid w:val="00214A63"/>
    <w:rsid w:val="00220D9E"/>
    <w:rsid w:val="00221579"/>
    <w:rsid w:val="002234EA"/>
    <w:rsid w:val="00223732"/>
    <w:rsid w:val="00223C8A"/>
    <w:rsid w:val="00224619"/>
    <w:rsid w:val="002257F4"/>
    <w:rsid w:val="00230E9F"/>
    <w:rsid w:val="00231654"/>
    <w:rsid w:val="00233AAA"/>
    <w:rsid w:val="00235676"/>
    <w:rsid w:val="002357F7"/>
    <w:rsid w:val="002402A1"/>
    <w:rsid w:val="00240B2B"/>
    <w:rsid w:val="00244ADE"/>
    <w:rsid w:val="00246DC0"/>
    <w:rsid w:val="0025087F"/>
    <w:rsid w:val="00251406"/>
    <w:rsid w:val="00253B2A"/>
    <w:rsid w:val="00253DA2"/>
    <w:rsid w:val="00256FB7"/>
    <w:rsid w:val="00256FC8"/>
    <w:rsid w:val="00261D0F"/>
    <w:rsid w:val="0026474C"/>
    <w:rsid w:val="002660F2"/>
    <w:rsid w:val="00266DDF"/>
    <w:rsid w:val="00267BD0"/>
    <w:rsid w:val="00272FE1"/>
    <w:rsid w:val="00275069"/>
    <w:rsid w:val="0027586B"/>
    <w:rsid w:val="0027680D"/>
    <w:rsid w:val="002812C4"/>
    <w:rsid w:val="00281412"/>
    <w:rsid w:val="00282725"/>
    <w:rsid w:val="0028544B"/>
    <w:rsid w:val="00286145"/>
    <w:rsid w:val="002864A6"/>
    <w:rsid w:val="002865C6"/>
    <w:rsid w:val="002876E3"/>
    <w:rsid w:val="00291A38"/>
    <w:rsid w:val="002924D5"/>
    <w:rsid w:val="00292866"/>
    <w:rsid w:val="0029359F"/>
    <w:rsid w:val="002944C3"/>
    <w:rsid w:val="00294A38"/>
    <w:rsid w:val="002A03A9"/>
    <w:rsid w:val="002A10B9"/>
    <w:rsid w:val="002A4085"/>
    <w:rsid w:val="002A4552"/>
    <w:rsid w:val="002A53F9"/>
    <w:rsid w:val="002A5AB3"/>
    <w:rsid w:val="002A6567"/>
    <w:rsid w:val="002A7735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715"/>
    <w:rsid w:val="002C4D93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0D2"/>
    <w:rsid w:val="002E1A31"/>
    <w:rsid w:val="002E49A3"/>
    <w:rsid w:val="002E4FCC"/>
    <w:rsid w:val="002E5FF1"/>
    <w:rsid w:val="002F415C"/>
    <w:rsid w:val="002F43DE"/>
    <w:rsid w:val="002F47D3"/>
    <w:rsid w:val="002F59D1"/>
    <w:rsid w:val="002F7B83"/>
    <w:rsid w:val="003004A4"/>
    <w:rsid w:val="00302FC0"/>
    <w:rsid w:val="00303181"/>
    <w:rsid w:val="00303E72"/>
    <w:rsid w:val="0030529D"/>
    <w:rsid w:val="00306E3A"/>
    <w:rsid w:val="00307129"/>
    <w:rsid w:val="00310EA1"/>
    <w:rsid w:val="0031353C"/>
    <w:rsid w:val="0031445E"/>
    <w:rsid w:val="00314C5D"/>
    <w:rsid w:val="00317CED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7795"/>
    <w:rsid w:val="00337AF2"/>
    <w:rsid w:val="00342E6D"/>
    <w:rsid w:val="003442DD"/>
    <w:rsid w:val="00345F54"/>
    <w:rsid w:val="0035103A"/>
    <w:rsid w:val="0035134E"/>
    <w:rsid w:val="00352D22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0132"/>
    <w:rsid w:val="00372A61"/>
    <w:rsid w:val="00373D8B"/>
    <w:rsid w:val="00376551"/>
    <w:rsid w:val="0038151F"/>
    <w:rsid w:val="00382964"/>
    <w:rsid w:val="00385779"/>
    <w:rsid w:val="003879E2"/>
    <w:rsid w:val="00390F0D"/>
    <w:rsid w:val="0039587B"/>
    <w:rsid w:val="003963AB"/>
    <w:rsid w:val="003A0C81"/>
    <w:rsid w:val="003A0C8A"/>
    <w:rsid w:val="003A0D38"/>
    <w:rsid w:val="003A13E4"/>
    <w:rsid w:val="003A1A26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7C0"/>
    <w:rsid w:val="003F6D48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26C9E"/>
    <w:rsid w:val="0043028D"/>
    <w:rsid w:val="004303F4"/>
    <w:rsid w:val="00430491"/>
    <w:rsid w:val="004314E5"/>
    <w:rsid w:val="00432A69"/>
    <w:rsid w:val="00432CCF"/>
    <w:rsid w:val="004332A7"/>
    <w:rsid w:val="0043459E"/>
    <w:rsid w:val="004350DF"/>
    <w:rsid w:val="00436000"/>
    <w:rsid w:val="00437246"/>
    <w:rsid w:val="004374E7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DD3"/>
    <w:rsid w:val="004A3D36"/>
    <w:rsid w:val="004A41F2"/>
    <w:rsid w:val="004A490E"/>
    <w:rsid w:val="004A6BF6"/>
    <w:rsid w:val="004A6FDB"/>
    <w:rsid w:val="004B0E7A"/>
    <w:rsid w:val="004B1DFA"/>
    <w:rsid w:val="004B37C5"/>
    <w:rsid w:val="004B49B8"/>
    <w:rsid w:val="004B4A8D"/>
    <w:rsid w:val="004B5D07"/>
    <w:rsid w:val="004C2723"/>
    <w:rsid w:val="004C4285"/>
    <w:rsid w:val="004C4401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1C5D"/>
    <w:rsid w:val="004F3507"/>
    <w:rsid w:val="004F4B3B"/>
    <w:rsid w:val="004F75FF"/>
    <w:rsid w:val="0050147D"/>
    <w:rsid w:val="005017A0"/>
    <w:rsid w:val="00501B90"/>
    <w:rsid w:val="00503657"/>
    <w:rsid w:val="0050384E"/>
    <w:rsid w:val="0050479E"/>
    <w:rsid w:val="00505CFA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619A"/>
    <w:rsid w:val="00526C5B"/>
    <w:rsid w:val="005324BE"/>
    <w:rsid w:val="0053564F"/>
    <w:rsid w:val="00535710"/>
    <w:rsid w:val="00535DB2"/>
    <w:rsid w:val="00536D17"/>
    <w:rsid w:val="005373DB"/>
    <w:rsid w:val="00540252"/>
    <w:rsid w:val="00540902"/>
    <w:rsid w:val="00541096"/>
    <w:rsid w:val="00542028"/>
    <w:rsid w:val="005448A6"/>
    <w:rsid w:val="00545FE5"/>
    <w:rsid w:val="0055279E"/>
    <w:rsid w:val="005536FF"/>
    <w:rsid w:val="00561262"/>
    <w:rsid w:val="00561B4A"/>
    <w:rsid w:val="00562126"/>
    <w:rsid w:val="00562E35"/>
    <w:rsid w:val="00564C26"/>
    <w:rsid w:val="00564DE1"/>
    <w:rsid w:val="00564EA8"/>
    <w:rsid w:val="0056648C"/>
    <w:rsid w:val="00566F15"/>
    <w:rsid w:val="0056788B"/>
    <w:rsid w:val="00567AF9"/>
    <w:rsid w:val="0057121B"/>
    <w:rsid w:val="00575EA5"/>
    <w:rsid w:val="00581B50"/>
    <w:rsid w:val="00582DB8"/>
    <w:rsid w:val="005836E5"/>
    <w:rsid w:val="0058422D"/>
    <w:rsid w:val="005843DC"/>
    <w:rsid w:val="005851B3"/>
    <w:rsid w:val="00585F86"/>
    <w:rsid w:val="005869DA"/>
    <w:rsid w:val="00587794"/>
    <w:rsid w:val="00592B52"/>
    <w:rsid w:val="00592CD5"/>
    <w:rsid w:val="005934BE"/>
    <w:rsid w:val="0059362B"/>
    <w:rsid w:val="00593C77"/>
    <w:rsid w:val="0059436F"/>
    <w:rsid w:val="005955F3"/>
    <w:rsid w:val="00596626"/>
    <w:rsid w:val="0059690E"/>
    <w:rsid w:val="00596A15"/>
    <w:rsid w:val="00596C02"/>
    <w:rsid w:val="005970A0"/>
    <w:rsid w:val="005A1372"/>
    <w:rsid w:val="005A183B"/>
    <w:rsid w:val="005A33BF"/>
    <w:rsid w:val="005A56EC"/>
    <w:rsid w:val="005A6D77"/>
    <w:rsid w:val="005A7328"/>
    <w:rsid w:val="005A7744"/>
    <w:rsid w:val="005B0994"/>
    <w:rsid w:val="005B19D5"/>
    <w:rsid w:val="005B22E7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0698"/>
    <w:rsid w:val="005E16E7"/>
    <w:rsid w:val="005E1B03"/>
    <w:rsid w:val="005E2C38"/>
    <w:rsid w:val="005E3058"/>
    <w:rsid w:val="005E517E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5A6E"/>
    <w:rsid w:val="00620563"/>
    <w:rsid w:val="00621FBB"/>
    <w:rsid w:val="006238EB"/>
    <w:rsid w:val="00624217"/>
    <w:rsid w:val="00626DCC"/>
    <w:rsid w:val="006270E7"/>
    <w:rsid w:val="006306E9"/>
    <w:rsid w:val="006309F1"/>
    <w:rsid w:val="006311C5"/>
    <w:rsid w:val="00631C7A"/>
    <w:rsid w:val="00634D2A"/>
    <w:rsid w:val="00636CBE"/>
    <w:rsid w:val="006375DB"/>
    <w:rsid w:val="0064142D"/>
    <w:rsid w:val="0064161A"/>
    <w:rsid w:val="0064248C"/>
    <w:rsid w:val="0064358C"/>
    <w:rsid w:val="006455C3"/>
    <w:rsid w:val="006455CA"/>
    <w:rsid w:val="00647FA2"/>
    <w:rsid w:val="00650BCE"/>
    <w:rsid w:val="006514B4"/>
    <w:rsid w:val="00654234"/>
    <w:rsid w:val="00655429"/>
    <w:rsid w:val="0065567F"/>
    <w:rsid w:val="00655B51"/>
    <w:rsid w:val="00661687"/>
    <w:rsid w:val="00664773"/>
    <w:rsid w:val="00664CF1"/>
    <w:rsid w:val="00666C5F"/>
    <w:rsid w:val="00671309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8704A"/>
    <w:rsid w:val="006901FD"/>
    <w:rsid w:val="006936E6"/>
    <w:rsid w:val="00694E80"/>
    <w:rsid w:val="006952BA"/>
    <w:rsid w:val="006A08AA"/>
    <w:rsid w:val="006A18C8"/>
    <w:rsid w:val="006A3CEF"/>
    <w:rsid w:val="006A60A1"/>
    <w:rsid w:val="006A6910"/>
    <w:rsid w:val="006A7AA8"/>
    <w:rsid w:val="006B3C16"/>
    <w:rsid w:val="006B4677"/>
    <w:rsid w:val="006B63DF"/>
    <w:rsid w:val="006B7B43"/>
    <w:rsid w:val="006C0C29"/>
    <w:rsid w:val="006C0D2E"/>
    <w:rsid w:val="006C1879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12A"/>
    <w:rsid w:val="006F264F"/>
    <w:rsid w:val="006F26D7"/>
    <w:rsid w:val="006F3105"/>
    <w:rsid w:val="006F461B"/>
    <w:rsid w:val="006F48D8"/>
    <w:rsid w:val="006F5720"/>
    <w:rsid w:val="006F61A7"/>
    <w:rsid w:val="006F7CB5"/>
    <w:rsid w:val="00702F95"/>
    <w:rsid w:val="0070383B"/>
    <w:rsid w:val="0070432A"/>
    <w:rsid w:val="007061A6"/>
    <w:rsid w:val="00707E72"/>
    <w:rsid w:val="00712030"/>
    <w:rsid w:val="00714872"/>
    <w:rsid w:val="00714877"/>
    <w:rsid w:val="00716AFE"/>
    <w:rsid w:val="00716E05"/>
    <w:rsid w:val="00717D0E"/>
    <w:rsid w:val="007212FC"/>
    <w:rsid w:val="00722EAC"/>
    <w:rsid w:val="00725A72"/>
    <w:rsid w:val="007270C3"/>
    <w:rsid w:val="007272BF"/>
    <w:rsid w:val="0073298C"/>
    <w:rsid w:val="00734D98"/>
    <w:rsid w:val="00736C78"/>
    <w:rsid w:val="00737527"/>
    <w:rsid w:val="00737C5E"/>
    <w:rsid w:val="0074090E"/>
    <w:rsid w:val="00740DBC"/>
    <w:rsid w:val="00742CEC"/>
    <w:rsid w:val="007437F7"/>
    <w:rsid w:val="00743F27"/>
    <w:rsid w:val="007448A3"/>
    <w:rsid w:val="00745C45"/>
    <w:rsid w:val="00746C5F"/>
    <w:rsid w:val="007515EA"/>
    <w:rsid w:val="007532C9"/>
    <w:rsid w:val="00756ACC"/>
    <w:rsid w:val="00756EFF"/>
    <w:rsid w:val="007572B5"/>
    <w:rsid w:val="0076014F"/>
    <w:rsid w:val="00760469"/>
    <w:rsid w:val="0076215A"/>
    <w:rsid w:val="007666FD"/>
    <w:rsid w:val="00767356"/>
    <w:rsid w:val="00767C21"/>
    <w:rsid w:val="00772269"/>
    <w:rsid w:val="00775A4B"/>
    <w:rsid w:val="0077734E"/>
    <w:rsid w:val="007833EC"/>
    <w:rsid w:val="0078454B"/>
    <w:rsid w:val="00784E70"/>
    <w:rsid w:val="00785CB1"/>
    <w:rsid w:val="00785F4E"/>
    <w:rsid w:val="00787C0F"/>
    <w:rsid w:val="007907E0"/>
    <w:rsid w:val="007918DE"/>
    <w:rsid w:val="0079271C"/>
    <w:rsid w:val="0079583F"/>
    <w:rsid w:val="00795F28"/>
    <w:rsid w:val="007979AA"/>
    <w:rsid w:val="007A21CC"/>
    <w:rsid w:val="007A48A2"/>
    <w:rsid w:val="007B3965"/>
    <w:rsid w:val="007B3F8D"/>
    <w:rsid w:val="007B4845"/>
    <w:rsid w:val="007B727F"/>
    <w:rsid w:val="007C16BC"/>
    <w:rsid w:val="007C5429"/>
    <w:rsid w:val="007D02BE"/>
    <w:rsid w:val="007D262D"/>
    <w:rsid w:val="007D467A"/>
    <w:rsid w:val="007D48F2"/>
    <w:rsid w:val="007D577A"/>
    <w:rsid w:val="007D5F6C"/>
    <w:rsid w:val="007D707E"/>
    <w:rsid w:val="007D7A2D"/>
    <w:rsid w:val="007E3534"/>
    <w:rsid w:val="007E36B1"/>
    <w:rsid w:val="007E7AF5"/>
    <w:rsid w:val="007F1BA3"/>
    <w:rsid w:val="007F1D0E"/>
    <w:rsid w:val="007F22DE"/>
    <w:rsid w:val="007F4823"/>
    <w:rsid w:val="007F6962"/>
    <w:rsid w:val="0080195D"/>
    <w:rsid w:val="0080219E"/>
    <w:rsid w:val="00802382"/>
    <w:rsid w:val="00804C8D"/>
    <w:rsid w:val="008065AF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EC6"/>
    <w:rsid w:val="008336FF"/>
    <w:rsid w:val="00833A1C"/>
    <w:rsid w:val="00833FAF"/>
    <w:rsid w:val="0083575D"/>
    <w:rsid w:val="00835862"/>
    <w:rsid w:val="00837DA5"/>
    <w:rsid w:val="00840A28"/>
    <w:rsid w:val="00840CB0"/>
    <w:rsid w:val="00841044"/>
    <w:rsid w:val="0084252E"/>
    <w:rsid w:val="00842854"/>
    <w:rsid w:val="00844774"/>
    <w:rsid w:val="008461B0"/>
    <w:rsid w:val="00847C30"/>
    <w:rsid w:val="00852098"/>
    <w:rsid w:val="008530BC"/>
    <w:rsid w:val="008532F7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3ED7"/>
    <w:rsid w:val="0087450D"/>
    <w:rsid w:val="00875133"/>
    <w:rsid w:val="00877554"/>
    <w:rsid w:val="00880929"/>
    <w:rsid w:val="008809A2"/>
    <w:rsid w:val="00880CA0"/>
    <w:rsid w:val="008829FB"/>
    <w:rsid w:val="00884EA4"/>
    <w:rsid w:val="0088555C"/>
    <w:rsid w:val="0088762B"/>
    <w:rsid w:val="008902F9"/>
    <w:rsid w:val="008910AE"/>
    <w:rsid w:val="00891C8B"/>
    <w:rsid w:val="00892315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C1673"/>
    <w:rsid w:val="008C3C60"/>
    <w:rsid w:val="008C6F5B"/>
    <w:rsid w:val="008D02C2"/>
    <w:rsid w:val="008D0A91"/>
    <w:rsid w:val="008D2C44"/>
    <w:rsid w:val="008D47DC"/>
    <w:rsid w:val="008D4B44"/>
    <w:rsid w:val="008D6466"/>
    <w:rsid w:val="008D6AC2"/>
    <w:rsid w:val="008E5EDD"/>
    <w:rsid w:val="008F45F2"/>
    <w:rsid w:val="008F4A51"/>
    <w:rsid w:val="008F4C2D"/>
    <w:rsid w:val="008F6D70"/>
    <w:rsid w:val="009004D7"/>
    <w:rsid w:val="00901D15"/>
    <w:rsid w:val="00901D1E"/>
    <w:rsid w:val="00901D98"/>
    <w:rsid w:val="009027B2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170F2"/>
    <w:rsid w:val="00920326"/>
    <w:rsid w:val="0092118A"/>
    <w:rsid w:val="0092274C"/>
    <w:rsid w:val="009235CD"/>
    <w:rsid w:val="00925A74"/>
    <w:rsid w:val="00925A95"/>
    <w:rsid w:val="00927976"/>
    <w:rsid w:val="0093100E"/>
    <w:rsid w:val="0093272E"/>
    <w:rsid w:val="009338F0"/>
    <w:rsid w:val="00933986"/>
    <w:rsid w:val="00933E55"/>
    <w:rsid w:val="00935268"/>
    <w:rsid w:val="009355ED"/>
    <w:rsid w:val="00936A49"/>
    <w:rsid w:val="00942B40"/>
    <w:rsid w:val="0094579C"/>
    <w:rsid w:val="00945D96"/>
    <w:rsid w:val="00946A89"/>
    <w:rsid w:val="00946C71"/>
    <w:rsid w:val="00946FB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32D"/>
    <w:rsid w:val="009A74A8"/>
    <w:rsid w:val="009A772C"/>
    <w:rsid w:val="009A7B6A"/>
    <w:rsid w:val="009B0083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0916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0352"/>
    <w:rsid w:val="00A00F62"/>
    <w:rsid w:val="00A01E72"/>
    <w:rsid w:val="00A02A84"/>
    <w:rsid w:val="00A05A8F"/>
    <w:rsid w:val="00A06796"/>
    <w:rsid w:val="00A1419F"/>
    <w:rsid w:val="00A236A3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1AF4"/>
    <w:rsid w:val="00A420CB"/>
    <w:rsid w:val="00A43D85"/>
    <w:rsid w:val="00A455A6"/>
    <w:rsid w:val="00A4579C"/>
    <w:rsid w:val="00A469F4"/>
    <w:rsid w:val="00A50048"/>
    <w:rsid w:val="00A50CA7"/>
    <w:rsid w:val="00A5229E"/>
    <w:rsid w:val="00A54EF0"/>
    <w:rsid w:val="00A5533F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5CA0"/>
    <w:rsid w:val="00A7713A"/>
    <w:rsid w:val="00A80D67"/>
    <w:rsid w:val="00A8321F"/>
    <w:rsid w:val="00A837D9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2789"/>
    <w:rsid w:val="00AA3374"/>
    <w:rsid w:val="00AA4669"/>
    <w:rsid w:val="00AA4B71"/>
    <w:rsid w:val="00AA6777"/>
    <w:rsid w:val="00AA7CB0"/>
    <w:rsid w:val="00AB159A"/>
    <w:rsid w:val="00AB21ED"/>
    <w:rsid w:val="00AB2682"/>
    <w:rsid w:val="00AB2FBA"/>
    <w:rsid w:val="00AB33CB"/>
    <w:rsid w:val="00AB3F36"/>
    <w:rsid w:val="00AB51D2"/>
    <w:rsid w:val="00AB5988"/>
    <w:rsid w:val="00AC09BF"/>
    <w:rsid w:val="00AC3616"/>
    <w:rsid w:val="00AC5A6D"/>
    <w:rsid w:val="00AD02D8"/>
    <w:rsid w:val="00AD1962"/>
    <w:rsid w:val="00AD7697"/>
    <w:rsid w:val="00AD7C67"/>
    <w:rsid w:val="00AE0949"/>
    <w:rsid w:val="00AE4EBD"/>
    <w:rsid w:val="00AF2F71"/>
    <w:rsid w:val="00AF363B"/>
    <w:rsid w:val="00AF4915"/>
    <w:rsid w:val="00AF5E34"/>
    <w:rsid w:val="00B003B1"/>
    <w:rsid w:val="00B00E87"/>
    <w:rsid w:val="00B01978"/>
    <w:rsid w:val="00B02417"/>
    <w:rsid w:val="00B0336A"/>
    <w:rsid w:val="00B04F8F"/>
    <w:rsid w:val="00B05DB1"/>
    <w:rsid w:val="00B07182"/>
    <w:rsid w:val="00B11448"/>
    <w:rsid w:val="00B11C94"/>
    <w:rsid w:val="00B12BC4"/>
    <w:rsid w:val="00B1369C"/>
    <w:rsid w:val="00B13B0F"/>
    <w:rsid w:val="00B14F73"/>
    <w:rsid w:val="00B16C95"/>
    <w:rsid w:val="00B17300"/>
    <w:rsid w:val="00B21346"/>
    <w:rsid w:val="00B225FE"/>
    <w:rsid w:val="00B238B6"/>
    <w:rsid w:val="00B242BF"/>
    <w:rsid w:val="00B24F35"/>
    <w:rsid w:val="00B277E8"/>
    <w:rsid w:val="00B31896"/>
    <w:rsid w:val="00B31FE0"/>
    <w:rsid w:val="00B31FF3"/>
    <w:rsid w:val="00B32CAC"/>
    <w:rsid w:val="00B34532"/>
    <w:rsid w:val="00B34FBE"/>
    <w:rsid w:val="00B354E1"/>
    <w:rsid w:val="00B37610"/>
    <w:rsid w:val="00B37684"/>
    <w:rsid w:val="00B37949"/>
    <w:rsid w:val="00B41EC1"/>
    <w:rsid w:val="00B42E2D"/>
    <w:rsid w:val="00B43586"/>
    <w:rsid w:val="00B50490"/>
    <w:rsid w:val="00B512BF"/>
    <w:rsid w:val="00B524BF"/>
    <w:rsid w:val="00B558B8"/>
    <w:rsid w:val="00B57152"/>
    <w:rsid w:val="00B60D8D"/>
    <w:rsid w:val="00B62EDF"/>
    <w:rsid w:val="00B648D0"/>
    <w:rsid w:val="00B64B5D"/>
    <w:rsid w:val="00B64C78"/>
    <w:rsid w:val="00B64D9F"/>
    <w:rsid w:val="00B65303"/>
    <w:rsid w:val="00B65758"/>
    <w:rsid w:val="00B665A6"/>
    <w:rsid w:val="00B672FB"/>
    <w:rsid w:val="00B6731B"/>
    <w:rsid w:val="00B70DEA"/>
    <w:rsid w:val="00B7157D"/>
    <w:rsid w:val="00B71650"/>
    <w:rsid w:val="00B757DC"/>
    <w:rsid w:val="00B7605D"/>
    <w:rsid w:val="00B77937"/>
    <w:rsid w:val="00B84E36"/>
    <w:rsid w:val="00B84E68"/>
    <w:rsid w:val="00B86BF2"/>
    <w:rsid w:val="00B879C0"/>
    <w:rsid w:val="00B901E2"/>
    <w:rsid w:val="00B9078F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2BD"/>
    <w:rsid w:val="00BD39D6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D69"/>
    <w:rsid w:val="00BF15CA"/>
    <w:rsid w:val="00BF2205"/>
    <w:rsid w:val="00BF449B"/>
    <w:rsid w:val="00BF5752"/>
    <w:rsid w:val="00BF612D"/>
    <w:rsid w:val="00BF6558"/>
    <w:rsid w:val="00BF6816"/>
    <w:rsid w:val="00BF7068"/>
    <w:rsid w:val="00BF7154"/>
    <w:rsid w:val="00BF752A"/>
    <w:rsid w:val="00C00967"/>
    <w:rsid w:val="00C012D6"/>
    <w:rsid w:val="00C01AEC"/>
    <w:rsid w:val="00C12452"/>
    <w:rsid w:val="00C15891"/>
    <w:rsid w:val="00C16AB5"/>
    <w:rsid w:val="00C23CC2"/>
    <w:rsid w:val="00C2518C"/>
    <w:rsid w:val="00C27E21"/>
    <w:rsid w:val="00C30795"/>
    <w:rsid w:val="00C33C6E"/>
    <w:rsid w:val="00C341F1"/>
    <w:rsid w:val="00C349C8"/>
    <w:rsid w:val="00C3612A"/>
    <w:rsid w:val="00C362FC"/>
    <w:rsid w:val="00C3709A"/>
    <w:rsid w:val="00C37AF1"/>
    <w:rsid w:val="00C42B5C"/>
    <w:rsid w:val="00C44534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754"/>
    <w:rsid w:val="00C60865"/>
    <w:rsid w:val="00C61417"/>
    <w:rsid w:val="00C62ED4"/>
    <w:rsid w:val="00C63A87"/>
    <w:rsid w:val="00C63EDF"/>
    <w:rsid w:val="00C6414E"/>
    <w:rsid w:val="00C654E1"/>
    <w:rsid w:val="00C67D09"/>
    <w:rsid w:val="00C702FB"/>
    <w:rsid w:val="00C71C9F"/>
    <w:rsid w:val="00C761E8"/>
    <w:rsid w:val="00C826DC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1E5F"/>
    <w:rsid w:val="00CA2DE0"/>
    <w:rsid w:val="00CA334E"/>
    <w:rsid w:val="00CA3654"/>
    <w:rsid w:val="00CA7FEC"/>
    <w:rsid w:val="00CB469D"/>
    <w:rsid w:val="00CB6396"/>
    <w:rsid w:val="00CC2DC9"/>
    <w:rsid w:val="00CC3523"/>
    <w:rsid w:val="00CC7133"/>
    <w:rsid w:val="00CD034B"/>
    <w:rsid w:val="00CD0BB1"/>
    <w:rsid w:val="00CD1BCB"/>
    <w:rsid w:val="00CD3027"/>
    <w:rsid w:val="00CD4D69"/>
    <w:rsid w:val="00CE03A6"/>
    <w:rsid w:val="00CE19A8"/>
    <w:rsid w:val="00CE1BB2"/>
    <w:rsid w:val="00CE2E55"/>
    <w:rsid w:val="00CE3179"/>
    <w:rsid w:val="00CE7BB2"/>
    <w:rsid w:val="00CF2B03"/>
    <w:rsid w:val="00CF37DD"/>
    <w:rsid w:val="00D01252"/>
    <w:rsid w:val="00D017A9"/>
    <w:rsid w:val="00D01ED9"/>
    <w:rsid w:val="00D028EC"/>
    <w:rsid w:val="00D0297A"/>
    <w:rsid w:val="00D040BC"/>
    <w:rsid w:val="00D04495"/>
    <w:rsid w:val="00D0493B"/>
    <w:rsid w:val="00D05332"/>
    <w:rsid w:val="00D069DD"/>
    <w:rsid w:val="00D07E41"/>
    <w:rsid w:val="00D109E5"/>
    <w:rsid w:val="00D1144D"/>
    <w:rsid w:val="00D11456"/>
    <w:rsid w:val="00D131A0"/>
    <w:rsid w:val="00D13751"/>
    <w:rsid w:val="00D14BE9"/>
    <w:rsid w:val="00D14EDC"/>
    <w:rsid w:val="00D14F26"/>
    <w:rsid w:val="00D16816"/>
    <w:rsid w:val="00D17E2F"/>
    <w:rsid w:val="00D213BF"/>
    <w:rsid w:val="00D21B6A"/>
    <w:rsid w:val="00D23427"/>
    <w:rsid w:val="00D2506D"/>
    <w:rsid w:val="00D30A02"/>
    <w:rsid w:val="00D329F7"/>
    <w:rsid w:val="00D32E80"/>
    <w:rsid w:val="00D33E41"/>
    <w:rsid w:val="00D35108"/>
    <w:rsid w:val="00D42DD5"/>
    <w:rsid w:val="00D44244"/>
    <w:rsid w:val="00D45F22"/>
    <w:rsid w:val="00D46A00"/>
    <w:rsid w:val="00D47885"/>
    <w:rsid w:val="00D50E9A"/>
    <w:rsid w:val="00D5217C"/>
    <w:rsid w:val="00D53AA4"/>
    <w:rsid w:val="00D551B9"/>
    <w:rsid w:val="00D60B6E"/>
    <w:rsid w:val="00D61C4D"/>
    <w:rsid w:val="00D67225"/>
    <w:rsid w:val="00D7042C"/>
    <w:rsid w:val="00D71F87"/>
    <w:rsid w:val="00D7276E"/>
    <w:rsid w:val="00D7574F"/>
    <w:rsid w:val="00D762CE"/>
    <w:rsid w:val="00D77840"/>
    <w:rsid w:val="00D812CC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D1C"/>
    <w:rsid w:val="00DA1F8C"/>
    <w:rsid w:val="00DA2F97"/>
    <w:rsid w:val="00DA50DE"/>
    <w:rsid w:val="00DA5BDA"/>
    <w:rsid w:val="00DA631C"/>
    <w:rsid w:val="00DA67CA"/>
    <w:rsid w:val="00DB275E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173E"/>
    <w:rsid w:val="00DE3BD3"/>
    <w:rsid w:val="00DE66DD"/>
    <w:rsid w:val="00DE7165"/>
    <w:rsid w:val="00DE7268"/>
    <w:rsid w:val="00DF328A"/>
    <w:rsid w:val="00DF7BD9"/>
    <w:rsid w:val="00DF7C78"/>
    <w:rsid w:val="00E02537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17000"/>
    <w:rsid w:val="00E20132"/>
    <w:rsid w:val="00E20DEA"/>
    <w:rsid w:val="00E243C8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7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2653"/>
    <w:rsid w:val="00E74787"/>
    <w:rsid w:val="00E76274"/>
    <w:rsid w:val="00E770E5"/>
    <w:rsid w:val="00E80284"/>
    <w:rsid w:val="00E813C4"/>
    <w:rsid w:val="00E825D8"/>
    <w:rsid w:val="00E83B95"/>
    <w:rsid w:val="00E853CC"/>
    <w:rsid w:val="00E85AA5"/>
    <w:rsid w:val="00E85B79"/>
    <w:rsid w:val="00E86272"/>
    <w:rsid w:val="00E90E3A"/>
    <w:rsid w:val="00E90FBD"/>
    <w:rsid w:val="00E94150"/>
    <w:rsid w:val="00E953EC"/>
    <w:rsid w:val="00E960B3"/>
    <w:rsid w:val="00E961D6"/>
    <w:rsid w:val="00E96E8C"/>
    <w:rsid w:val="00E96EAD"/>
    <w:rsid w:val="00E97C3A"/>
    <w:rsid w:val="00EA1769"/>
    <w:rsid w:val="00EA326C"/>
    <w:rsid w:val="00EB2996"/>
    <w:rsid w:val="00EB4673"/>
    <w:rsid w:val="00EB6CF6"/>
    <w:rsid w:val="00EC23A4"/>
    <w:rsid w:val="00EC3EF5"/>
    <w:rsid w:val="00EC4454"/>
    <w:rsid w:val="00EC5471"/>
    <w:rsid w:val="00EC587D"/>
    <w:rsid w:val="00EC5B8C"/>
    <w:rsid w:val="00EC6CAE"/>
    <w:rsid w:val="00ED1686"/>
    <w:rsid w:val="00ED2FB2"/>
    <w:rsid w:val="00ED4697"/>
    <w:rsid w:val="00ED4FA9"/>
    <w:rsid w:val="00EE1E17"/>
    <w:rsid w:val="00EE3148"/>
    <w:rsid w:val="00EE3477"/>
    <w:rsid w:val="00EE5766"/>
    <w:rsid w:val="00EE6D39"/>
    <w:rsid w:val="00EE71C3"/>
    <w:rsid w:val="00EF0F9C"/>
    <w:rsid w:val="00EF1134"/>
    <w:rsid w:val="00EF2A8B"/>
    <w:rsid w:val="00EF61F4"/>
    <w:rsid w:val="00EF69E0"/>
    <w:rsid w:val="00F00A9D"/>
    <w:rsid w:val="00F02F04"/>
    <w:rsid w:val="00F038BB"/>
    <w:rsid w:val="00F07E01"/>
    <w:rsid w:val="00F124BE"/>
    <w:rsid w:val="00F12EF3"/>
    <w:rsid w:val="00F155F3"/>
    <w:rsid w:val="00F16DA3"/>
    <w:rsid w:val="00F2101D"/>
    <w:rsid w:val="00F236EB"/>
    <w:rsid w:val="00F23D31"/>
    <w:rsid w:val="00F24E7C"/>
    <w:rsid w:val="00F25E69"/>
    <w:rsid w:val="00F25ED6"/>
    <w:rsid w:val="00F27C2A"/>
    <w:rsid w:val="00F31B41"/>
    <w:rsid w:val="00F32645"/>
    <w:rsid w:val="00F3264E"/>
    <w:rsid w:val="00F3586A"/>
    <w:rsid w:val="00F37A48"/>
    <w:rsid w:val="00F430EC"/>
    <w:rsid w:val="00F4396A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5B5C"/>
    <w:rsid w:val="00F76C81"/>
    <w:rsid w:val="00F82512"/>
    <w:rsid w:val="00F82F1E"/>
    <w:rsid w:val="00F855C5"/>
    <w:rsid w:val="00F85C4B"/>
    <w:rsid w:val="00F91281"/>
    <w:rsid w:val="00F91876"/>
    <w:rsid w:val="00F9194E"/>
    <w:rsid w:val="00F939FE"/>
    <w:rsid w:val="00F940D5"/>
    <w:rsid w:val="00FA0317"/>
    <w:rsid w:val="00FA0349"/>
    <w:rsid w:val="00FA0A92"/>
    <w:rsid w:val="00FA1EE6"/>
    <w:rsid w:val="00FA201A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1987"/>
    <w:rsid w:val="00FD2907"/>
    <w:rsid w:val="00FD4AEB"/>
    <w:rsid w:val="00FD546D"/>
    <w:rsid w:val="00FD671A"/>
    <w:rsid w:val="00FD6B30"/>
    <w:rsid w:val="00FD6F29"/>
    <w:rsid w:val="00FE2742"/>
    <w:rsid w:val="00FE3E24"/>
    <w:rsid w:val="00FE4498"/>
    <w:rsid w:val="00FE543A"/>
    <w:rsid w:val="00FE5D08"/>
    <w:rsid w:val="00FE5EE4"/>
    <w:rsid w:val="00FF1E26"/>
    <w:rsid w:val="00FF21A2"/>
    <w:rsid w:val="00FF318C"/>
    <w:rsid w:val="00FF3D0F"/>
    <w:rsid w:val="00FF41FA"/>
    <w:rsid w:val="00FF4898"/>
    <w:rsid w:val="00FF49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9" w:qFormat="1"/>
    <w:lsdException w:name="heading 3" w:locked="1" w:uiPriority="9" w:qFormat="1"/>
    <w:lsdException w:name="heading 4" w:locked="1" w:uiPriority="0" w:qFormat="1"/>
    <w:lsdException w:name="heading 5" w:lock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note text" w:uiPriority="0"/>
    <w:lsdException w:name="footer" w:locked="1" w:semiHidden="0" w:unhideWhenUsed="0"/>
    <w:lsdException w:name="caption" w:locked="1" w:qFormat="1"/>
    <w:lsdException w:name="footnote reference" w:qFormat="1"/>
    <w:lsdException w:name="annotation reference" w:uiPriority="0"/>
    <w:lsdException w:name="Title" w:locked="1" w:semiHidden="0" w:uiPriority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Body Text Indent 2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qFormat/>
    <w:locked/>
    <w:rsid w:val="00DA1D1C"/>
    <w:rPr>
      <w:i/>
      <w:iCs/>
    </w:rPr>
  </w:style>
  <w:style w:type="paragraph" w:styleId="Revision">
    <w:name w:val="Revision"/>
    <w:hidden/>
    <w:uiPriority w:val="99"/>
    <w:semiHidden/>
    <w:rsid w:val="00593C77"/>
    <w:rPr>
      <w:rFonts w:ascii="Times New Roman" w:hAnsi="Times New Roman"/>
      <w:sz w:val="24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3.wmf"/><Relationship Id="rId1" Type="http://schemas.openxmlformats.org/officeDocument/2006/relationships/hyperlink" Target="http://www.eufunds.bg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2.bin"/><Relationship Id="rId2" Type="http://schemas.openxmlformats.org/officeDocument/2006/relationships/image" Target="media/image3.wmf"/><Relationship Id="rId1" Type="http://schemas.openxmlformats.org/officeDocument/2006/relationships/hyperlink" Target="http://www.eufunds.bg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75E827-8FB3-43AF-950F-D0A382E2C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12</Pages>
  <Words>3819</Words>
  <Characters>21772</Characters>
  <Application>Microsoft Office Word</Application>
  <DocSecurity>0</DocSecurity>
  <Lines>181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User</cp:lastModifiedBy>
  <cp:revision>62</cp:revision>
  <cp:lastPrinted>2019-11-12T08:13:00Z</cp:lastPrinted>
  <dcterms:created xsi:type="dcterms:W3CDTF">2020-05-16T09:04:00Z</dcterms:created>
  <dcterms:modified xsi:type="dcterms:W3CDTF">2022-11-30T19:53:00Z</dcterms:modified>
</cp:coreProperties>
</file>